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6C606D85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322460">
        <w:rPr>
          <w:rFonts w:ascii="Arial" w:eastAsia="Arial" w:hAnsi="Arial" w:cs="Arial"/>
          <w:b/>
          <w:sz w:val="28"/>
          <w:szCs w:val="28"/>
        </w:rPr>
        <w:t>5</w:t>
      </w:r>
      <w:r w:rsidR="001D4E1D">
        <w:rPr>
          <w:rFonts w:ascii="Arial" w:eastAsia="Arial" w:hAnsi="Arial" w:cs="Arial"/>
          <w:b/>
          <w:sz w:val="28"/>
          <w:szCs w:val="28"/>
        </w:rPr>
        <w:t>1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56430C01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</w:t>
      </w:r>
      <w:r w:rsidR="001D4E1D">
        <w:rPr>
          <w:rFonts w:ascii="Arial" w:eastAsia="Arial" w:hAnsi="Arial" w:cs="Arial"/>
          <w:sz w:val="24"/>
          <w:szCs w:val="24"/>
        </w:rPr>
        <w:t>4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1D4E1D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5DEF3213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of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="009829BE" w:rsidRPr="001D4E1D">
        <w:rPr>
          <w:rFonts w:ascii="Arial" w:eastAsia="Arial" w:hAnsi="Arial" w:cs="Arial"/>
          <w:b/>
          <w:sz w:val="24"/>
          <w:szCs w:val="24"/>
        </w:rPr>
        <w:t>23</w:t>
      </w:r>
      <w:r w:rsidR="00D16141" w:rsidRPr="001D4E1D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1D4E1D">
        <w:rPr>
          <w:rFonts w:ascii="Arial" w:eastAsia="Arial" w:hAnsi="Arial" w:cs="Arial"/>
          <w:b/>
          <w:sz w:val="24"/>
          <w:szCs w:val="24"/>
        </w:rPr>
        <w:t>November</w:t>
      </w:r>
      <w:r w:rsidR="00D16141" w:rsidRPr="001D4E1D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1D4E1D">
        <w:rPr>
          <w:rFonts w:ascii="Arial" w:eastAsia="Arial" w:hAnsi="Arial" w:cs="Arial"/>
          <w:b/>
          <w:sz w:val="24"/>
          <w:szCs w:val="24"/>
        </w:rPr>
        <w:t>2020,</w:t>
      </w:r>
      <w:r w:rsidR="00D16141" w:rsidRPr="001D4E1D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1D4E1D">
        <w:rPr>
          <w:rFonts w:ascii="Arial" w:eastAsia="Arial" w:hAnsi="Arial" w:cs="Arial"/>
          <w:b/>
          <w:sz w:val="24"/>
          <w:szCs w:val="24"/>
        </w:rPr>
        <w:t>4PM</w:t>
      </w:r>
      <w:r w:rsidRPr="001D4E1D">
        <w:rPr>
          <w:rFonts w:ascii="Arial" w:eastAsia="Arial" w:hAnsi="Arial" w:cs="Arial"/>
          <w:sz w:val="24"/>
          <w:szCs w:val="24"/>
        </w:rPr>
        <w:t>,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the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Department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of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Health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(DOH)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has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recorded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a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total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of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="009829BE" w:rsidRPr="001D4E1D">
        <w:rPr>
          <w:rFonts w:ascii="Arial" w:eastAsia="Arial" w:hAnsi="Arial" w:cs="Arial"/>
          <w:b/>
          <w:sz w:val="24"/>
          <w:szCs w:val="24"/>
        </w:rPr>
        <w:t>420,614</w:t>
      </w:r>
      <w:r w:rsidR="00D16141" w:rsidRPr="001D4E1D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1D4E1D">
        <w:rPr>
          <w:rFonts w:ascii="Arial" w:eastAsia="Arial" w:hAnsi="Arial" w:cs="Arial"/>
          <w:b/>
          <w:sz w:val="24"/>
          <w:szCs w:val="24"/>
        </w:rPr>
        <w:t>co</w:t>
      </w:r>
      <w:r w:rsidRPr="001D4E1D">
        <w:rPr>
          <w:rFonts w:ascii="Arial" w:eastAsia="Arial" w:hAnsi="Arial" w:cs="Arial"/>
          <w:b/>
          <w:sz w:val="24"/>
          <w:szCs w:val="24"/>
        </w:rPr>
        <w:t>nfirmed</w:t>
      </w:r>
      <w:r w:rsidR="00D16141" w:rsidRPr="001D4E1D">
        <w:rPr>
          <w:rFonts w:ascii="Arial" w:eastAsia="Arial" w:hAnsi="Arial" w:cs="Arial"/>
          <w:b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b/>
          <w:sz w:val="24"/>
          <w:szCs w:val="24"/>
        </w:rPr>
        <w:t>cases</w:t>
      </w:r>
      <w:r w:rsidRPr="001D4E1D">
        <w:rPr>
          <w:rFonts w:ascii="Arial" w:eastAsia="Arial" w:hAnsi="Arial" w:cs="Arial"/>
          <w:sz w:val="24"/>
          <w:szCs w:val="24"/>
        </w:rPr>
        <w:t>;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of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which,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="009829BE" w:rsidRPr="001D4E1D">
        <w:rPr>
          <w:rFonts w:ascii="Arial" w:eastAsia="Arial" w:hAnsi="Arial" w:cs="Arial"/>
          <w:b/>
          <w:sz w:val="24"/>
          <w:szCs w:val="24"/>
        </w:rPr>
        <w:t>25,837</w:t>
      </w:r>
      <w:r w:rsidR="00D16141" w:rsidRPr="001D4E1D">
        <w:rPr>
          <w:rFonts w:ascii="Arial" w:eastAsia="Arial" w:hAnsi="Arial" w:cs="Arial"/>
          <w:b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are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b/>
          <w:sz w:val="24"/>
          <w:szCs w:val="24"/>
        </w:rPr>
        <w:t>active</w:t>
      </w:r>
      <w:r w:rsidRPr="001D4E1D">
        <w:rPr>
          <w:rFonts w:ascii="Arial" w:eastAsia="Arial" w:hAnsi="Arial" w:cs="Arial"/>
          <w:sz w:val="24"/>
          <w:szCs w:val="24"/>
        </w:rPr>
        <w:t>,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="00260EDA" w:rsidRPr="001D4E1D">
        <w:rPr>
          <w:rFonts w:ascii="Arial" w:eastAsia="Arial" w:hAnsi="Arial" w:cs="Arial"/>
          <w:b/>
          <w:sz w:val="24"/>
          <w:szCs w:val="24"/>
        </w:rPr>
        <w:t>386,</w:t>
      </w:r>
      <w:r w:rsidR="009829BE" w:rsidRPr="001D4E1D">
        <w:rPr>
          <w:rFonts w:ascii="Arial" w:eastAsia="Arial" w:hAnsi="Arial" w:cs="Arial"/>
          <w:b/>
          <w:sz w:val="24"/>
          <w:szCs w:val="24"/>
        </w:rPr>
        <w:t>604</w:t>
      </w:r>
      <w:r w:rsidR="00D16141" w:rsidRPr="001D4E1D">
        <w:rPr>
          <w:rFonts w:ascii="Arial" w:eastAsia="Arial" w:hAnsi="Arial" w:cs="Arial"/>
          <w:b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have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b/>
          <w:sz w:val="24"/>
          <w:szCs w:val="24"/>
        </w:rPr>
        <w:t>recovered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Pr="001D4E1D">
        <w:rPr>
          <w:rFonts w:ascii="Arial" w:eastAsia="Arial" w:hAnsi="Arial" w:cs="Arial"/>
          <w:sz w:val="24"/>
          <w:szCs w:val="24"/>
        </w:rPr>
        <w:t>and</w:t>
      </w:r>
      <w:r w:rsidR="00D16141" w:rsidRPr="001D4E1D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1D4E1D">
        <w:rPr>
          <w:rFonts w:ascii="Arial" w:eastAsia="Arial" w:hAnsi="Arial" w:cs="Arial"/>
          <w:b/>
          <w:sz w:val="24"/>
          <w:szCs w:val="24"/>
        </w:rPr>
        <w:t>8,</w:t>
      </w:r>
      <w:r w:rsidR="009829BE" w:rsidRPr="001D4E1D">
        <w:rPr>
          <w:rFonts w:ascii="Arial" w:eastAsia="Arial" w:hAnsi="Arial" w:cs="Arial"/>
          <w:b/>
          <w:sz w:val="24"/>
          <w:szCs w:val="24"/>
        </w:rPr>
        <w:t>17</w:t>
      </w:r>
      <w:r w:rsidR="00260EDA" w:rsidRPr="001D4E1D">
        <w:rPr>
          <w:rFonts w:ascii="Arial" w:eastAsia="Arial" w:hAnsi="Arial" w:cs="Arial"/>
          <w:b/>
          <w:sz w:val="24"/>
          <w:szCs w:val="24"/>
        </w:rPr>
        <w:t xml:space="preserve">3 </w:t>
      </w:r>
      <w:r w:rsidR="00D74F68" w:rsidRPr="001D4E1D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1D4E1D">
        <w:rPr>
          <w:rFonts w:ascii="Arial" w:eastAsia="Arial" w:hAnsi="Arial" w:cs="Arial"/>
          <w:b/>
          <w:sz w:val="24"/>
          <w:szCs w:val="24"/>
        </w:rPr>
        <w:t>s</w:t>
      </w:r>
      <w:r w:rsidR="0057779B" w:rsidRPr="001D4E1D">
        <w:rPr>
          <w:rFonts w:ascii="Arial" w:eastAsia="Arial" w:hAnsi="Arial" w:cs="Arial"/>
          <w:sz w:val="24"/>
          <w:szCs w:val="24"/>
        </w:rPr>
        <w:t>.</w:t>
      </w:r>
    </w:p>
    <w:p w14:paraId="22E235F4" w14:textId="46A01B0E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</w:t>
      </w:r>
      <w:r w:rsidR="009829BE">
        <w:rPr>
          <w:rFonts w:ascii="Arial" w:eastAsia="Arial" w:hAnsi="Arial" w:cs="Arial"/>
          <w:i/>
          <w:color w:val="0070C0"/>
          <w:sz w:val="16"/>
          <w:szCs w:val="16"/>
        </w:rPr>
        <w:t>4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56E182DE" w:rsidR="009702AE" w:rsidRPr="00260EDA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260EDA">
        <w:rPr>
          <w:rFonts w:ascii="Arial" w:eastAsia="Arial" w:hAnsi="Arial" w:cs="Arial"/>
          <w:sz w:val="24"/>
          <w:szCs w:val="24"/>
        </w:rPr>
        <w:t>A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tal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5E36B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7C1DD9">
        <w:rPr>
          <w:rFonts w:ascii="Arial" w:eastAsia="Arial" w:hAnsi="Arial" w:cs="Arial"/>
          <w:b/>
          <w:bCs/>
          <w:color w:val="0070C0"/>
          <w:sz w:val="24"/>
          <w:szCs w:val="24"/>
        </w:rPr>
        <w:t>1,797,266,098.28</w:t>
      </w:r>
      <w:r w:rsidR="005E36BD" w:rsidRPr="005E36B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orth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ssistanc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a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rovid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h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amilie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ndividual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ncluding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strandee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ffect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communit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quarantin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eing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implement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du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o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COVID-19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andemic;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of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which,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5E36B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7C1DD9">
        <w:rPr>
          <w:rFonts w:ascii="Arial" w:eastAsia="Arial" w:hAnsi="Arial" w:cs="Arial"/>
          <w:b/>
          <w:bCs/>
          <w:color w:val="0070C0"/>
          <w:sz w:val="24"/>
          <w:szCs w:val="24"/>
        </w:rPr>
        <w:t>1,285,900,332.19</w:t>
      </w:r>
      <w:r w:rsidR="005E36BD" w:rsidRPr="005E36B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provide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by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5E36BD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5E36BD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5E36B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DD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7C1DD9" w:rsidRPr="007C1DD9">
        <w:rPr>
          <w:rFonts w:ascii="Arial" w:eastAsia="Arial" w:hAnsi="Arial" w:cs="Arial"/>
          <w:b/>
          <w:bCs/>
          <w:color w:val="0070C0"/>
          <w:sz w:val="24"/>
          <w:szCs w:val="24"/>
        </w:rPr>
        <w:t>479,522,356.53</w:t>
      </w:r>
      <w:r w:rsidR="00D16141" w:rsidRPr="007C1DD9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rom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7C1DD9">
        <w:rPr>
          <w:rFonts w:ascii="Arial" w:eastAsia="Arial" w:hAnsi="Arial" w:cs="Arial"/>
          <w:b/>
          <w:color w:val="0070C0"/>
          <w:sz w:val="24"/>
          <w:szCs w:val="24"/>
        </w:rPr>
        <w:t>NGOs</w:t>
      </w:r>
      <w:r w:rsidRPr="007C1DD9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and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₱</w:t>
      </w:r>
      <w:r w:rsidRPr="00260EDA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260E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from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260EDA">
        <w:rPr>
          <w:rFonts w:ascii="Arial" w:eastAsia="Arial" w:hAnsi="Arial" w:cs="Arial"/>
          <w:b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260EDA">
        <w:rPr>
          <w:rFonts w:ascii="Arial" w:eastAsia="Arial" w:hAnsi="Arial" w:cs="Arial"/>
          <w:b/>
          <w:sz w:val="20"/>
          <w:szCs w:val="20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(se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Table</w:t>
      </w:r>
      <w:r w:rsidR="00D16141" w:rsidRPr="00260EDA">
        <w:rPr>
          <w:rFonts w:ascii="Arial" w:eastAsia="Arial" w:hAnsi="Arial" w:cs="Arial"/>
          <w:sz w:val="24"/>
          <w:szCs w:val="24"/>
        </w:rPr>
        <w:t xml:space="preserve"> </w:t>
      </w:r>
      <w:r w:rsidRPr="00260EDA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8"/>
        <w:gridCol w:w="1513"/>
        <w:gridCol w:w="1314"/>
        <w:gridCol w:w="1215"/>
        <w:gridCol w:w="1509"/>
      </w:tblGrid>
      <w:tr w:rsidR="007C1DD9" w14:paraId="5A437FCF" w14:textId="77777777" w:rsidTr="007C1DD9">
        <w:trPr>
          <w:trHeight w:val="20"/>
          <w:tblHeader/>
        </w:trPr>
        <w:tc>
          <w:tcPr>
            <w:tcW w:w="214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88E3268" w14:textId="77777777" w:rsidR="007C1DD9" w:rsidRDefault="007C1DD9" w:rsidP="007C1DD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23083F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7C1DD9" w14:paraId="48FCAEC9" w14:textId="77777777" w:rsidTr="007C1DD9">
        <w:trPr>
          <w:trHeight w:val="20"/>
          <w:tblHeader/>
        </w:trPr>
        <w:tc>
          <w:tcPr>
            <w:tcW w:w="214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3F39BE4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4498A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3A1451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CE457F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0000" w:fill="808080"/>
            <w:vAlign w:val="center"/>
            <w:hideMark/>
          </w:tcPr>
          <w:p w14:paraId="0F0EE1E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7C1DD9" w14:paraId="5BE31EF9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875C8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2F677B3" w14:textId="783F80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85,900,332.1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5AC5C6" w14:textId="5CB61D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79,522,356.5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621C2A" w14:textId="1D7F96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DF62ED" w14:textId="55754A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797,266,098.28 </w:t>
            </w:r>
          </w:p>
        </w:tc>
      </w:tr>
      <w:tr w:rsidR="007C1DD9" w14:paraId="1B5B4F2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28207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72E959" w14:textId="6BFC4A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5,341,848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6ECCEE" w14:textId="6C654A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B898E1" w14:textId="2794B6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CDE872" w14:textId="5E92BA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0,751,848.95 </w:t>
            </w:r>
          </w:p>
        </w:tc>
      </w:tr>
      <w:tr w:rsidR="007C1DD9" w14:paraId="5440AEDD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881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ADF09" w14:textId="197948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5,103,25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B088D" w14:textId="25E840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3F07A" w14:textId="0D87C9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3755" w14:textId="1C0AF7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103,251.79 </w:t>
            </w:r>
          </w:p>
        </w:tc>
      </w:tr>
      <w:tr w:rsidR="007C1DD9" w14:paraId="37A6BF4D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13F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2B5D0" w14:textId="6C864F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474,72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5B312" w14:textId="15C0E9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2,1</w:t>
            </w:r>
            <w:bookmarkStart w:id="1" w:name="_GoBack"/>
            <w:bookmarkEnd w:id="1"/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39075" w14:textId="264FE2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9A6F5" w14:textId="77A7D6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574,729.36 </w:t>
            </w:r>
          </w:p>
        </w:tc>
      </w:tr>
      <w:tr w:rsidR="007C1DD9" w14:paraId="2D464A5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5AC9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AD87F" w14:textId="49702B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07075" w14:textId="7DDF89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6F6B2" w14:textId="54FE3D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2DB5D" w14:textId="532A4B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7C1DD9" w14:paraId="7CF0F2C5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DBC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54162" w14:textId="71169B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A2026" w14:textId="65E262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01996" w14:textId="1E8791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69C8" w14:textId="2EB768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7C1DD9" w14:paraId="2DF2F14A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E7CF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C938D" w14:textId="1AB733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56C2E" w14:textId="5B5A9C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E006" w14:textId="217533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632AD" w14:textId="266156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7C1DD9" w14:paraId="30318AAC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F609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8C630" w14:textId="5458BB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7F0A9" w14:textId="235E93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85957" w14:textId="6071BB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81F31" w14:textId="23F78F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7C1DD9" w14:paraId="35C1A9E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1A33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FD17F" w14:textId="2A6C82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489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4BE7F" w14:textId="0889B1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CBAF2" w14:textId="5B933F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A137" w14:textId="6AF7F0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931,688.00 </w:t>
            </w:r>
          </w:p>
        </w:tc>
      </w:tr>
      <w:tr w:rsidR="007C1DD9" w14:paraId="77861C2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EC99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9AB09" w14:textId="3BCDFC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334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33CAE" w14:textId="71DE59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BB2D4" w14:textId="59E006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86421" w14:textId="2EB8E8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34,660.00 </w:t>
            </w:r>
          </w:p>
        </w:tc>
      </w:tr>
      <w:tr w:rsidR="007C1DD9" w14:paraId="342A0DB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3000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4C9C2" w14:textId="6F6620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D00BF" w14:textId="63F9DA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2A789" w14:textId="3114EC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1E7E6" w14:textId="59F55E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7C1DD9" w14:paraId="69FE5DE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CF0E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3D74B" w14:textId="0C9035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72340" w14:textId="585CD2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2145" w14:textId="50AF8E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937CC" w14:textId="4C5042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7C1DD9" w14:paraId="2CC0B34A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4799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9BBE5" w14:textId="4088FA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399,3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A2DCF" w14:textId="5C6A66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C5471" w14:textId="2320EC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184A" w14:textId="724B5C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399,330.00 </w:t>
            </w:r>
          </w:p>
        </w:tc>
      </w:tr>
      <w:tr w:rsidR="007C1DD9" w14:paraId="36799E76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AF7A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B6601" w14:textId="78803E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53851" w14:textId="278E73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E29F6" w14:textId="0763A4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C6E20" w14:textId="3EBC31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7C1DD9" w14:paraId="11A7A724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0F0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003EE" w14:textId="0C6024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3C51D" w14:textId="7EACF7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DA28E" w14:textId="24E4A7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20431" w14:textId="5D6CB5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7C1DD9" w14:paraId="779A7859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3D3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BF474" w14:textId="2D88DE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DDBDC" w14:textId="12A9E8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858F7" w14:textId="5F43B1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9F7F6" w14:textId="27E4C0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7C1DD9" w14:paraId="582E27C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7E25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24485" w14:textId="7E8179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B8F57" w14:textId="2A75D4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6BB18" w14:textId="15B822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4744B" w14:textId="450661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7C1DD9" w14:paraId="0B2955C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7EE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3775C" w14:textId="6A3776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462,14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6BECB" w14:textId="268AB2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23855" w14:textId="72B6C1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7CC67" w14:textId="1E2CE9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312,149.30 </w:t>
            </w:r>
          </w:p>
        </w:tc>
      </w:tr>
      <w:tr w:rsidR="007C1DD9" w14:paraId="12A62BB9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B616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52853" w14:textId="6FC2C9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8EBEB" w14:textId="10A2D2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F6234" w14:textId="1EF7AD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7117A" w14:textId="74BDF6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7C1DD9" w14:paraId="53FD265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81D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9CB14" w14:textId="50BB46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09BEC" w14:textId="29D0F1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AAEE2" w14:textId="28BBA9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40193" w14:textId="68DE68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7C1DD9" w14:paraId="6FC454CA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1B4AB7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223E6E" w14:textId="165ED8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0,219,790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C1F220" w14:textId="4D59F2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72B2AF" w14:textId="3732F9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3D9D31" w14:textId="4D64ED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875,900.86 </w:t>
            </w:r>
          </w:p>
        </w:tc>
      </w:tr>
      <w:tr w:rsidR="007C1DD9" w14:paraId="7EC0CF8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F5AA1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8C078E" w14:textId="78885B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0AB770" w14:textId="4E1756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2C3042" w14:textId="334329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443563" w14:textId="7F1F0E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7C1DD9" w14:paraId="7EF9660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699E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C0D5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78555" w14:textId="720695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314D3" w14:textId="449E52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2C1BC" w14:textId="4896D1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F3678" w14:textId="04DC72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7C1DD9" w14:paraId="09F64BB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BB22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E17A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F0058" w14:textId="69693A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082A" w14:textId="60190D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DEB8" w14:textId="720403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2F9CF" w14:textId="432E23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C1DD9" w14:paraId="596FEB9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253B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2CB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5C127" w14:textId="2529BF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FB348" w14:textId="354B6C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DC13F" w14:textId="7448F7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B83E7" w14:textId="273FC7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7C1DD9" w14:paraId="33FA544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ED6C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35E7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C264A" w14:textId="5AF71D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5D905" w14:textId="3169AD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837D" w14:textId="254954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810D3" w14:textId="474F35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7C1DD9" w14:paraId="4F76EE9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F272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D6E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A45E6" w14:textId="76F12A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8447F" w14:textId="54FED5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8A1F6" w14:textId="18BC00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54E0" w14:textId="5A3893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C1DD9" w14:paraId="12CCC86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CE3B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7AAE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55E0D" w14:textId="6C1A90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600A6" w14:textId="20CF5C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B7C0" w14:textId="7E27A4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CF340" w14:textId="772E1B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C1DD9" w14:paraId="3DFC41E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1BFD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93E1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01841" w14:textId="71B535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F4111" w14:textId="0A9E6E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FFFA5" w14:textId="3B37D0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27F1" w14:textId="37C766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7C1DD9" w14:paraId="65061C1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A518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7855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3ECEA" w14:textId="6F9D2D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CCAF" w14:textId="35943A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D4332" w14:textId="566E0E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7A51E" w14:textId="109BC9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7C1DD9" w14:paraId="2ADDA70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181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613D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488D0" w14:textId="3BEF27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13548" w14:textId="14179F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5DAF5" w14:textId="3E3D39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DC4A4" w14:textId="145438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C1DD9" w14:paraId="1C52699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DEDD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A4E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979E5" w14:textId="4082AF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3CCE" w14:textId="466EB8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772EA" w14:textId="3999C4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0712C" w14:textId="6021A1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7C1DD9" w14:paraId="5C0388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ABAE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1D87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AE457" w14:textId="56D55E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6A889" w14:textId="49FACA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C5BD2" w14:textId="3F65F6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B6F23" w14:textId="345140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7C1DD9" w14:paraId="22204E8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7866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C5F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69D89" w14:textId="5A0305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64C44" w14:textId="79FDBE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888B8" w14:textId="61AAF7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1E7A3" w14:textId="69DE1F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7C1DD9" w14:paraId="3491B33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1639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75E5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32EC" w14:textId="396136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07E58" w14:textId="3C154E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BE47D" w14:textId="512C25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9662E" w14:textId="44B3C9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7C1DD9" w14:paraId="68D327F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57A9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D718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97DD2" w14:textId="102B4B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CAE18" w14:textId="716F3A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F8929" w14:textId="5F42BD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DDDCF" w14:textId="4522A3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7C1DD9" w14:paraId="708DDF4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0F97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DF4D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68398" w14:textId="2C1752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32D7F" w14:textId="34C178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51B5A" w14:textId="74D8B6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75111" w14:textId="4DCE3A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7C1DD9" w14:paraId="268805F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C7CE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105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29BAD" w14:textId="4E7D73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AFD42" w14:textId="792C05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2BCC6" w14:textId="72FCFE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0ABB5" w14:textId="010C0A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C1DD9" w14:paraId="2471E80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8911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315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A7415" w14:textId="75B7F7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40FEA" w14:textId="536593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34605" w14:textId="1EF30B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208A1" w14:textId="0EA432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C1DD9" w14:paraId="51104A3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EF85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AB48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C16A6" w14:textId="7DA6B1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D151" w14:textId="6F2A23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409BC" w14:textId="58BF52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64E22" w14:textId="41F136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C1DD9" w14:paraId="6600C58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BEDF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593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46208" w14:textId="4B6505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ACBD" w14:textId="47B9E4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CB4B7" w14:textId="283D18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D9317" w14:textId="587D85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C1DD9" w14:paraId="604BCCA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7972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E80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8D42" w14:textId="47A1BB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DD5EC" w14:textId="1FEB40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49A60" w14:textId="0141CE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30DF8" w14:textId="3A398D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C1DD9" w14:paraId="5D77C21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7936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F146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D8BD" w14:textId="7540FB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AB296" w14:textId="699D85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1FBEF" w14:textId="77A662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D8B0" w14:textId="373EA4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7C1DD9" w14:paraId="2277786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E94C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E39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878B0" w14:textId="572C75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AE99C" w14:textId="3BDEDA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0A7D7" w14:textId="6731E0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3B65A" w14:textId="53AAFE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7C1DD9" w14:paraId="6DA88D8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3F6B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CB3C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D4D1" w14:textId="7102AE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950BB" w14:textId="119D35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B0B0C" w14:textId="42EE0B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A187" w14:textId="74CC6F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7C1DD9" w14:paraId="5AD3AE8F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4AA4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8CF3AA" w14:textId="50320F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6C7954" w14:textId="72BF57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776AAC" w14:textId="7E71AA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443C8C" w14:textId="0498FF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</w:tr>
      <w:tr w:rsidR="007C1DD9" w14:paraId="6203E01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C8CC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1663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A2C9C" w14:textId="2D7598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E292C" w14:textId="6885FC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E6848" w14:textId="146634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37030" w14:textId="7795A2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7C1DD9" w14:paraId="7AC39CC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7C51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1DAA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F0355" w14:textId="0F4524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F773F" w14:textId="631B0C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E7B8A" w14:textId="2F244F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613D5" w14:textId="340AA2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7C1DD9" w14:paraId="7B856FD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28CA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AE7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ACEEE" w14:textId="150A15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12268" w14:textId="1EA816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1AE1F" w14:textId="585CB1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1B9E6" w14:textId="3FDBEA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C1DD9" w14:paraId="16D54FB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0694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422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F5669" w14:textId="1B46C0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2D9FA" w14:textId="25B6FF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131E0" w14:textId="5001EA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320FC" w14:textId="256730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7C1DD9" w14:paraId="6D2C91E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110F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42DD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E8836" w14:textId="55B90B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C5F01" w14:textId="693743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5659B" w14:textId="6375DE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7C6A6" w14:textId="04DAE3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7C1DD9" w14:paraId="4934084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5AB8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2097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23FF8" w14:textId="666B30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D0535" w14:textId="3EBA0E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D7C3F" w14:textId="58BC6B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46D5B" w14:textId="1C8834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7C1DD9" w14:paraId="3D00AE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DC1C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F445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E5443" w14:textId="00D227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7C2F" w14:textId="53AA54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FFC01" w14:textId="6210C7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7F8A" w14:textId="09A167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7C1DD9" w14:paraId="70AABDB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01E2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2A6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483CB" w14:textId="2E348B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0C61C" w14:textId="5DF3AE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CDEF6" w14:textId="5A3E18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26572" w14:textId="7A083C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7C1DD9" w14:paraId="4C5A1B6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C5C7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3EC0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2246E" w14:textId="78D1CD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C54AC" w14:textId="140428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9139E" w14:textId="7587C3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252AA" w14:textId="6A9C19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7C1DD9" w14:paraId="15BD0F1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AEC0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CC02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541B5" w14:textId="49B2F7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6A1E8" w14:textId="543A6C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E2382" w14:textId="131C0F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53773" w14:textId="4E124E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7C1DD9" w14:paraId="3A59C9E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9D1A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CF91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DBAA1" w14:textId="707195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9E50" w14:textId="3ACA95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F2527" w14:textId="4BFBBF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10496" w14:textId="5670C2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7C1DD9" w14:paraId="47E906C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393D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B485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22184" w14:textId="1D858D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CB9D8" w14:textId="59115D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254BC" w14:textId="3BF06A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96BCA" w14:textId="6A3F15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7C1DD9" w14:paraId="606277F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55F1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E306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2BB19" w14:textId="12F3D7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0A153" w14:textId="699577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9AE92" w14:textId="1645F3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ABA1C" w14:textId="25A44C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7C1DD9" w14:paraId="575DAB6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0837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02C1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77F16" w14:textId="261861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35305" w14:textId="753F4D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D376" w14:textId="2A650D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13E3E" w14:textId="7144A9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</w:tr>
      <w:tr w:rsidR="007C1DD9" w14:paraId="1A8D4EF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5C1A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2C35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D9A42" w14:textId="15D75A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396CA" w14:textId="358AD1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A1CA" w14:textId="5A31FB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7BD7E" w14:textId="1EE8C5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7C1DD9" w14:paraId="6063AA8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AF21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5EA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B5011" w14:textId="790A8F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B7C3C" w14:textId="55329E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9DE64" w14:textId="246122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7EF1" w14:textId="65309A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7C1DD9" w14:paraId="5C2259F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1179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2D7F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31B75" w14:textId="1C801B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1285A" w14:textId="6B9189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5DE29" w14:textId="281962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8A017" w14:textId="2D8EDF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7C1DD9" w14:paraId="6345575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30B4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3E6B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6474D" w14:textId="590DC8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A52DA" w14:textId="610081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95507" w14:textId="256097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D398" w14:textId="2A1275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7C1DD9" w14:paraId="257A5B5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49EB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A95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04556" w14:textId="1F6B90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0AB17" w14:textId="306E67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69B3" w14:textId="69BEA1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3B16D" w14:textId="54007A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7C1DD9" w14:paraId="4852629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E1F8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C1D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6B02A" w14:textId="6CFEFA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11D0A" w14:textId="1D3EEE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3E40D" w14:textId="3996AC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06AEA" w14:textId="20EB2B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7C1DD9" w14:paraId="3A6687B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CC43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08D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6F80F" w14:textId="68A45D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7394F" w14:textId="48A79D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E47B8" w14:textId="64A8D4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22447" w14:textId="0ADDCA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7C1DD9" w14:paraId="5A35F3D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2569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0E5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14901" w14:textId="568E7D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A553F" w14:textId="5FEDD3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54056" w14:textId="4A6FC6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CCAF" w14:textId="2E2109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C1DD9" w14:paraId="5373C1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88DF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C3D7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FB3AF" w14:textId="3DA480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D2127" w14:textId="32000B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DDA8A" w14:textId="091785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5C642" w14:textId="5FB1C9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7C1DD9" w14:paraId="1018758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61C5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9309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A9AB4" w14:textId="32C77A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DB08C" w14:textId="254AB0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ADDCD" w14:textId="5FC7BB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BCD86" w14:textId="7CF9DF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C1DD9" w14:paraId="0DFF874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1B2F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B1E9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192E6" w14:textId="4F6BD3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D47B1" w14:textId="0D7144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40560" w14:textId="3FF37B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16EE" w14:textId="5FE290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C1DD9" w14:paraId="2EA635A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44D1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F011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A9C7D" w14:textId="1B32D7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30EA" w14:textId="055137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B621E" w14:textId="332B6C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FDBF5" w14:textId="3E3C05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7C1DD9" w14:paraId="41ABD34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4EDA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E23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0999C" w14:textId="18A8EA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1A6E6" w14:textId="2EC8B6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CAC5B" w14:textId="42A503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D00FD" w14:textId="2006F8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7C1DD9" w14:paraId="101C4F3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473A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59DF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AE852" w14:textId="368608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F83D5" w14:textId="4B4174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14764" w14:textId="635968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85F7" w14:textId="6FDE57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7C1DD9" w14:paraId="60518FD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8B05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13FD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ACCDD" w14:textId="5A7C20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1DEC7" w14:textId="2350B82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C3D62" w14:textId="565622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B77D9" w14:textId="3B3182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7C1DD9" w14:paraId="776F374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8A99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DCD7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FDAAB" w14:textId="1E703A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4B1CE" w14:textId="04AFAD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603F3" w14:textId="526EB3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2727F" w14:textId="5B9A7F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C1DD9" w14:paraId="2551E52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92B3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A9C7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24F43" w14:textId="082F80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79948" w14:textId="16F975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00DC3" w14:textId="520B72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CCAEE" w14:textId="30B8C5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7C1DD9" w14:paraId="16013D5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D1CB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7C03F8" w14:textId="63716D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30,91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B13010" w14:textId="2CC3FF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8DB01A" w14:textId="4C521B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A9AA90" w14:textId="651E9F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748,223.14 </w:t>
            </w:r>
          </w:p>
        </w:tc>
      </w:tr>
      <w:tr w:rsidR="007C1DD9" w14:paraId="617275F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B031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1F34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DC80C" w14:textId="38BF2C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0607B" w14:textId="4F0454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22CB9" w14:textId="43B416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A671B" w14:textId="0ED59F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7C1DD9" w14:paraId="07C728E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441A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74AA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6EDB6" w14:textId="4FB8BD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A3630" w14:textId="09209A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D8576" w14:textId="1D82FC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5D848" w14:textId="38D159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7C1DD9" w14:paraId="3C4AA7D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8412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7D02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94C7F" w14:textId="0E8215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8864A" w14:textId="7971DA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4C324" w14:textId="435F4E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EF219" w14:textId="6FF48A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7C1DD9" w14:paraId="19A3C1D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689A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B804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49E2D" w14:textId="3A54B3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4E64A" w14:textId="3CE697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3525D" w14:textId="0422D1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B9D71" w14:textId="3D94E6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7C1DD9" w14:paraId="390B33A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0C52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928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B69A9" w14:textId="6977AF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15CDF" w14:textId="53EEDD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4C71A" w14:textId="4B8C57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72676" w14:textId="78E125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C1DD9" w14:paraId="2D18DCC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8EBF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0AD2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FB651" w14:textId="52BC56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212A6" w14:textId="2B767C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2403F" w14:textId="033CCD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797D7" w14:textId="1FDAE6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7C1DD9" w14:paraId="23E063D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9ED8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9E8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94088" w14:textId="4D826F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D6691" w14:textId="7259E1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49540" w14:textId="2C5FAD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AA83" w14:textId="4DBA77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7C1DD9" w14:paraId="4AF55DB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4144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B30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316EC" w14:textId="3767E5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30B8A" w14:textId="44AE8A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82A0" w14:textId="7EAA33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617A2" w14:textId="4B40EB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7C1DD9" w14:paraId="2A40C0C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93AB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DE3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09CF4" w14:textId="2EF3FF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1FD9B" w14:textId="505D3C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AE94A" w14:textId="709FE4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4AEBF" w14:textId="1E2069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7C1DD9" w14:paraId="4906938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FB78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19D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BB112" w14:textId="712043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4DFAC" w14:textId="67E515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5A50D" w14:textId="693A61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995D9" w14:textId="43198D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</w:tr>
      <w:tr w:rsidR="007C1DD9" w14:paraId="6E18BB2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678E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863F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F1FB2" w14:textId="53A1AC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FAEE8" w14:textId="536BC1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5B973" w14:textId="2CE897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828F9" w14:textId="72385A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7C1DD9" w14:paraId="6C35F69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0100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375A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50F03" w14:textId="79EAE3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DB84A" w14:textId="09E10E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3AC53" w14:textId="685853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6C3E4" w14:textId="0BE5B4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7C1DD9" w14:paraId="26F3E14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0F25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EC3F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076AE" w14:textId="4A37F6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C19C" w14:textId="69DF7A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153B0" w14:textId="4F30AB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474DB" w14:textId="6CC7C2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7C1DD9" w14:paraId="69012A4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74EF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D4D9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5ACFC" w14:textId="32D252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A1C4E" w14:textId="7C0254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CD798" w14:textId="52E2F6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B46B" w14:textId="39CB0B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7C1DD9" w14:paraId="49E9D13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116C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4AB3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91075" w14:textId="116174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92A2D" w14:textId="252B2E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3D9BC" w14:textId="09D7C9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4F5E4" w14:textId="6A6E4D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7C1DD9" w14:paraId="1B85935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C1D5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DB3A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2A201" w14:textId="2C60B3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DD602" w14:textId="6AF3A5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7D5CD" w14:textId="7C1272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19D3" w14:textId="590866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7C1DD9" w14:paraId="24F6321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2225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CEE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EF4" w14:textId="6744C5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F0338" w14:textId="67F040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B4740" w14:textId="4AAF98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915CD" w14:textId="463ED2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7C1DD9" w14:paraId="22FD443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D57C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E487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DB8EB" w14:textId="1ED215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BED1C" w14:textId="609BB6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40791" w14:textId="1A5304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30897" w14:textId="455F65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7C1DD9" w14:paraId="6F45282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E2CF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01B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B68C" w14:textId="1C4414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118D5" w14:textId="0CB56E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2ACE0" w14:textId="6BB97E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ECCD6" w14:textId="2449D5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7C1DD9" w14:paraId="14F60C9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32F8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3E89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F0E27" w14:textId="323D51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E961B" w14:textId="783B0E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15C89" w14:textId="7E9DB2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79543" w14:textId="6726C9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7C1DD9" w14:paraId="0DFB390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4E1A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5E872A" w14:textId="11F887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744993" w14:textId="4652C0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3754C8" w14:textId="412EE4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BC6855" w14:textId="6C85B9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7C1DD9" w14:paraId="7A8AF51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7AB9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DB45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C3F5A" w14:textId="484F0A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74021" w14:textId="14E94E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40310" w14:textId="01ED94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644D2" w14:textId="69F59D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7C1DD9" w14:paraId="613BCA7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A6F0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1D4A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8E417" w14:textId="663363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307C5" w14:textId="1426F9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DD9FF" w14:textId="06046D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0E5C6" w14:textId="234FC0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7C1DD9" w14:paraId="44011DA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3736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E078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3EE90" w14:textId="2F1795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3AAFC" w14:textId="5790B8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34083" w14:textId="4F1C31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DFEC" w14:textId="52A8CD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7C1DD9" w14:paraId="7FE7C3B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B5CF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B677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E4A47" w14:textId="265C90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4693A" w14:textId="27CA20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58AF9" w14:textId="700355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12F13" w14:textId="3D057B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C1DD9" w14:paraId="00EE7F6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C3F2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0EA1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F2C7" w14:textId="7F5F1D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EC3B0" w14:textId="3F7C3F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61977" w14:textId="1AFBA9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BE50A" w14:textId="413C43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7C1DD9" w14:paraId="38D07F0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A8C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C631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1256C" w14:textId="67862A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55415" w14:textId="3BBC25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79E24" w14:textId="6CD574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AB64D" w14:textId="5AA2C7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7C1DD9" w14:paraId="39D6055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67F0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3BB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2AD2A" w14:textId="6E4ED2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9D8DC" w14:textId="01708E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13708" w14:textId="00EB3B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8EFD9" w14:textId="181B2B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7C1DD9" w14:paraId="7F96720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6B1B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CA9A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51BEC" w14:textId="5A314B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D05AC" w14:textId="4F38C3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F88A0" w14:textId="7A9D96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9469B" w14:textId="24B036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C1DD9" w14:paraId="2AAE9CF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1B94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DDC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8FA9F" w14:textId="757FD3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36348" w14:textId="4C0AE1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47980" w14:textId="455F6D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141D" w14:textId="772887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7C1DD9" w14:paraId="3779F9F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8701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123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2B7AF" w14:textId="1F03F0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D7684" w14:textId="731577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85370" w14:textId="6CAAC5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5ACFB" w14:textId="668A9C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7C1DD9" w14:paraId="613F685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7F6D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4613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2DBD8" w14:textId="41F503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8A4EB" w14:textId="670AE9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B8EBB" w14:textId="0AF452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F8F76" w14:textId="40B0EA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7C1DD9" w14:paraId="0B4C51F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401C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5973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639D2" w14:textId="6433B1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51345" w14:textId="4FAA9A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0F9C9" w14:textId="12D27B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B64F1" w14:textId="02F271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7C1DD9" w14:paraId="55D9A9D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2019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4F8C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86666" w14:textId="58417F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D1FCF" w14:textId="3449A2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A3059" w14:textId="0C2F0A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DB29A" w14:textId="4C3DD6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7C1DD9" w14:paraId="49E2728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58C8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CCE5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4BB65" w14:textId="06E65C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5D8B9" w14:textId="4AF346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81289" w14:textId="242030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C1019" w14:textId="32C851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7C1DD9" w14:paraId="11BA130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FE6D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81C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DC22A" w14:textId="07C609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E9A9B" w14:textId="182A6B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DDB83" w14:textId="59C2EE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1B0F" w14:textId="5998CB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7C1DD9" w14:paraId="47DAD7C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7A6E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B368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79284" w14:textId="225448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C91A4" w14:textId="0B8701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C298E" w14:textId="326AC4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2F26B" w14:textId="3E67C7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7C1DD9" w14:paraId="2533DB1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5A0B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3BD7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8330E" w14:textId="189948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B7C19" w14:textId="2ADAFB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4A705" w14:textId="1BFE8F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83FC9" w14:textId="66376B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7C1DD9" w14:paraId="11B3C31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999E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175B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D44DE" w14:textId="085878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7E79F" w14:textId="7183D9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D72B0" w14:textId="0F35F7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59F0F" w14:textId="782E5E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7C1DD9" w14:paraId="49191F5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1000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A29B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F14EA" w14:textId="005A7F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24121" w14:textId="2BB1D9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96CF3" w14:textId="6EBE4C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57793" w14:textId="0E866C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7C1DD9" w14:paraId="2B3C323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322E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E75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E1121" w14:textId="78FED1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3CD71" w14:textId="739F79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D5992" w14:textId="0FB320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1F0B6" w14:textId="47D066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7C1DD9" w14:paraId="5ABC9A1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F260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23D6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BA28A" w14:textId="6C1BA2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77275" w14:textId="28F549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EC2AE" w14:textId="5D4F76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F4E52" w14:textId="6AFA96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7C1DD9" w14:paraId="03F2525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F8F2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403F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80B8B" w14:textId="188958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FA8EA" w14:textId="38A59A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FF58B" w14:textId="1F121B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BBBD9" w14:textId="3DFBFA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7718B02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CC92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D2A2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68C89" w14:textId="307B83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A2C01" w14:textId="6CC5A5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6D9BB" w14:textId="046082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BE40D" w14:textId="1449C1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1E0ACF0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A6B1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AF7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FC855" w14:textId="45D97D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524CB" w14:textId="7E1E48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15743" w14:textId="01DC44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852D" w14:textId="63F650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7C1DD9" w14:paraId="226C602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5753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FB7B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7F2C5" w14:textId="68B01D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9631B" w14:textId="0900BE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BE019" w14:textId="20F404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0D808" w14:textId="0DA246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0A6C5F9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2A42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0EF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52861" w14:textId="7EB25B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AFB90" w14:textId="4291FC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1937D" w14:textId="6F0351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3E386" w14:textId="380070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7C1DD9" w14:paraId="1B13DE2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C5B3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3C5F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D5F55" w14:textId="46B595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EFCDF" w14:textId="4ECDE9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7CB4E" w14:textId="3ECD6E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F5671" w14:textId="6D1FE5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7C1DD9" w14:paraId="3565A3F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D70D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F45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50FBF" w14:textId="025903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A021A" w14:textId="38664A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F98FA" w14:textId="57EB5A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CA07C" w14:textId="6AD850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7C1DD9" w14:paraId="4314A24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F27C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68F6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76703" w14:textId="5F16A7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7B1B5" w14:textId="719861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961DF" w14:textId="1C8BBC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C57E5" w14:textId="1FC353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7C1DD9" w14:paraId="338E8FB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2D04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CA34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1E909" w14:textId="726222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E837" w14:textId="47D7E1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A8009" w14:textId="24BA77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ED56E" w14:textId="3EA73E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C1DD9" w14:paraId="5338ACB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B2BA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681E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26BD5" w14:textId="5C98E2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FC052" w14:textId="6EF46D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1B986" w14:textId="424B86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F1D8" w14:textId="4AB6E7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7C1DD9" w14:paraId="7DA4455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76F4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55A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C19EC" w14:textId="44F82E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1E58" w14:textId="43AE20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7E4DE" w14:textId="1A6D6D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FCC1" w14:textId="488F85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7C1DD9" w14:paraId="288186E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5E50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08B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6930A" w14:textId="3770A2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3E0B0" w14:textId="5A3310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FBC19" w14:textId="06BFD6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FBDCF" w14:textId="7149FB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C1DD9" w14:paraId="136FB56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19B3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D8A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00C1" w14:textId="46A53B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3C654" w14:textId="3677F5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C610D" w14:textId="209FD2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1613" w14:textId="63180E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7C1DD9" w14:paraId="6470303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E72A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23D4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58BE2" w14:textId="67E916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434B1" w14:textId="5A83BE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6511A" w14:textId="536362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23460" w14:textId="751251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7C1DD9" w14:paraId="0D68288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6E36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DF6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6B126" w14:textId="609140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6CA7C" w14:textId="74E8E3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2BC0E" w14:textId="1B6EED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54A16" w14:textId="3BC2C6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C1DD9" w14:paraId="77B8CE7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68FB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52C4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CD35" w14:textId="0D059D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A437F" w14:textId="1F48F0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C1F6D" w14:textId="5510D1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E6C98" w14:textId="5259D4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7C1DD9" w14:paraId="308DE56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4D35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C880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0D39" w14:textId="6BC773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42DE2" w14:textId="78522C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0F969" w14:textId="7EFF48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D27D5" w14:textId="6B1AE7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7C1DD9" w14:paraId="6C2B4EF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778A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BF09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98F7E" w14:textId="17EDCD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2CF49" w14:textId="65D88E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6D665" w14:textId="6990B3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BC757" w14:textId="65D092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7C1DD9" w14:paraId="0BDE567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1250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692D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D7596" w14:textId="1DCD33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4F002" w14:textId="389313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84184" w14:textId="415EED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60EB0" w14:textId="1A9E97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7C1DD9" w14:paraId="694186A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7427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D63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210B" w14:textId="558395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E6F20" w14:textId="3628C2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9E714" w14:textId="653200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2DCE9" w14:textId="0088E7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7C1DD9" w14:paraId="3F9F007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85EE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CDB3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3BCE1" w14:textId="58EC4F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1D808" w14:textId="2413C0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99202" w14:textId="57E245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32E2C" w14:textId="62F371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7C1DD9" w14:paraId="77EF3E4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27F3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76FF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6044" w14:textId="5EBE07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00A50" w14:textId="554B35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87155" w14:textId="734D12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0B4A8" w14:textId="03FFC1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184AE37E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356BA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6EFC19" w14:textId="63D704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CA012F" w14:textId="5D7E1B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9C2119" w14:textId="12B16C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AE7853" w14:textId="2D323D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</w:tr>
      <w:tr w:rsidR="007C1DD9" w14:paraId="51567D2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61C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7AC91D" w14:textId="409B64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82599E" w14:textId="52FCE1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B4D472" w14:textId="4EF618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46EF49" w14:textId="7B8C42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7C1DD9" w14:paraId="1CE6DC6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B9BB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1292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37749" w14:textId="6F0CCF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3EA03" w14:textId="1EC8E7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53B4C" w14:textId="1ED304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B404" w14:textId="343609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7C1DD9" w14:paraId="0DFFAA1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1A11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F165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855DB" w14:textId="348975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27504" w14:textId="3A6746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01F14" w14:textId="0BE5C1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0939" w14:textId="383C4E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7C1DD9" w14:paraId="24A9045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C50A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DED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B1CC1" w14:textId="683B0B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AF194" w14:textId="461350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28FF5" w14:textId="69FCC6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9800" w14:textId="54205C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7C1DD9" w14:paraId="104E952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8CE0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5D55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7284E" w14:textId="5BCA7E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208CF" w14:textId="2C22C0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8CA2F" w14:textId="68CD6D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156DF" w14:textId="508DE2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7C1DD9" w14:paraId="593E582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BC176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DA093C" w14:textId="44CA51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A0F53A" w14:textId="6A0018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EC6EEA" w14:textId="696F4A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67CD5D" w14:textId="7DD5A7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7C1DD9" w14:paraId="6F5761C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7C0D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D72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C46B4" w14:textId="105923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126A2" w14:textId="20431A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3D404" w14:textId="318486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97C04" w14:textId="789DA9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7C1DD9" w14:paraId="1EC59FD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EA4E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7E4D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2E02D" w14:textId="5C8124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EF08C" w14:textId="3FBDD5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EE84D" w14:textId="2322DD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2A9B7" w14:textId="5CC4A4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7C1DD9" w14:paraId="4039E9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26E4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C50F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BB52D" w14:textId="54C5E0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27344" w14:textId="2FDDA8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CAB2F" w14:textId="3897BF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FD563" w14:textId="09D891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7C1DD9" w14:paraId="2AF19E3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29A8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DD0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47637" w14:textId="39BD3F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80BD9" w14:textId="41D88C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B6504" w14:textId="0F2934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F147B" w14:textId="201710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7C1DD9" w14:paraId="2701EB9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F23E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14E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003F5" w14:textId="5670EB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4CD62" w14:textId="2687EA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805E3" w14:textId="291328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6B4C6" w14:textId="3A860E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7C1DD9" w14:paraId="1D3A1B7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6F92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076E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F3950" w14:textId="030FF9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69C62" w14:textId="72D725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A5224" w14:textId="49BBA6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F058" w14:textId="3D7D1D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7C1DD9" w14:paraId="5F7C174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C604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554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EAAD3" w14:textId="6E21B4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C0DD6" w14:textId="4C893A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B9285" w14:textId="44D88E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0F8F7" w14:textId="567336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7C1DD9" w14:paraId="0C7157C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6398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9494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E12B3" w14:textId="0CBD77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01CF1" w14:textId="394F74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32112" w14:textId="2C5160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6901" w14:textId="27297F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7C1DD9" w14:paraId="257648B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1566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D1A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3E26B" w14:textId="630259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1D85E" w14:textId="6FED17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68283" w14:textId="631FD6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B8E0" w14:textId="7EEC79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7C1DD9" w14:paraId="3D59F94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F3D3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C201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7627A" w14:textId="28A38D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9B989" w14:textId="512A19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FA718" w14:textId="68E756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A13E4" w14:textId="202AB6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7C1DD9" w14:paraId="3E4D97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DF94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01D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E72D7" w14:textId="76C5CA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89F9C" w14:textId="2A11EC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00707" w14:textId="7BA87D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A6BFD" w14:textId="377A2E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7C1DD9" w14:paraId="37F4F56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D24B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573E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CBB23" w14:textId="0EDA2C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41378" w14:textId="581C46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BAFD8" w14:textId="5F7FAC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5D5B9" w14:textId="70A31D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7C1DD9" w14:paraId="41720F0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6FFB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C785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1037C" w14:textId="62A346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F8522" w14:textId="52683B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3686F" w14:textId="2435E8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A2033" w14:textId="12C202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7C1DD9" w14:paraId="112113C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6885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8FF1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F09DF" w14:textId="029ACF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A74CB" w14:textId="610378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F8635" w14:textId="08FA71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7FD6" w14:textId="01A841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7C1DD9" w14:paraId="57DFF65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F92E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28B5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78A80" w14:textId="04EB77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935CE" w14:textId="7FB51B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1E97E" w14:textId="226E2E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74F75" w14:textId="4EB802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7C1DD9" w14:paraId="18B656A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9982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008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8B261" w14:textId="52E2FA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FD8C6" w14:textId="0D909B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C2436" w14:textId="09C0F2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EC47" w14:textId="4BF2D1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7C1DD9" w14:paraId="4E87CF3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63BA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A3A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2FE05" w14:textId="17BADC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7BE29" w14:textId="3F1959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71B83" w14:textId="673389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74AA7" w14:textId="43E9FC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7C1DD9" w14:paraId="1B82150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670E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6905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CDA9D" w14:textId="310DB3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6D90" w14:textId="470FEE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6ED74" w14:textId="622948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04134" w14:textId="744970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7C1DD9" w14:paraId="12DA03A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C61D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146F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C9333" w14:textId="0844E3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7F614" w14:textId="00D066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81BFB" w14:textId="28C8F4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474C" w14:textId="414B05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7C1DD9" w14:paraId="0F0320C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AFDB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49D2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E30DF" w14:textId="78390F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5A1F9" w14:textId="735D57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38175" w14:textId="0ECED8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A4197" w14:textId="7B0F9A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7C1DD9" w14:paraId="5EE9C8B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CA9B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69E6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7AA9C" w14:textId="037E11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910AB" w14:textId="7CFB27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13C7A" w14:textId="2EE178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CB50" w14:textId="7CA85C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7C1DD9" w14:paraId="7174936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578F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F1BF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1747B" w14:textId="4D0AD5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E55AC" w14:textId="06396E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969CD" w14:textId="2F9BBE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C876F" w14:textId="700CFE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7C1DD9" w14:paraId="6506816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6B30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DDAD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1741F" w14:textId="442021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0B96E" w14:textId="6B9264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687A8" w14:textId="0E407A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EF194" w14:textId="204B13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7C1DD9" w14:paraId="3C2946C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FF11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0C59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806B8" w14:textId="0B75C0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69FC8" w14:textId="11B9E4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C7474" w14:textId="0144F4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C53D8" w14:textId="3BDA19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7C1DD9" w14:paraId="7B387E0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E35A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D72A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5DD6" w14:textId="6032D8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0CD88" w14:textId="3768FD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9BEBC" w14:textId="2AD008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71473" w14:textId="3F2689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7C1DD9" w14:paraId="7C92326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7D53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B96C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4AE3B" w14:textId="7E8BD3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CE82C" w14:textId="5BEC4E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3B88D" w14:textId="3CC53D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BC785" w14:textId="5CF529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7C1DD9" w14:paraId="1D0A716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4614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49BC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85FCE" w14:textId="477C73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0451F" w14:textId="25B487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85D4D" w14:textId="5B2765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01ECC" w14:textId="1AA691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7C1DD9" w14:paraId="754A970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DF2A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205C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34282" w14:textId="0A1B48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B5210" w14:textId="67A8FB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0BAE" w14:textId="55021C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4B9DA" w14:textId="07A331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7C1DD9" w14:paraId="6566D27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1705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346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B7212" w14:textId="37FA83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3FE2C" w14:textId="28BEAF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AAB8A" w14:textId="66D468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8089" w14:textId="1EDA97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7C1DD9" w14:paraId="11DA314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549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004E72" w14:textId="43795B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CE3AB0" w14:textId="759113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AE5285" w14:textId="502F7D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A09754" w14:textId="6068A6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</w:tr>
      <w:tr w:rsidR="007C1DD9" w14:paraId="6BEB36F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160B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8F46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3C5E4" w14:textId="674B44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B8C74" w14:textId="5A1643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802B4" w14:textId="369193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C6E96" w14:textId="25991B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7C1DD9" w14:paraId="71E13B3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9D1E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6F2D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E42F3" w14:textId="014315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B23E5" w14:textId="2AA2E6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CC3D6" w14:textId="59E54B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1B2B3" w14:textId="5BDC10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7C1DD9" w14:paraId="4F08D1E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9A40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7059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EA2FC" w14:textId="73FC51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F86AC" w14:textId="29ED8A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E4841" w14:textId="5C4456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C24E" w14:textId="1C0579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C1DD9" w14:paraId="5C43AE7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93AC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1809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406C" w14:textId="0CC316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A51D8" w14:textId="5286BC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28E4E" w14:textId="59FF0E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A2113" w14:textId="405810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7C1DD9" w14:paraId="1FAEBE4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8FFE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DC6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4C6DE" w14:textId="7BD92D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DED8A" w14:textId="122233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EBE7E" w14:textId="111F70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ECF2D" w14:textId="26828F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7C1DD9" w14:paraId="3D72799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7585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5605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ED0AA" w14:textId="2B93A6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7CD6B" w14:textId="1825BC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05C89" w14:textId="04D014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AC55D" w14:textId="2FAFC1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7C1DD9" w14:paraId="43D4A48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EA86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EA9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649E" w14:textId="7686D4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7DE76" w14:textId="11A6E5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E1F46" w14:textId="5FE123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28211" w14:textId="26CB00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7C1DD9" w14:paraId="4574D0D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8035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5F57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647D9" w14:textId="0459A6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081A" w14:textId="13FBF9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6B719" w14:textId="087BC6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AF20E" w14:textId="075011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7C1DD9" w14:paraId="535A8F1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D769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B638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74396" w14:textId="0C830C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894C6" w14:textId="33BD9F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0747A" w14:textId="6A89D9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5299" w14:textId="6D023F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7C1DD9" w14:paraId="0E587EA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091E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AA40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4BC6D" w14:textId="609DD1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D676E" w14:textId="479FB9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5CBE5" w14:textId="4C2AA8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BB702" w14:textId="25F76B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7C1DD9" w14:paraId="46A94A0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F859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5B3A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AD04" w14:textId="3C5DA9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C6300" w14:textId="59928B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EA3BC" w14:textId="715A08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C27A3" w14:textId="3B6E2D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7C1DD9" w14:paraId="3788194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8D2E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F3CF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36650" w14:textId="1C955F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8F1F1" w14:textId="494C4A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66D2A" w14:textId="40B46B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6AA18" w14:textId="0DE3AA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7C1DD9" w14:paraId="6B2B957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ED2B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5D3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0F0AA" w14:textId="7EB491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D6601" w14:textId="17B51E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EE956" w14:textId="0E0DEC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A7232" w14:textId="1FA0E2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7C1DD9" w14:paraId="190A58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2FED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7E99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9B52D" w14:textId="06EA5B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87656" w14:textId="697317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085CD" w14:textId="5790C3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9EB07" w14:textId="76A3A6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7C1DD9" w14:paraId="6AD36F1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EB18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C50E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923E8" w14:textId="0583CE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361A2" w14:textId="2C9181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56255" w14:textId="228E38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A58F5" w14:textId="0A7C9F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7C1DD9" w14:paraId="18F8F12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8C4A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C379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E8E27" w14:textId="1CB8C7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03B45" w14:textId="65CF46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E9C63" w14:textId="786576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23F08" w14:textId="3D7716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7C1DD9" w14:paraId="41019E9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8E19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A8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E1630" w14:textId="5EE149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5DEA4" w14:textId="18B1FE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B240E" w14:textId="498853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2E4D5" w14:textId="55C06C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7C1DD9" w14:paraId="67AFD10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EC1B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9F9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7885F" w14:textId="5FD932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75FEE" w14:textId="299B4D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808DF" w14:textId="786177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943EE" w14:textId="5D3EB2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7C1DD9" w14:paraId="7026634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31C5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3EA5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0C053" w14:textId="4B1AE3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F1202" w14:textId="4041EA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B91B" w14:textId="6DA98D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42D9B" w14:textId="7EC830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7C1DD9" w14:paraId="6E7D378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AAD8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0B44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17252" w14:textId="00C85F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B7BCB" w14:textId="7F0201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909F0" w14:textId="5EEC4F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F2B4E" w14:textId="263A43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7C1DD9" w14:paraId="64A6256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95C4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5652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6A22C" w14:textId="36C255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84861" w14:textId="11423E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D7546" w14:textId="756532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8D593" w14:textId="4890AF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7C1DD9" w14:paraId="14748EF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567F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315A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258BF" w14:textId="3F68FF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37040" w14:textId="3EB4F1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6316D" w14:textId="3E32CA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2E4E9" w14:textId="6C42A6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7C1DD9" w14:paraId="63147A8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D8F2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94A1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D4C46" w14:textId="165E91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3D825" w14:textId="463041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7DE8E" w14:textId="0953C9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1C2A1" w14:textId="463CED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C1DD9" w14:paraId="3E9B94D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E217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63BC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F2213" w14:textId="36EB76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AE6E6" w14:textId="6AABC3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90800" w14:textId="153941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4F158" w14:textId="69D8E11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7C1DD9" w14:paraId="75C6B4C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A983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F073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5C072" w14:textId="33D88F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4B6F8" w14:textId="4AE06F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C34F7" w14:textId="5A0CAC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8BEA7" w14:textId="156CF2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7C1DD9" w14:paraId="578734F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130C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8DB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1053F" w14:textId="32FB24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30399" w14:textId="3E74E9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DE9E2" w14:textId="56FC78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2731E" w14:textId="40A98E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C1DD9" w14:paraId="5C10733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6E2E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AD0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CFF9C" w14:textId="14161C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6B892" w14:textId="2D571D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39C05" w14:textId="4430E5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543A2" w14:textId="2E2150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7C1DD9" w14:paraId="1CADEE0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01AB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E626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20DF8" w14:textId="26951E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EA2EF" w14:textId="242091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D7B5F" w14:textId="515D7A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2CF77" w14:textId="7858DB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7C1DD9" w14:paraId="2CD81AB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2899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5656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F4048" w14:textId="58B8C4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208A3" w14:textId="6AD727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22012" w14:textId="287CC1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17A0" w14:textId="12303D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7C1DD9" w14:paraId="24C2B6C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66E5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3195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F87C0" w14:textId="5389EB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7C198" w14:textId="7ECED4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AACD3" w14:textId="544302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4F4DE" w14:textId="054A5E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7C1DD9" w14:paraId="7DE154A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B9B4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0031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D069" w14:textId="3F9BA4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22430" w14:textId="464C26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30953" w14:textId="35D9AB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7E5C" w14:textId="615233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C1DD9" w14:paraId="46975E1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9849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FE99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5A05" w14:textId="1556F3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442F6" w14:textId="3BD1EC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9CCB5" w14:textId="7EBAC3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F009D" w14:textId="77A877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7C1DD9" w14:paraId="51FC41A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1E7D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7AE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98879" w14:textId="65ECFF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564EC" w14:textId="2A3475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D78D8" w14:textId="7DBDF2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1B869" w14:textId="34E8B9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7C1DD9" w14:paraId="2D9C7EA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E7AC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9147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2C97B" w14:textId="3C26C6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72FD" w14:textId="0A1FF6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1EC3" w14:textId="257D2C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90A4A" w14:textId="0B8149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7C1DD9" w14:paraId="522C060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3378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67A6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3AAE0" w14:textId="338A60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F0FD7" w14:textId="2E9BF3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F9B58" w14:textId="546C9F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78312" w14:textId="384C77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7C1DD9" w14:paraId="069A10E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F449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7CB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5E517" w14:textId="033C26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24F1E" w14:textId="34ED72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1E860" w14:textId="39C453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C6060" w14:textId="214AEA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7C1DD9" w14:paraId="4A4447A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63E9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BD8D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A4324" w14:textId="1A78EF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E74CD" w14:textId="0B52E6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3A334" w14:textId="4BA0F7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8EDB6" w14:textId="486164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C1DD9" w14:paraId="2E9CD96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D475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638C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E2822" w14:textId="3A971B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6460A" w14:textId="3B0B4E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9D57D" w14:textId="79D178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C671" w14:textId="3C10B0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7C1DD9" w14:paraId="668C2BB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4E3E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CF297D" w14:textId="564E6F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775B88" w14:textId="5B97BB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F2FF2" w14:textId="4EF256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DF31F4" w14:textId="0616E2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7C1DD9" w14:paraId="7072A29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5EFA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7FA9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6392B" w14:textId="4979A2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C022E" w14:textId="68FEA6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C9D90" w14:textId="525C22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58B01" w14:textId="26C472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7C1DD9" w14:paraId="059856C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3829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5ED0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38128" w14:textId="34E2FD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EC449" w14:textId="045D88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CD573" w14:textId="3D6573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567B4" w14:textId="1EBA24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7C1DD9" w14:paraId="05981C6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704C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E84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2B727" w14:textId="4E2586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91B2C" w14:textId="1F6919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4562D" w14:textId="0AD951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AEB78" w14:textId="6CD9EA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7C1DD9" w14:paraId="2772E73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5A18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1E42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68AF" w14:textId="21F3F9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1B8DF" w14:textId="25C609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E1ECC" w14:textId="3D5512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06581" w14:textId="4C5E11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7C1DD9" w14:paraId="1BB8807A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1C412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FB7245" w14:textId="4368E4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5B8E77" w14:textId="4D5BC0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755D6C" w14:textId="628BDF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8DCB2E" w14:textId="0C267D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7C1DD9" w14:paraId="59B454F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576D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D5B5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50F44" w14:textId="253293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75934" w14:textId="471BF2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5EDE4" w14:textId="4E0F9F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4210B" w14:textId="3E2710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7C1DD9" w14:paraId="2351F13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CB43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A811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62FFC" w14:textId="0ABBB8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BA2F9" w14:textId="197F74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80ECA" w14:textId="3F7330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C172D" w14:textId="06A001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7C1DD9" w14:paraId="321D60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08D7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02C6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45643" w14:textId="49A002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E494B" w14:textId="2F74C6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E8CE0" w14:textId="24173D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F43EB" w14:textId="5F963B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7C1DD9" w14:paraId="0460C71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5DED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3CEC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F8F5D" w14:textId="1598F6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BC71D" w14:textId="056AAE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285B1" w14:textId="01638A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FAF32" w14:textId="1B3124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7C1DD9" w14:paraId="5594355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374F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BAC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3897F" w14:textId="5A4860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E97C4" w14:textId="522943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110BF" w14:textId="2A6C36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C415B" w14:textId="747AC7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7C1DD9" w14:paraId="58E92AE2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1CE6E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83F450" w14:textId="09FBD0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408131" w14:textId="01CBBA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A936BA" w14:textId="099FFA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A55635" w14:textId="7E5118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</w:tr>
      <w:tr w:rsidR="007C1DD9" w14:paraId="60FEF13F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1F15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77F568" w14:textId="618463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E7485" w14:textId="7EEF2E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98CEB6" w14:textId="7AF98C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3EDF08" w14:textId="197BC9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7C1DD9" w14:paraId="2898CD9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9F8B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6935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F3FCE" w14:textId="1B2D25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F9B87" w14:textId="641BF4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E4DC8" w14:textId="3BB1DA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AACEE" w14:textId="60A5A5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7C1DD9" w14:paraId="60A0A9C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3533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B9A5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D4BD5" w14:textId="3D6BA3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2FBC1" w14:textId="4F2899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0D8A2" w14:textId="6CB972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37732" w14:textId="33B252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7C1DD9" w14:paraId="1BAE842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E37C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F54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18A27" w14:textId="346B5B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DC9E3" w14:textId="41B218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713DB" w14:textId="06586C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1A548" w14:textId="3AC556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7C1DD9" w14:paraId="5CF61BA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0096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5BA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7DEF6" w14:textId="0E1017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141DC" w14:textId="7A0A10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85B22" w14:textId="3A3636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CE266" w14:textId="3B8929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7C1DD9" w14:paraId="673DED5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EA84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AC63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33A0C" w14:textId="399F3C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6A0D3" w14:textId="5E067A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4768D" w14:textId="2B702A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4C607" w14:textId="459653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7C1DD9" w14:paraId="6CF0C6D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6BA3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265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9450A" w14:textId="36BF1A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A4695" w14:textId="4087F2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29393" w14:textId="4A8F98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45941" w14:textId="370205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7C1DD9" w14:paraId="468F1EE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8F0B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832D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33428" w14:textId="2074AC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4920A" w14:textId="191EFE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34341" w14:textId="00A6BE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E23E" w14:textId="769049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7C1DD9" w14:paraId="190A4FB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0FDC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481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D6D7F" w14:textId="364B7C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E9786" w14:textId="288121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7C939" w14:textId="0F8672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F4582" w14:textId="7864E0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7C1DD9" w14:paraId="6B24F36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1E96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83441D" w14:textId="77FD35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D8E94C" w14:textId="4CAAA7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7ADD80" w14:textId="69E4C5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906FFD" w14:textId="362313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7C1DD9" w14:paraId="61E5FD4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9D27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BED6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E8D64" w14:textId="08767A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2DF10" w14:textId="4E8A5D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44953" w14:textId="4A81A5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A6D5" w14:textId="11A06A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7C1DD9" w14:paraId="0CCD1E8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1E2E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AC9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F9049" w14:textId="2151FF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F084D" w14:textId="638423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E4C42" w14:textId="38E0EA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7B75" w14:textId="09FCE7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7C1DD9" w14:paraId="7C2A0DF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917E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5EFB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A7601" w14:textId="12AC45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DF07C" w14:textId="1A84F2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FA315" w14:textId="19BA33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034E5" w14:textId="72538E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7C1DD9" w14:paraId="3BCC438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7396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177B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963FE" w14:textId="4CB117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DE4EF" w14:textId="23B4C4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4809C" w14:textId="156DCA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6CE11" w14:textId="0D6CF9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7C1DD9" w14:paraId="2CFD5C4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6AA4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EDC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F45D8" w14:textId="485006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75B25" w14:textId="71D4EF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4EAA" w14:textId="63930E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6C0C1" w14:textId="01BEE2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7C1DD9" w14:paraId="3D4D4F3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A7B3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5E23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548A0" w14:textId="5F3A7C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015BE" w14:textId="228492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ED7FC" w14:textId="074229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E711" w14:textId="09230C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7C1DD9" w14:paraId="59CFD89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4DB3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B2F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F6BD1" w14:textId="3D203A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DE1C" w14:textId="230A37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09FF4" w14:textId="28971A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52DEE" w14:textId="466944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7C1DD9" w14:paraId="5FEF697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48CC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A183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FF955" w14:textId="6765FE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CF550" w14:textId="77008B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BEA2F" w14:textId="05B657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EB1C" w14:textId="12F551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7C1DD9" w14:paraId="6ED0B24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CC67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7198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B1666" w14:textId="1CA4D3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73665" w14:textId="0116B5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BDC0" w14:textId="6F9D91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2284B" w14:textId="71C545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7C1DD9" w14:paraId="364CF3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3BFA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B771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504B3" w14:textId="6E4442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22238" w14:textId="0220F3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773FE" w14:textId="0C920A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9B337" w14:textId="685CD5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7C1DD9" w14:paraId="69075BF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99A9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C1ED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820B4" w14:textId="473CC6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B8A4E" w14:textId="1416D2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5C859" w14:textId="53B4A5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3DB79" w14:textId="5057272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7C1DD9" w14:paraId="6EC0938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FF69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4B46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8FB27" w14:textId="087323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7E20E" w14:textId="6FCFAE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81996" w14:textId="76AC02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A7BEA" w14:textId="397F18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7C1DD9" w14:paraId="011E506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976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6ECE96" w14:textId="1EA41E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F8339F" w14:textId="2C2CA2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14084" w14:textId="219E18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74D50E" w14:textId="3F5D47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7C1DD9" w14:paraId="2D029D4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2FF62D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7FFA1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A5933" w14:textId="3C6A45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C8FD" w14:textId="1676BD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770C5" w14:textId="26AC2D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E0DC2" w14:textId="18DB63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7C1DD9" w14:paraId="0FB12F6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953E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5E42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F387C" w14:textId="10621D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6D86C" w14:textId="7C65D7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65F4" w14:textId="430FD7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8F664" w14:textId="0D816B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7C1DD9" w14:paraId="07277ED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32F9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4C8A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1CB77" w14:textId="280697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75B30" w14:textId="4E3695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21ACD" w14:textId="4636EC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B068F" w14:textId="6CD8A4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7C1DD9" w14:paraId="56EEE8A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A686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4374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84114" w14:textId="2938D3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58A44" w14:textId="60A62B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5F8B2" w14:textId="2C0602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7BA9" w14:textId="4FF046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7C1DD9" w14:paraId="1E4183F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0E60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46DD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66A6F" w14:textId="04EA18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DE716" w14:textId="079A02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70AC4" w14:textId="4E466E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4B787" w14:textId="7AF511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7C1DD9" w14:paraId="14FB522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0975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A9AB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DCAC6" w14:textId="77648D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8F089" w14:textId="238E84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0931C" w14:textId="2007A2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85CC2" w14:textId="7EA579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7C1DD9" w14:paraId="394A075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C37B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1C67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68C8F" w14:textId="17E612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B0393" w14:textId="2BC3BF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4C5AA" w14:textId="05DFBF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FEB7D" w14:textId="676BC0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7C1DD9" w14:paraId="7A2A963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90C1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1CCF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1B857" w14:textId="6F4F56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99E72" w14:textId="322124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06823" w14:textId="385DC8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7CFC5" w14:textId="761D9C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7C1DD9" w14:paraId="1B27BDA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20AD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761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231D8" w14:textId="0B5A2D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EFF4F" w14:textId="2A59C2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583B8" w14:textId="32E057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AF3CD" w14:textId="0E2CE5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7C1DD9" w14:paraId="26AC70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3F37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F9B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B5F58" w14:textId="67C0A5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579DB" w14:textId="17702A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07397" w14:textId="6E55C5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F4810" w14:textId="27DD66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7C1DD9" w14:paraId="4AC0527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EB46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C153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7B45" w14:textId="61F5B2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7060C" w14:textId="36DA37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FB720" w14:textId="10643B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12C62" w14:textId="06FE80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7C1DD9" w14:paraId="65D8E3C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969A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790F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08D39" w14:textId="0F65C5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6A079" w14:textId="4D2D56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7077D" w14:textId="728077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735D4" w14:textId="6A789F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7C1DD9" w14:paraId="617E3F5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61F8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3812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DFD6C" w14:textId="67ED7D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FECAE" w14:textId="2C3EA4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79DE2" w14:textId="614877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DCAB" w14:textId="78CCD1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7C1DD9" w14:paraId="3B3C953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202A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C335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A10FA" w14:textId="7084C1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A4381" w14:textId="49799F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C68EF" w14:textId="116AB5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24DB9" w14:textId="61093C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7C1DD9" w14:paraId="1C97C70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42A4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5D4F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79092" w14:textId="1231EA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21B84" w14:textId="6C62C7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64EB3" w14:textId="180AA1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60843" w14:textId="498440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7C1DD9" w14:paraId="442C83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A7B4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9488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08A83" w14:textId="2D3770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E75CB" w14:textId="2A7E7F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9BB0C" w14:textId="139099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98E14" w14:textId="14AB9C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7C1DD9" w14:paraId="4FA7321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D0D4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43A5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EB65B" w14:textId="545020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694FB" w14:textId="18961B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2571" w14:textId="0B8DF0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F4C18" w14:textId="40E5E7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7C1DD9" w14:paraId="14BD6DD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8D86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27E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02666" w14:textId="474FBF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DCF8D" w14:textId="79DE10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02C6B" w14:textId="214B1B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4B054" w14:textId="3D60C9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7C1DD9" w14:paraId="05BAC00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BBD7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FD7A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099E0" w14:textId="5631D0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C0469" w14:textId="1DB70F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20869" w14:textId="5060FE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97CF0" w14:textId="2C4F89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7C1DD9" w14:paraId="26470EE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5B94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12E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8C643" w14:textId="5278CB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AFE9D" w14:textId="418556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693B1" w14:textId="71B2C8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CD227" w14:textId="722773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7C1DD9" w14:paraId="1BF5B04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309D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C20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6AABD" w14:textId="4ACC4C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0DB52" w14:textId="4B8FF3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A9747" w14:textId="56229D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A6B5D" w14:textId="70D999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7C1DD9" w14:paraId="4C5F48B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8069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2435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E7B69" w14:textId="4E461C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128F6" w14:textId="460149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D3996" w14:textId="64C032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70FA1" w14:textId="21EB5E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7C1DD9" w14:paraId="4D8FC1E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4606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4234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ACB17" w14:textId="40FB94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DF8D6" w14:textId="631152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00E84" w14:textId="49D2A2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9E9EB" w14:textId="5703E6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7C1DD9" w14:paraId="0E8229D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E731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3023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8DA49" w14:textId="744E07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B0859" w14:textId="1C8B25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C1266" w14:textId="448108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ACB9E" w14:textId="4BF8A4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7C1DD9" w14:paraId="0197C18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BF4D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CF7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485F1" w14:textId="487327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358A7" w14:textId="13EAB3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CB9F1" w14:textId="63A86F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5F9AA" w14:textId="17278D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7C1DD9" w14:paraId="63C16BD6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E94A6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D89894" w14:textId="7CAABA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62436C" w14:textId="630497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C18863" w14:textId="573F7B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9A0512" w14:textId="0E0EAB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7C1DD9" w14:paraId="1F9DD48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2EAF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C4FEF" w14:textId="42151A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34DA1" w14:textId="045941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5F01B" w14:textId="1E86A3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914BF" w14:textId="5587F9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7C1DD9" w14:paraId="3650AC4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F238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2956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AACCB" w14:textId="2AB7CD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3C4CF" w14:textId="6837E0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2039A" w14:textId="720F26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112F1" w14:textId="0DD48C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7C1DD9" w14:paraId="0E96A6A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CE11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471B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B806D" w14:textId="37E764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AB49B" w14:textId="2DDAC4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F846F" w14:textId="775FD8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88658" w14:textId="72FAB3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7C1DD9" w14:paraId="788072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40F7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2F87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1CC36" w14:textId="0FD6F2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40033" w14:textId="2E2EEC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84A11" w14:textId="320DE3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E4816" w14:textId="3A52C0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7C1DD9" w14:paraId="3E57659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875E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0140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D4D25" w14:textId="5CBA31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58743" w14:textId="251C47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31B3C" w14:textId="5EA0F7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8BD6A" w14:textId="12BE86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7C1DD9" w14:paraId="41630B6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0789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0126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FAEF3" w14:textId="0218E5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76189" w14:textId="7BCE39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5CCFE" w14:textId="40A1F8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5E871" w14:textId="15E741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7C1DD9" w14:paraId="5B1AECE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9F5F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CF1D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7D141" w14:textId="26C0C2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36AF9" w14:textId="07547C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BD3C8" w14:textId="197782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88D20" w14:textId="0AAE0C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7C1DD9" w14:paraId="7F1C9B6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013F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9E8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E0310" w14:textId="543468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82D12" w14:textId="47CA9D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BE1D" w14:textId="146823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B4FAF" w14:textId="7EA15F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7C1DD9" w14:paraId="0A61703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2AC6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D2A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1748" w14:textId="06875E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40B70" w14:textId="49496A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78D8" w14:textId="7798FA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3AFF1" w14:textId="1E4C6F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7C1DD9" w14:paraId="0BD3793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BBD2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3AD8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5B8C9" w14:textId="16B0EE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EA8F" w14:textId="02F56D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4D62" w14:textId="6D450A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95D9" w14:textId="677BAC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7C1DD9" w14:paraId="2FB20D0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E864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2345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E2885" w14:textId="5CAB0C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56464" w14:textId="5126E1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8FD5C" w14:textId="72E25D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C92A1" w14:textId="2D3BEF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7C1DD9" w14:paraId="53FACF6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A4D2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FF2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948C3" w14:textId="4280F2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93A14" w14:textId="78D5D6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5F7EB" w14:textId="1C351B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4C65D" w14:textId="3DDFB1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7C1DD9" w14:paraId="7E94BE2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27DC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0F8D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72200" w14:textId="360B69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484C" w14:textId="57B2C2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24D78" w14:textId="241B34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2E7D5" w14:textId="3D9F0E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7C1DD9" w14:paraId="3BE78DB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FCDF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D308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AB269" w14:textId="316E3A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B2F0C" w14:textId="46D379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8D572" w14:textId="17BB10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15A71" w14:textId="4C745D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7C1DD9" w14:paraId="3761AA1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3CE3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9F03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038BA" w14:textId="513892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D28DC" w14:textId="06A47F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57256" w14:textId="2C45FB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03517" w14:textId="40D504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7C1DD9" w14:paraId="4EBE8D3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816E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3FC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AFBD8" w14:textId="47823D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C6F1B" w14:textId="11A53B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F05EC" w14:textId="75236B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30187" w14:textId="0C6687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7C1DD9" w14:paraId="4A4F7E9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CED9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2CB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25F2C" w14:textId="604069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A07A1" w14:textId="5352E8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393DC" w14:textId="103BF3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C6019" w14:textId="10774F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7C1DD9" w14:paraId="037302A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93D9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C29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EC79F" w14:textId="0A857E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CEB69" w14:textId="4680EE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01461" w14:textId="19B0B2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AA32E" w14:textId="167426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7C1DD9" w14:paraId="4ACA196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9FD6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B943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0D6C5" w14:textId="1A9C46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C1B88" w14:textId="2F2F5C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913B0" w14:textId="75B36E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1457" w14:textId="1F0567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7C1DD9" w14:paraId="053E474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E8A4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B55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87AE9" w14:textId="79D04C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00EC5" w14:textId="211D5D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35209" w14:textId="41A3C2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257F" w14:textId="06B322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7C1DD9" w14:paraId="4D1AC1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1A6A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3BE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4ADA" w14:textId="3ADFB4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5653D" w14:textId="1FAF85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9990C" w14:textId="75786A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12A91" w14:textId="014452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7C1DD9" w14:paraId="397FC06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DDB3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EAE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C646B" w14:textId="2A2B09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531FE" w14:textId="6F4A87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B9DF1" w14:textId="7F4DDC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D0A8" w14:textId="3023A0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7C1DD9" w14:paraId="1A377CA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43EA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458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E137D" w14:textId="2E9F20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E9559" w14:textId="6BD0E8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4699A" w14:textId="7281A1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3EC92" w14:textId="6320FA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7C1DD9" w14:paraId="338C394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5D47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4526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A720A" w14:textId="3ADDC5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5D90D" w14:textId="562650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4A576" w14:textId="178600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C5C43" w14:textId="020C54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7C1DD9" w14:paraId="1D7440B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D2DF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8E4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0DE74" w14:textId="65C195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2D757" w14:textId="3A254D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BFE38" w14:textId="590BB2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8D79" w14:textId="23F027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7C1DD9" w14:paraId="517FDCE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3533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C61A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B73D3" w14:textId="0567E8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740EB" w14:textId="1371CD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233FE" w14:textId="521067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148B9" w14:textId="270B13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7C1DD9" w14:paraId="6DD08AA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AD29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D3B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DE7C" w14:textId="318BA9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A1A48" w14:textId="273437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10D4" w14:textId="6B39AF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5523B" w14:textId="7CBADB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7C1DD9" w14:paraId="3640F952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3439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24D07F" w14:textId="43BE5C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5F6D7A" w14:textId="39349C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F7DD41" w14:textId="557959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EFCABA" w14:textId="7313A2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7C1DD9" w14:paraId="5C0E0BB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98E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2DB5D" w14:textId="5BB81A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63CE7" w14:textId="3CB8E9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B33A6" w14:textId="312174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936F4" w14:textId="6A8C08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7C1DD9" w14:paraId="47D6E03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3C2C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4CDB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5F6B8" w14:textId="14C68C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6E4FB" w14:textId="5D9C91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5FDB" w14:textId="638736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912E7" w14:textId="703C0A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7C1DD9" w14:paraId="1DF8DC8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37B1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5D9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9798C" w14:textId="1826EF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8E6C4" w14:textId="7CD8DC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9F799" w14:textId="177CED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C6EF0" w14:textId="677AAF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7C1DD9" w14:paraId="6141B5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1243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872B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654DD" w14:textId="0A3A10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26F76" w14:textId="5DE9AA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ADF26" w14:textId="5E3C1C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BA7A" w14:textId="34C1E3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7C1DD9" w14:paraId="49E4D1E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E577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E337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84D44" w14:textId="2A0F87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91408" w14:textId="7FFEAC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220B7" w14:textId="713A32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DF3F4" w14:textId="0227B5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7C1DD9" w14:paraId="627B2D3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6355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9D01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172CE" w14:textId="2CAA2B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DF7E5" w14:textId="38C301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BC25E" w14:textId="3C20D0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C5024" w14:textId="4B68BA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7C1DD9" w14:paraId="225A344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1D93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7DF9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962F2" w14:textId="76345E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5B581" w14:textId="2831AC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0FCAB" w14:textId="1BBC4D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9E7B0" w14:textId="083F77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7C1DD9" w14:paraId="70DE4DC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4BD3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AF77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54576" w14:textId="2AECA1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68B8B" w14:textId="38A435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43EDE" w14:textId="142D1D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CAFB9" w14:textId="392D7C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7C1DD9" w14:paraId="45D604B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9E79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562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8AF10" w14:textId="52A579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0CE28" w14:textId="000CDE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1AA19" w14:textId="51DAB3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76B8F" w14:textId="0DF8A9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7C1DD9" w14:paraId="009D59F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EFFE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BEF3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5414A" w14:textId="15390F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676B8" w14:textId="3D9F01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54B95" w14:textId="24D3C5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16BB1" w14:textId="4B6713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7C1DD9" w14:paraId="7655AC1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12B7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CC8F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CB66" w14:textId="767705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2C161" w14:textId="5D0A6A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157FD" w14:textId="57E5E6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7622" w14:textId="7E4371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7C1DD9" w14:paraId="2835CB7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737C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4D10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492D2" w14:textId="7E353B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17DD8" w14:textId="47228B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5B577" w14:textId="317277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F6294" w14:textId="286EE3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7C1DD9" w14:paraId="31195C7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C60D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BD73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70C2" w14:textId="36C875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182EB" w14:textId="7836FC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82CF0" w14:textId="195975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0DC89" w14:textId="22309F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7C1DD9" w14:paraId="032B2E2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C51D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B6E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E11AF" w14:textId="7F2A6B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95253" w14:textId="3BAAEC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7F545" w14:textId="4AEF78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93DF9" w14:textId="1F643B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7C1DD9" w14:paraId="51B5BE9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59C6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EE5C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1EE85" w14:textId="689C3F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81506" w14:textId="50CBDA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B3D33" w14:textId="4959E5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7CC50" w14:textId="14CEA6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7C1DD9" w14:paraId="42B2E3B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DF3D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1230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990CC" w14:textId="29D611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4A000" w14:textId="474C02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AFB2F" w14:textId="1E19DF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33C74" w14:textId="7A1185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7C1DD9" w14:paraId="58F35B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6B87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EECD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1D95E" w14:textId="44FA7B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CA106" w14:textId="692940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A2DA8" w14:textId="1CA177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67501" w14:textId="114F82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7C1DD9" w14:paraId="1409AAD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F1B2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0AC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8AD0" w14:textId="2D2463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22E25" w14:textId="45462A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12074" w14:textId="7B4307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6C1E7" w14:textId="101464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7C1DD9" w14:paraId="5F27542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CA22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558A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F2FD" w14:textId="3FDDD0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19D6B" w14:textId="3C6B37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0CC9D" w14:textId="576E06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68C76" w14:textId="2DFC47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7C1DD9" w14:paraId="4FBB317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4020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DD62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D5E54" w14:textId="3D0AE1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883EC" w14:textId="4C2A29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9D28B" w14:textId="1DFB6E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0839" w14:textId="7DA425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7C1DD9" w14:paraId="09D1CFA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6B73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FB0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A0123" w14:textId="48696A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A6CCA" w14:textId="06DD43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C4964" w14:textId="4001E0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84A28" w14:textId="00A892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7C1DD9" w14:paraId="0C8B9E5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7FB7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67D6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110B" w14:textId="36970F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89C0D" w14:textId="474FCB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77C63" w14:textId="505795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B9764" w14:textId="618627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7C1DD9" w14:paraId="5D336F3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710C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A941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FA68D" w14:textId="575181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5162F" w14:textId="54F596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0F44B" w14:textId="73F396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DEAE" w14:textId="7F0E21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7C1DD9" w14:paraId="1E592AB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3F293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1CE359" w14:textId="4566B8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4A81EF" w14:textId="1F6213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6774EF" w14:textId="199CDA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FDB6C4" w14:textId="512B04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</w:tr>
      <w:tr w:rsidR="007C1DD9" w14:paraId="1D66939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75F3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243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40EC7" w14:textId="538379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7C13B" w14:textId="09AEB9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CE594" w14:textId="5D551A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01D09" w14:textId="03AC3B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7C1DD9" w14:paraId="55CDFE8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835D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5240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34A75" w14:textId="5C0BD1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C19EF" w14:textId="0D2131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BBED8" w14:textId="10231B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50FDA" w14:textId="3827D0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7C1DD9" w14:paraId="0BAF215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B6EB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265B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559DA" w14:textId="30D133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4CC8D" w14:textId="3FE2D7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7F437" w14:textId="3E7BFD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EE9E" w14:textId="10953E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7C1DD9" w14:paraId="731BD59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F609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8A9F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4169" w14:textId="6FB177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668A3" w14:textId="64612A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8E2B3" w14:textId="1A5D20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DAA52" w14:textId="01318B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</w:tr>
      <w:tr w:rsidR="007C1DD9" w14:paraId="2FC28EF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DFED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630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6745A" w14:textId="6EED9C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A852C" w14:textId="55EAB6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D927" w14:textId="367403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83C9" w14:textId="06DD60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7C1DD9" w14:paraId="76B6AA8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33E2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3F5E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E2878" w14:textId="729B14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32CE2" w14:textId="655377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D90CD" w14:textId="519364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8E144" w14:textId="16FA25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7C1DD9" w14:paraId="44FCB45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9833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BC46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A5AB6" w14:textId="05739F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6FA45" w14:textId="46C092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BF02C" w14:textId="0AA0B6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9B049" w14:textId="2A849C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7C1DD9" w14:paraId="78BA496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0377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BB3D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FAF2E" w14:textId="471D38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2A4A" w14:textId="7F8FF1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323AA" w14:textId="3D64B4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C05E0" w14:textId="42E3B8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7C1DD9" w14:paraId="09269CD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EC4F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71BC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0CE20" w14:textId="033BF6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063C9" w14:textId="61E11C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0FEC6" w14:textId="6425B4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AA2DC" w14:textId="1B2752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7C1DD9" w14:paraId="4C6E05B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C234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10FB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5960E" w14:textId="46AD47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A9378" w14:textId="0A61F1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82A27" w14:textId="7067FC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5DF8D" w14:textId="21E1D3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7C1DD9" w14:paraId="0BB09B0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DB05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3E82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E107D" w14:textId="4C0E77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B499A" w14:textId="251FE2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369A6" w14:textId="4D3D2F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8AA79" w14:textId="037338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7C1DD9" w14:paraId="5F9846D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848C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D40C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AF281" w14:textId="421D40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5FB09" w14:textId="22B385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C3647" w14:textId="00AFBC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B097F" w14:textId="1A83CA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7C1DD9" w14:paraId="56BA48F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1BF8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D84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874CF" w14:textId="7D22FC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6025D" w14:textId="693424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58979" w14:textId="24D3EC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798B5" w14:textId="2C7E90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7C1DD9" w14:paraId="06B3A73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E3D9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EA2F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1CB8" w14:textId="63F438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DBF1F" w14:textId="459E75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9E0E6" w14:textId="7B475A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5D330" w14:textId="568745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7C1DD9" w14:paraId="7821BD9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1B29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DB9C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DD0FA" w14:textId="4854B7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6E90E" w14:textId="16F420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77695" w14:textId="207557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D0A51" w14:textId="4C1F1D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7C1DD9" w14:paraId="230B0EC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3F10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1531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C39EC" w14:textId="19BEFC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6D38D" w14:textId="217E90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E8045" w14:textId="0AC1B4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BABCF" w14:textId="0C4C0B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7C1DD9" w14:paraId="1FE3BC1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19A7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FA2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3DF03" w14:textId="2EA511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F5626" w14:textId="3977C1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8C467" w14:textId="3DB30D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359AB" w14:textId="585F82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7C1DD9" w14:paraId="49E7478C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B325A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B76D93" w14:textId="5ED283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F38362" w14:textId="62C003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041E6B" w14:textId="19F07F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0FC436" w14:textId="4CCE25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7C1DD9" w14:paraId="14FB33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0B07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F4AB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2BEEC" w14:textId="033EEE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35F85" w14:textId="196BD6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4277D" w14:textId="74B802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CCC3" w14:textId="013790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7C1DD9" w14:paraId="7D27388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2929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F22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B21F9" w14:textId="22D134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3445E" w14:textId="4235C7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2AE2E" w14:textId="454C91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0E111" w14:textId="12C1C9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7C1DD9" w14:paraId="2B5D52C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01D2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B75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5A885" w14:textId="13E26A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EFE2A" w14:textId="297C94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950E0" w14:textId="30D845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05D05" w14:textId="63EC54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7C1DD9" w14:paraId="4D0FE97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D341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559F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8FDE6" w14:textId="3B07D7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117A1" w14:textId="0CE064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4425F" w14:textId="0BE689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309E7" w14:textId="298B14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7C1DD9" w14:paraId="6FDA2CC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D42F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DEBE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08496" w14:textId="6E6FE2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B761C" w14:textId="268DDB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F07B0" w14:textId="24E455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693A0" w14:textId="47CE0B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7C1DD9" w14:paraId="475CD51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59FD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2068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203F9" w14:textId="108B28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F3C80" w14:textId="2F66D9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0DA90" w14:textId="408FA7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D748C" w14:textId="1E681C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7C1DD9" w14:paraId="270646D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85A2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67E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A1EC9" w14:textId="26A34A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BC1A3" w14:textId="6D4553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06208" w14:textId="5DFCAB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DA241" w14:textId="577CCD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7C1DD9" w14:paraId="02A2EEA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7AA6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0E92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DCF7E" w14:textId="72FC64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DE972" w14:textId="72EDE6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177A1" w14:textId="024614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744B1" w14:textId="5EBB66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7C1DD9" w14:paraId="24CE20DC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FAB3B6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131FD0" w14:textId="6A9F87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8,211,45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B831ED" w14:textId="13E7A5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3,375,821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600FE3" w14:textId="6873F8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C4E598C" w14:textId="303E65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1,587,280.84 </w:t>
            </w:r>
          </w:p>
        </w:tc>
      </w:tr>
      <w:tr w:rsidR="007C1DD9" w14:paraId="5844F88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F58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94A252" w14:textId="3FA4BD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1,999,47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23EC2B" w14:textId="11183A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28194A" w14:textId="14DBC0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5F2CC2" w14:textId="11276F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7,034,321.25 </w:t>
            </w:r>
          </w:p>
        </w:tc>
      </w:tr>
      <w:tr w:rsidR="007C1DD9" w14:paraId="5EE9896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E212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B19DA" w14:textId="359D70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113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BB8FA" w14:textId="7A36A9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44788" w14:textId="512D73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8F7DC" w14:textId="1C4963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,517,288.35 </w:t>
            </w:r>
          </w:p>
        </w:tc>
      </w:tr>
      <w:tr w:rsidR="007C1DD9" w14:paraId="204780D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88C5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C6BE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43A49" w14:textId="2562DC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CD34B" w14:textId="6F18E4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2B6BE" w14:textId="56DDBF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97057" w14:textId="4B24B2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7C1DD9" w14:paraId="640D166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6E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9E6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C7A9E" w14:textId="6A85D7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84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8C934" w14:textId="13649C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BA682" w14:textId="38C7A1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FA22B" w14:textId="496BE2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840.50 </w:t>
            </w:r>
          </w:p>
        </w:tc>
      </w:tr>
      <w:tr w:rsidR="007C1DD9" w14:paraId="4F44E48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12B8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FF0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A2E26" w14:textId="6F7C6C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944DD" w14:textId="51D1DD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3C30E" w14:textId="28EB54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EB1B8" w14:textId="404CFB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7C1DD9" w14:paraId="207B89E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0765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903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C31E5" w14:textId="5E007D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322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2D6D6" w14:textId="1EA01A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8B5DF" w14:textId="24F80F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5F597" w14:textId="3ED5FD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855,830.00 </w:t>
            </w:r>
          </w:p>
        </w:tc>
      </w:tr>
      <w:tr w:rsidR="007C1DD9" w14:paraId="2AF4588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754D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E8CB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9A67F" w14:textId="36ACA6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51155" w14:textId="5264B1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6B063" w14:textId="71DBF2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99CE1" w14:textId="0BF9E1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7C1DD9" w14:paraId="51A5EA3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5F9E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012B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AD890" w14:textId="329C79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2DD3D" w14:textId="7AB63E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E273B" w14:textId="7031A1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3D381" w14:textId="766E47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7C1DD9" w14:paraId="3E44561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7C8A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891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8DFAD" w14:textId="6A3936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9B5C2" w14:textId="653401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E9903" w14:textId="71EEA0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0D126" w14:textId="4CD9BA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7C1DD9" w14:paraId="2E60A85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7FF3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767D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71159" w14:textId="148FA7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15B5F" w14:textId="4F77A3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B35C2" w14:textId="132CDF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A4332" w14:textId="3AE4ED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7C1DD9" w14:paraId="6B798D1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6B68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5E16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48C92" w14:textId="7FE01F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774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1B5AD" w14:textId="753282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37268" w14:textId="32AE3B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E157" w14:textId="601BD3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774,875.00 </w:t>
            </w:r>
          </w:p>
        </w:tc>
      </w:tr>
      <w:tr w:rsidR="007C1DD9" w14:paraId="08A13E9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7687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EF89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39984" w14:textId="78DC6C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51C92" w14:textId="45E295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5C8AF" w14:textId="7F8A76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0AB88" w14:textId="21ECDC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7C1DD9" w14:paraId="5EEDC4F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B444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749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29C03" w14:textId="5D118D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E5F9" w14:textId="5531C4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E54DA" w14:textId="1A4006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A0F67" w14:textId="15A3F9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</w:tr>
      <w:tr w:rsidR="007C1DD9" w14:paraId="36A357E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972A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0120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FD069" w14:textId="4815FB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98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B2563" w14:textId="4C25CF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60741" w14:textId="391D94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11C9C" w14:textId="63E7D7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48,437.00 </w:t>
            </w:r>
          </w:p>
        </w:tc>
      </w:tr>
      <w:tr w:rsidR="007C1DD9" w14:paraId="51894B2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FFA7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9180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C7C9F" w14:textId="304713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5A7B1" w14:textId="56FFC7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F1987" w14:textId="3C0779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31CEC" w14:textId="38FB79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C1DD9" w14:paraId="2E79808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4BA3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969F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1E360" w14:textId="33997B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56,6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C7C6C" w14:textId="0E60F2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DE499" w14:textId="4937AE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77F3F" w14:textId="3EF4BD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919,188.00 </w:t>
            </w:r>
          </w:p>
        </w:tc>
      </w:tr>
      <w:tr w:rsidR="007C1DD9" w14:paraId="644BE66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4C9C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DD87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65322" w14:textId="65F089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FE32A" w14:textId="5ABD2D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ABBB7" w14:textId="520A2A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54A4" w14:textId="045DB8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C1DD9" w14:paraId="422AB47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2DA8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74A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37CE2" w14:textId="52124F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AC8D0" w14:textId="5FD6D3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69DD1" w14:textId="6911FC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34FE" w14:textId="17B25E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7C1DD9" w14:paraId="703DDC7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AEC6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D540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C4E5" w14:textId="047082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64,84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7670D" w14:textId="4AE2AF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919BE" w14:textId="5D1648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D5475" w14:textId="3E15FE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93,249.00 </w:t>
            </w:r>
          </w:p>
        </w:tc>
      </w:tr>
      <w:tr w:rsidR="007C1DD9" w14:paraId="49D096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F20B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6C68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BE04C" w14:textId="057C96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88B9D" w14:textId="0C9944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0F53A" w14:textId="4C83BF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CA130" w14:textId="38030F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</w:tr>
      <w:tr w:rsidR="007C1DD9" w14:paraId="454B488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DE4C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DF8B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C33B7" w14:textId="48E006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8D125" w14:textId="0CA2DE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C2DDF" w14:textId="598473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64AF" w14:textId="278AEF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7C1DD9" w14:paraId="7F2B70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AEB7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7B26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51861" w14:textId="0F0606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02B9" w14:textId="360E81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669F8" w14:textId="2F65F9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C252F" w14:textId="39D091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C1DD9" w14:paraId="38828BC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974F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A16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2B23E" w14:textId="444609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CB6D6" w14:textId="1B50ED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F0010" w14:textId="4DA79A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25B39" w14:textId="2C5B24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C1DD9" w14:paraId="0FC6786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809E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0FC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8E29D" w14:textId="2D3BF6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A6B96" w14:textId="2CE50C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E4F6D" w14:textId="29D752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A0534" w14:textId="3F43B9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7C1DD9" w14:paraId="308745D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6D3F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DEFC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E78D" w14:textId="5EB3DD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F2A6" w14:textId="1C42FE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7AFD5" w14:textId="5AEBD9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15CF0" w14:textId="1A4D04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7C1DD9" w14:paraId="47ABCD1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0380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2515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7468F" w14:textId="6FF601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A8829" w14:textId="40EAAD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646D0" w14:textId="7A14FA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78310" w14:textId="463EFE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7C1DD9" w14:paraId="4CEFDBF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6A6E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D6EF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7CAE9" w14:textId="63B740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00ECE" w14:textId="3ACAC6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4DD97" w14:textId="385BC4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59AC8" w14:textId="67598B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7C1DD9" w14:paraId="1DCB594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5DC5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287A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B55FB" w14:textId="033A46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E5421" w14:textId="6DCE59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E3693" w14:textId="65D44E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09546" w14:textId="708E83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7C1DD9" w14:paraId="61E4AFE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BB64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CAD5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1C900" w14:textId="72F639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8F744" w14:textId="7DBE05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2C59F" w14:textId="5BB518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4170A" w14:textId="489E36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</w:tr>
      <w:tr w:rsidR="007C1DD9" w14:paraId="30281E0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CFF8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3598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F2D99" w14:textId="73B651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502FA" w14:textId="13C3D4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FF3BC" w14:textId="32D738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62EA3" w14:textId="16C7BE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7C1DD9" w14:paraId="6C4077B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49AD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592C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BF617" w14:textId="5563DA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CB37C" w14:textId="082CFE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E81CD" w14:textId="06EC97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66294" w14:textId="348546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</w:tr>
      <w:tr w:rsidR="007C1DD9" w14:paraId="2804239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DB14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6A5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23A27" w14:textId="07485B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DCC41" w14:textId="260FD4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1842D" w14:textId="292146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86C6B" w14:textId="76D7BF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</w:tr>
      <w:tr w:rsidR="007C1DD9" w14:paraId="77BBC45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D56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7EAA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26257" w14:textId="087810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220,6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34A44" w14:textId="1753A3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5086A" w14:textId="0129FF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0B20F" w14:textId="31AD03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856,833.00 </w:t>
            </w:r>
          </w:p>
        </w:tc>
      </w:tr>
      <w:tr w:rsidR="007C1DD9" w14:paraId="1AA4288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7FDB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E4E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43EF5" w14:textId="66F263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02B26" w14:textId="6DA942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42B3F" w14:textId="5883C7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BCC95" w14:textId="20C950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7C1DD9" w14:paraId="3187237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47A7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A3D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0B303" w14:textId="66B9A0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043BE" w14:textId="74EA7F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3BF11" w14:textId="33DFB4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5D05C" w14:textId="072F89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7C1DD9" w14:paraId="216D882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7DE4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7FC8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7921" w14:textId="0463D4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9A8A" w14:textId="7ED88A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C78C6" w14:textId="5EB9D8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21932" w14:textId="1FF51A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C1DD9" w14:paraId="57CA547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0C224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8C7BF4" w14:textId="401EAF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7BF7E9" w14:textId="23CDCF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734,385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E2A64D" w14:textId="76BB43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1286CD" w14:textId="56F357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20,140.95 </w:t>
            </w:r>
          </w:p>
        </w:tc>
      </w:tr>
      <w:tr w:rsidR="007C1DD9" w14:paraId="12EA05D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74B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96047" w14:textId="47CFB1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F43B5" w14:textId="32C96A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54E45" w14:textId="5AE93A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8985D" w14:textId="0113BE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7C1DD9" w14:paraId="7910833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E218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A1D6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5CF15" w14:textId="576FC1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61EFD" w14:textId="0599A6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F98E4" w14:textId="1953B6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3985" w14:textId="34C704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7C1DD9" w14:paraId="6345C35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70EB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CDA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72DAE" w14:textId="7E8974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02323" w14:textId="08BAC8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0AEA9" w14:textId="6E2BAB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96508" w14:textId="557DF2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7C1DD9" w14:paraId="784E584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4B05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E90A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FA78B" w14:textId="0F4A98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B294F" w14:textId="12F26B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7CD0" w14:textId="403C56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D0B7B" w14:textId="5F79F9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7C1DD9" w14:paraId="3B1FE52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E946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F4AB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33E73" w14:textId="645E30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FC367" w14:textId="4652D1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8298D" w14:textId="058452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EC59D" w14:textId="73B518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7C1DD9" w14:paraId="0D62F04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6460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9845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6B282" w14:textId="6E0AEF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AE1FF" w14:textId="4D51E8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CB307" w14:textId="09C492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CE0A5" w14:textId="3BFA7E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7C1DD9" w14:paraId="23B475A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7F76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B2C0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84FB" w14:textId="537834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B42B6" w14:textId="0128EE1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B1C6E" w14:textId="171755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E7969" w14:textId="68A7BC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7C1DD9" w14:paraId="06A0D16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17C1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1D5E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88BC" w14:textId="2DA200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56646" w14:textId="0AE340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14AF8" w14:textId="35C49C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5E721" w14:textId="5A1B50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7C1DD9" w14:paraId="7247647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F26C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F748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5A5B9" w14:textId="6CE884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85C6" w14:textId="7C330B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FAF10" w14:textId="0D0947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B99C7" w14:textId="1D2629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7C1DD9" w14:paraId="6243D9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74A0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0E6E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73ABC" w14:textId="183847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4F9B8" w14:textId="6F7223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8,1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CBCE4" w14:textId="1DBCFC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767BE" w14:textId="7DE4C6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75.00 </w:t>
            </w:r>
          </w:p>
        </w:tc>
      </w:tr>
      <w:tr w:rsidR="007C1DD9" w14:paraId="56FD3E2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D887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8E56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14F4" w14:textId="7B0363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1B680" w14:textId="220DBA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31F85" w14:textId="470E3E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D150B" w14:textId="6710C2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6,138.00 </w:t>
            </w:r>
          </w:p>
        </w:tc>
      </w:tr>
      <w:tr w:rsidR="007C1DD9" w14:paraId="4C53D9A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570D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70E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68F0F" w14:textId="61DF8D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B28B0" w14:textId="484502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4B3B2" w14:textId="0A4D06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5947" w14:textId="53FF3A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7C1DD9" w14:paraId="543051B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2965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F69C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A5BD3" w14:textId="70A41E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187CA" w14:textId="2ABE99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33DED" w14:textId="3D778C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B9C84" w14:textId="660EDE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7C1DD9" w14:paraId="69EC519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AAFB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302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6A31D" w14:textId="6D0A0E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C3D9E" w14:textId="5095AE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4B091" w14:textId="092F8C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A748" w14:textId="155728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7C1DD9" w14:paraId="13A44DD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3F9C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2504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DF5AE" w14:textId="64B2BA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6D7DF" w14:textId="16A74E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460AD" w14:textId="798DD3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D9E73" w14:textId="7B4751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7C1DD9" w14:paraId="2F2A5B5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ADD1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086B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DA9CC" w14:textId="31848A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7C63D" w14:textId="477C06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CBE72" w14:textId="20C8DA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2DC4E" w14:textId="482CA5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7C1DD9" w14:paraId="2677EFA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F5C5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57A5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89E3" w14:textId="6A84BE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DB657" w14:textId="297DB7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8D829" w14:textId="14C739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96B58" w14:textId="31F62E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7C1DD9" w14:paraId="5EE91D9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0B31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3CE7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40219" w14:textId="136525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13747" w14:textId="43C54F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254A2" w14:textId="04CCF0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57EAB" w14:textId="7FD24D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7C1DD9" w14:paraId="2E7B783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19D5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DBC1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69681" w14:textId="707B33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890E7" w14:textId="72725E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BD70C" w14:textId="274687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5ABC5" w14:textId="1B4C32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7C1DD9" w14:paraId="4BFE937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E983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13F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F2CD" w14:textId="07C936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C85FA" w14:textId="181315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CAA0C" w14:textId="02F87C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9395" w14:textId="183E03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7C1DD9" w14:paraId="75303A2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C425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A55C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9A063" w14:textId="3E974F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AED40" w14:textId="0AE89F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C90AF" w14:textId="0ACBD3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5AB9" w14:textId="3CC7E1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7C1DD9" w14:paraId="0100465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4E1C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6A5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D674D" w14:textId="1D2155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0EEE2" w14:textId="18AC54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91BF5" w14:textId="0FB0F4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6744" w14:textId="7B5D15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7C1DD9" w14:paraId="1B5200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738A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4DE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7CB11" w14:textId="3F9D6E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654F8" w14:textId="5B195A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6896E" w14:textId="11490E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2AE9" w14:textId="289977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7C1DD9" w14:paraId="76A595E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3DF5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B45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A8B66" w14:textId="1568FC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281AC" w14:textId="61CF81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977A" w14:textId="66BB96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0DDB1" w14:textId="24F99F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7C1DD9" w14:paraId="61EDBC6F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3DCF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F1A050" w14:textId="74075A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A00510" w14:textId="363696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EF1527" w14:textId="52AF09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0B2094" w14:textId="656218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7C1DD9" w14:paraId="6D80DE0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2EA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90A7A" w14:textId="68BC30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3AE95" w14:textId="3B756D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D4FD0" w14:textId="55A9C9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BB58E" w14:textId="7ADE54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7C1DD9" w14:paraId="42ABCBC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1A8E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965F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A33A3" w14:textId="662BA7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BCBCF" w14:textId="01D8F6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684A3" w14:textId="351481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B4326" w14:textId="12EF07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2ED08A4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5ED0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428C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D02FC" w14:textId="119F8C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822DC" w14:textId="3E6A1B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E3D4C" w14:textId="22B5C5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24B52" w14:textId="6E7E15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7C1DD9" w14:paraId="03EC659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5362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A919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11703" w14:textId="240832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CCC46" w14:textId="05523F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54869" w14:textId="5925FC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7B9B7" w14:textId="2CD88D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7C1DD9" w14:paraId="69A2B56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22FF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6F5F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6D966" w14:textId="4D6C17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F01A3" w14:textId="22F725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E8D0D" w14:textId="73C2BC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60676" w14:textId="4FFC2C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7C1DD9" w14:paraId="196CD9D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731A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799D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5E1B0" w14:textId="5720E3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FE46" w14:textId="6D9B28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A7507" w14:textId="24C7F0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9730" w14:textId="1F4CA9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7C1DD9" w14:paraId="67E8903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DD8E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81BC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E3167" w14:textId="7CA7CE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A1847" w14:textId="06CBFC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25028" w14:textId="099754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9EBD2" w14:textId="23360D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7C1DD9" w14:paraId="504E5AD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2296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C66C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FF03C" w14:textId="74F92A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FDEA7" w14:textId="119901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D70A2" w14:textId="193C96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6A0AA" w14:textId="6D4729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3156F75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0F0E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7C5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0A2AC" w14:textId="2CB76A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D9DD7" w14:textId="0CFE26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1685" w14:textId="13EA6A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5EF38" w14:textId="39FCEC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7C1DD9" w14:paraId="3E0E5C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B565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D097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23390" w14:textId="6E93A2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100D8" w14:textId="52BFC8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16AB" w14:textId="7AB190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5A71" w14:textId="302B2A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61A0F9A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2621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A538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2C127" w14:textId="61C3DB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8B29B" w14:textId="251998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E26B" w14:textId="1A5DEE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2CAF5" w14:textId="3158AA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7C1DD9" w14:paraId="1636ECC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6AE5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C548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33C45" w14:textId="2FCDAC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C079E" w14:textId="27124C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D2F9D" w14:textId="32AEA1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84D37" w14:textId="29AFBE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7C1DD9" w14:paraId="2D31749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6782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CD6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7EE2C" w14:textId="25F53F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8DFA8" w14:textId="3123E3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9096C" w14:textId="7F2D06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B4275" w14:textId="453EA1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0E52C3B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3C3B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90A8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64B04" w14:textId="19D327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8AE19" w14:textId="4CAFDD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BC029" w14:textId="435301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BEE3" w14:textId="12DE06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348E246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AEE4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375A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658EC" w14:textId="038C73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E1EDD" w14:textId="4B6209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2E8E9" w14:textId="13B587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E30AD" w14:textId="381FE3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7C1DD9" w14:paraId="098A289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76F2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07FB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15B91" w14:textId="30BCAA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27E5A" w14:textId="6EEDB8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610C5" w14:textId="026337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E39BF" w14:textId="7F440D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7C1DD9" w14:paraId="2FF234E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4A27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8A49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FF386" w14:textId="2BA475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495F" w14:textId="399E28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1BEB8" w14:textId="49D607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E6054" w14:textId="4EDD57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7C1DD9" w14:paraId="09A0C79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5740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26F5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63B3D" w14:textId="396F77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B7CE3" w14:textId="29600D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2CF41" w14:textId="3A0A85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5D2B1" w14:textId="59FB2C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5A3DB41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5A5E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B462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FCE25" w14:textId="0208EC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411ED" w14:textId="6B0CBF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05238" w14:textId="2F7603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EECC3" w14:textId="438F71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7C1DD9" w14:paraId="26DF52D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248C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F724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0FD04" w14:textId="0CF52C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764C2" w14:textId="37238B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15AB2" w14:textId="19463C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107A7" w14:textId="47DB84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7C1DD9" w14:paraId="184BE15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A767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ED9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AD26E" w14:textId="0471E3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7996F" w14:textId="2F3E73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5F822" w14:textId="65B8B8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D3520" w14:textId="1C42A5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7C1DD9" w14:paraId="1EA49F2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1BDB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73AB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56623" w14:textId="3D7A56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C21C2" w14:textId="688B61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EF89" w14:textId="48D2AD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2F84" w14:textId="63D0A3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7C1DD9" w14:paraId="399B23E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9E6C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7D4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DD0F7" w14:textId="4F3198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673C9" w14:textId="655CFA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4E120" w14:textId="351C4C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D7340" w14:textId="0E4664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7C1DD9" w14:paraId="55022BF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E5ED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84D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C0582" w14:textId="47CCF1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C0C37" w14:textId="24944F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7878" w14:textId="365C46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48F2" w14:textId="74DC7F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7C1DD9" w14:paraId="731617B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DFB4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D840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E9A9E" w14:textId="266BA7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E8155" w14:textId="169F70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45CDD" w14:textId="79BA63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B72F5" w14:textId="532678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7C1DD9" w14:paraId="421FBB6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7B05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538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35FC2" w14:textId="1E29DA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D4FFF" w14:textId="5A76FE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2BE28" w14:textId="38B8D9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DA2C" w14:textId="2C5960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7C1DD9" w14:paraId="1AE0817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61E9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0401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7F698" w14:textId="5528CE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BF432" w14:textId="530212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3E6DF" w14:textId="0C0F5D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CE882" w14:textId="33B3EF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7C1DD9" w14:paraId="39CCBB1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4967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C347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54A50" w14:textId="551CE8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0C8CA" w14:textId="7A0200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3AC2D" w14:textId="47CA4A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0F612" w14:textId="208FEE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7C1DD9" w14:paraId="1A7E265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28E8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22F0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2E7B3" w14:textId="042699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F94E0" w14:textId="1AAD46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EF67F" w14:textId="733907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3248D" w14:textId="3F1997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7C1DD9" w14:paraId="7098587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1325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60F6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A82F7" w14:textId="152015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F2AAE" w14:textId="7BEEC2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51845" w14:textId="336B1F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0FEB6" w14:textId="491CF4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7C1DD9" w14:paraId="1F2E152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6D0F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B07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AFCA1" w14:textId="652A5C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A8414" w14:textId="060BFD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DA12" w14:textId="0F03BD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FA01C" w14:textId="4B55B1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7C1DD9" w14:paraId="47344AD2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EE88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EC2993" w14:textId="73E759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03E1D2" w14:textId="4F9687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FADAAF" w14:textId="494276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A41131" w14:textId="04495B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7C1DD9" w14:paraId="59C891B9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73D7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D8785" w14:textId="27EE9A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4E73D" w14:textId="482AAC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D48B" w14:textId="6727C2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1B9FB" w14:textId="723B73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7C1DD9" w14:paraId="403FBAA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B413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2DB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D50B2" w14:textId="098344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D9ED2" w14:textId="3B2198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2B62E" w14:textId="48CC40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3DF05" w14:textId="72E9B8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7C1DD9" w14:paraId="33447A5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776F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C090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3DBFC" w14:textId="60B63C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B4F74" w14:textId="7020CA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3E730" w14:textId="32B3C6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8F24E" w14:textId="133B2C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7C1DD9" w14:paraId="6D0524E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5696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9E83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F591B" w14:textId="39DA48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A3EB1" w14:textId="0995C0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40875" w14:textId="6EA647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54997" w14:textId="4D0ED7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3D08F61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6C10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94D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9DECC" w14:textId="7EE398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5153E" w14:textId="03986D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CE342" w14:textId="6383EA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73F01" w14:textId="5BCEAC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7C1DD9" w14:paraId="664DB55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5730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B710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BA89A" w14:textId="18F729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0956" w14:textId="3320FF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32FF0" w14:textId="2505EA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E23A" w14:textId="0BB308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7C1DD9" w14:paraId="301E698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1D3F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EA2D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B188F" w14:textId="78A9B1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9EDBA" w14:textId="1022D3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1F939" w14:textId="45796F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D4E6" w14:textId="10F474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C1DD9" w14:paraId="67C2EDF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4129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6E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B151F" w14:textId="26B1D6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5F76A" w14:textId="55FB2E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17D57" w14:textId="22403D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258BC" w14:textId="633389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7C1DD9" w14:paraId="1149072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F725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194F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CDE7D" w14:textId="3C9809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02692" w14:textId="7301AD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4929C" w14:textId="38CF15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94496" w14:textId="2E5E6C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C1DD9" w14:paraId="6505489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3789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73A5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6CA04" w14:textId="081464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0D930" w14:textId="3E7487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8E932" w14:textId="5AE0CF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6E614" w14:textId="5AC7E2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7C1DD9" w14:paraId="58C70BE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F5D1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4169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2D49B" w14:textId="68EFE4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2F18F" w14:textId="245253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9DE15" w14:textId="430A81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98B04" w14:textId="1152D6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7C1DD9" w14:paraId="7D16966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10CB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9F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EB46A" w14:textId="02FC3A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C0346" w14:textId="277A32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67A2F" w14:textId="397A2F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2A53" w14:textId="0CAFE8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C1DD9" w14:paraId="45A8532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4EF1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63BE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5A766" w14:textId="008762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3C5CE" w14:textId="2D86DD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829D5" w14:textId="706AE8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9A7C" w14:textId="24B05E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7C1DD9" w14:paraId="2AF1901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BADC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7841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422ED" w14:textId="6641C5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CC87F" w14:textId="016131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48747" w14:textId="34DF99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69227" w14:textId="60C964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7C1DD9" w14:paraId="79E762A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1F63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E408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DE0D2" w14:textId="200A6A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69C19" w14:textId="752F35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F53AF" w14:textId="7009D4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A29EE" w14:textId="4D0FC7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7C1DD9" w14:paraId="6EDDB87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FAC2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C432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86FEE" w14:textId="6067E6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CB9C" w14:textId="700B2E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20AD2" w14:textId="066CB4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5EA63" w14:textId="57B331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7C1DD9" w14:paraId="21D7CD5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AD1F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70DF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F668B" w14:textId="296C75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DA39D" w14:textId="722C2F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A6B98" w14:textId="21C495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E6A7A" w14:textId="532B9A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C1DD9" w14:paraId="108B8FA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E838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815C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931D0" w14:textId="38921F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8D852" w14:textId="37D4EF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FA0E0" w14:textId="17C16B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B781B" w14:textId="6D0BD7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C1DD9" w14:paraId="08D9D39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1FBF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B07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9082" w14:textId="501E95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95C9" w14:textId="23C819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7E93C" w14:textId="68B19D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B5288" w14:textId="1F54A3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C1DD9" w14:paraId="2C58348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6494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6F0D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1D766" w14:textId="66E7E3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12A7D" w14:textId="6A9020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7CD5C" w14:textId="7F14A8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14FE" w14:textId="1150D9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7C1DD9" w14:paraId="1E2B002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5151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6BD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6BB9C" w14:textId="4918C0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7F91C" w14:textId="3C156B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C6BCF" w14:textId="2299ED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0A65D" w14:textId="689CCB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7C1DD9" w14:paraId="4999109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26F4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3C1B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BA243" w14:textId="4E50A3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CA5D4" w14:textId="557FA9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2866B" w14:textId="6BF307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B6686" w14:textId="083DED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7C1DD9" w14:paraId="3867CDD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EA96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5BCD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B726F" w14:textId="0E1F1C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1C161" w14:textId="77D59A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44A6F" w14:textId="12F5BE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82D89" w14:textId="4AEF97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7C1DD9" w14:paraId="24E41B9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1831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F8B4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E44C2" w14:textId="62D965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0AD64" w14:textId="08F6A7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8AE7E" w14:textId="09D8D3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F774" w14:textId="6931A9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7C1DD9" w14:paraId="4E98849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46D9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E0B7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B59A8" w14:textId="703301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B5222" w14:textId="4DEEAC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A9C7F" w14:textId="565BAD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28C2D" w14:textId="4756F9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7C1DD9" w14:paraId="56B8535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3AAC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BCC9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59CF1" w14:textId="12A5D7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2B7B1" w14:textId="7EF1AC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E01F4" w14:textId="1C40D4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DC2D6" w14:textId="3E55EE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534A080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3563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FCC6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27E64" w14:textId="45DE82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7816B" w14:textId="3E67CD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CBD77" w14:textId="31CAB8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D3EAC" w14:textId="0FBD26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7C1DD9" w14:paraId="109C0A4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3C41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5CF3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B414E" w14:textId="755841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51C63" w14:textId="7F3993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ECDA4" w14:textId="72F0EC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3F7F3" w14:textId="1D6E9D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7C1DD9" w14:paraId="6796028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3404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6A32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D5567" w14:textId="13808B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2022C" w14:textId="472AA2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A1CD6" w14:textId="6C5808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12931" w14:textId="0053CD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69882CD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D05E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88CF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3D678" w14:textId="1275BE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75B33" w14:textId="3F81C7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28C0F" w14:textId="42D597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3EA15" w14:textId="044653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2C763F3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D7F8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28A8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93C20" w14:textId="0E9140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484CC" w14:textId="4B4FEB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7528A" w14:textId="2F7914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3619" w14:textId="591235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7C1DD9" w14:paraId="4BADCD8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4DF0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DD2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F74B7" w14:textId="236884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D7B67" w14:textId="4B415D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3FFF9" w14:textId="39873F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FE053" w14:textId="4AED83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7C1DD9" w14:paraId="4D0BBF2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1C9B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47B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CE791" w14:textId="3569BE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C5E40" w14:textId="1A5BDE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8760C" w14:textId="109943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5780E" w14:textId="5FFC82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7C1DD9" w14:paraId="04EF854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0FDA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EE7B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778E" w14:textId="4653CD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07560" w14:textId="20EECC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3C834" w14:textId="53DD18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4550C" w14:textId="4BE50C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7C1DD9" w14:paraId="57D848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7C48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C99C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39267" w14:textId="3A708E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4349D" w14:textId="2716EE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3318B" w14:textId="3B50EB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0786A" w14:textId="4BCD5E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7C1DD9" w14:paraId="2CE7FA6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3BFA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C9C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7CA84" w14:textId="6849E2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11A46" w14:textId="00AE31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9AD9E" w14:textId="54D3DF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7D77" w14:textId="146610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C1DD9" w14:paraId="7728375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DEF6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6F04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DB3A9" w14:textId="277BF5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20D46" w14:textId="54D79D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3F6B8" w14:textId="0FB409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CC4D7" w14:textId="49E59B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7C1DD9" w14:paraId="7C22F62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DF9FC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027948" w14:textId="5E4687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F371A9" w14:textId="4E2FB9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5C2434" w14:textId="5E85EF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E5C77E" w14:textId="273DAB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7C1DD9" w14:paraId="139BCA5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923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6A758" w14:textId="2F7716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ED7CD" w14:textId="3B3FF5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99E7B" w14:textId="33C833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18158" w14:textId="4B6E7D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7C1DD9" w14:paraId="352F4EA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E160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F69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06898" w14:textId="512EE0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9567A" w14:textId="410AE0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75631" w14:textId="726CBA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287C4" w14:textId="338AA4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7C1DD9" w14:paraId="3316D28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A596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3B4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E0E80" w14:textId="022453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F0F47" w14:textId="514990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9FB47" w14:textId="4746ED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97628" w14:textId="0E3F7E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7C1DD9" w14:paraId="2DAF2F7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7FBA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D473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23997" w14:textId="66F473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80E34" w14:textId="025BDD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5AB25" w14:textId="489BA2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38482" w14:textId="0A5833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7C1DD9" w14:paraId="2B6C671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BCF1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4019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ECB96" w14:textId="0DF978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51461" w14:textId="5C2405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BB3BE" w14:textId="1B58AA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B4615" w14:textId="574192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7C1DD9" w14:paraId="6768C5C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C114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EEF6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27DB6" w14:textId="2081FC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D734E" w14:textId="741672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D360E" w14:textId="6C8136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6BD6" w14:textId="03D1D7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7C1DD9" w14:paraId="0FA18BA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8901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C23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88B88" w14:textId="446F16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DCDBB" w14:textId="503552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A32EE" w14:textId="1900F9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0D6EA" w14:textId="662CE8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7C1DD9" w14:paraId="58EC8E3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650F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C02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7E0C3" w14:textId="2F4A00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65CF3" w14:textId="768208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B464" w14:textId="220F4B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D1933" w14:textId="6F0065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7C1DD9" w14:paraId="2898AA6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7F7B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81D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EE72" w14:textId="23CFF7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963FC" w14:textId="3A2901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D627B" w14:textId="0E800E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801C4" w14:textId="0DF6DF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7C1DD9" w14:paraId="4DE9B36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ED27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FCC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6F8F9" w14:textId="1EBB76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A0F0D" w14:textId="0014E6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007BE" w14:textId="5B2DF1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C956" w14:textId="34B3AB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7C1DD9" w14:paraId="5086EF0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40AA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95DC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00644" w14:textId="660300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D5084" w14:textId="6A570B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6D4C8" w14:textId="330DB1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EE2D" w14:textId="3368F8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7C1DD9" w14:paraId="72A3F38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C4EE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C0E0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3AE31" w14:textId="0408A5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E3A62" w14:textId="71DC08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29E5D" w14:textId="1DF696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23624" w14:textId="57DF78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7C1DD9" w14:paraId="778BD07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30DF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C6B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FC16E" w14:textId="5BA8B1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C48FE" w14:textId="56923D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8FC50" w14:textId="6C4711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439D7" w14:textId="49D28A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7C1DD9" w14:paraId="0AF9396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9132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0F3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9D7F3" w14:textId="756077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E5A06" w14:textId="59999B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05C5D" w14:textId="13396B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440DD" w14:textId="3187F9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7C1DD9" w14:paraId="54BE23B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BD31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E462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5A7AC" w14:textId="47242C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E4E18" w14:textId="6F7F16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6DC0B" w14:textId="31CB87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44600" w14:textId="66C283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7C1DD9" w14:paraId="7667F1CA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6D531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1A5063" w14:textId="0FEF23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646,298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8A9911" w14:textId="600808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1EF65E" w14:textId="76A45B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DE6225" w14:textId="6368B6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646,298.58 </w:t>
            </w:r>
          </w:p>
        </w:tc>
      </w:tr>
      <w:tr w:rsidR="007C1DD9" w14:paraId="3E78093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B3D61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29B03C" w14:textId="09266E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5AD340" w14:textId="403981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6715D8" w14:textId="4BBF99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BDBFE8" w14:textId="6F0369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7C1DD9" w14:paraId="333DC9A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645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6FD6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44F1B" w14:textId="762441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B8DDB" w14:textId="3894A3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DFC9B" w14:textId="546B43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064F3" w14:textId="4FCCF5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7C1DD9" w14:paraId="46E3FFD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D9E9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B383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96D61" w14:textId="770EB5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5E753" w14:textId="5A2CC3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820C2" w14:textId="7E57CB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DA8DE" w14:textId="52F077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7C1DD9" w14:paraId="5D14788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A1DD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6B57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B73B5" w14:textId="0FBC4A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2E7C7" w14:textId="7F6650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2B540" w14:textId="1E0B90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0511B" w14:textId="5B66E8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7C1DD9" w14:paraId="032CBA4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1FA9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82BC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7955" w14:textId="184B5D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29323" w14:textId="1AC356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376B6" w14:textId="2B5660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E0B86" w14:textId="7711D8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7C1DD9" w14:paraId="6E6BF33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2B17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E4E1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69383" w14:textId="474824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5C330" w14:textId="706762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DBD90" w14:textId="53A54D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E0ED5" w14:textId="7B3A41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7C1DD9" w14:paraId="5C829B7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D9BB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B40C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1CE58" w14:textId="27C7BE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5BF97" w14:textId="6158C3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3D17C" w14:textId="7C08C9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83C6B" w14:textId="1D1BB6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7C1DD9" w14:paraId="1F48D01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928F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85C9E0" w14:textId="30F04D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898,862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9E510A" w14:textId="740160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97F573" w14:textId="26A0AE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B030B1" w14:textId="7C5139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898,862.80 </w:t>
            </w:r>
          </w:p>
        </w:tc>
      </w:tr>
      <w:tr w:rsidR="007C1DD9" w14:paraId="6E14AF6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2E6E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0234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1C1B" w14:textId="5D80F7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3E0B8" w14:textId="1318F3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0D36E" w14:textId="59D7BF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BDB9B" w14:textId="5CDDA5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7C1DD9" w14:paraId="7E1AE0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B254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189E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53C56" w14:textId="75C083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89704" w14:textId="70BFFF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66452" w14:textId="2C8D6E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37EF9" w14:textId="461B93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7C1DD9" w14:paraId="3EC813C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2E09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E0D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0122C" w14:textId="5F3280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5F7C7" w14:textId="39CFA0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F664E" w14:textId="3EAE1A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4B672" w14:textId="355515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7C1DD9" w14:paraId="39D6DF8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B5D0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CEE6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28782" w14:textId="0F582B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578F2" w14:textId="1E582B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D92FE" w14:textId="597514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CBACB" w14:textId="1B0768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7C1DD9" w14:paraId="1EDF127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98F8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376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85650" w14:textId="24B763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428FC" w14:textId="2A11FD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510EF" w14:textId="7870C0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75BF1" w14:textId="2A51CC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7C1DD9" w14:paraId="2D51FEF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3C72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CFDC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0EC59" w14:textId="11E220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7F47E" w14:textId="1B8F87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B374D" w14:textId="5B3430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56149" w14:textId="522BFB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7C1DD9" w14:paraId="751A444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F349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0EC5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829B0" w14:textId="4B2669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41B7A" w14:textId="3DDF4F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F0FA8" w14:textId="2A1656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86F16" w14:textId="5D173E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7C1DD9" w14:paraId="665F91B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B4FB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DB7D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2417E" w14:textId="64C2F8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6,94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753D2" w14:textId="4CE82C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758FC" w14:textId="01BE86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D9025" w14:textId="333318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6,941.00 </w:t>
            </w:r>
          </w:p>
        </w:tc>
      </w:tr>
      <w:tr w:rsidR="007C1DD9" w14:paraId="3F39289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4FA4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1905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B35D8" w14:textId="27B4D1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D6A05" w14:textId="2E8163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937C0" w14:textId="1C2420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CBD5C" w14:textId="139A2C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7C1DD9" w14:paraId="0386948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7359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F008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F065" w14:textId="1762B7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A12C1" w14:textId="609448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E5B91" w14:textId="2A07E5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BA145" w14:textId="2616AE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</w:tr>
      <w:tr w:rsidR="007C1DD9" w14:paraId="2E540F8B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FBFA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D12718" w14:textId="36BEFD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855,713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D5AC64" w14:textId="49DFA5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436F03" w14:textId="0CEA79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06BB81" w14:textId="52DF9D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855,713.35 </w:t>
            </w:r>
          </w:p>
        </w:tc>
      </w:tr>
      <w:tr w:rsidR="007C1DD9" w14:paraId="3BFB52A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50C8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D95D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B39CA" w14:textId="64210B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4F9E9" w14:textId="230DEB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43F7A" w14:textId="58224F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41160" w14:textId="567FC4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36D3519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E0AF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842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1C5B9" w14:textId="7E7A9A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B2074" w14:textId="32D1A5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8B83D" w14:textId="4087D6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0DB8B" w14:textId="29A223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</w:tr>
      <w:tr w:rsidR="007C1DD9" w14:paraId="7C5BB4A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CFB1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8C1C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D9EEA" w14:textId="3B1CEA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122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671BE" w14:textId="2A165E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64DE2" w14:textId="6F469F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691FF" w14:textId="32753E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122.60 </w:t>
            </w:r>
          </w:p>
        </w:tc>
      </w:tr>
      <w:tr w:rsidR="007C1DD9" w14:paraId="0AB5A97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D924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0949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0470E" w14:textId="436178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2CFC2" w14:textId="262925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91FFD" w14:textId="18CB32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D16EF" w14:textId="536FA3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128FE78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3F20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809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3C927" w14:textId="1C0AE2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8A88C" w14:textId="66AA03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6D25C" w14:textId="53D166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E28C" w14:textId="129BCA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7C1DD9" w14:paraId="2907267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1271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668E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3A9A2" w14:textId="12C7DD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F706A" w14:textId="6ECDB3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84DB3" w14:textId="0F0C52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B8E5" w14:textId="0E1907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5D6965B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BBE6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47C7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6BAAB" w14:textId="74D4AD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3EDC3" w14:textId="658AEA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54228" w14:textId="7946AE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7DD16" w14:textId="6D52F5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7C1DD9" w14:paraId="4ED1974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F02D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C5C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39506" w14:textId="4C0AD6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8DA93" w14:textId="38ED68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6199D" w14:textId="2CFCB5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15834" w14:textId="00975D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7C1DD9" w14:paraId="69876E5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4AD0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F78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58474" w14:textId="758951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7166D" w14:textId="22834A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44DF5" w14:textId="404496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F7B3C" w14:textId="1DB957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7C1DD9" w14:paraId="4143AAB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196C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295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5B317" w14:textId="281D69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43B37" w14:textId="030074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0A038" w14:textId="7071FC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F6C1F" w14:textId="2969A7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1BD29E6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8227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E10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196B4" w14:textId="6B44C7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F471D" w14:textId="574373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80790" w14:textId="765708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70BF6" w14:textId="711540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091B849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CA0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E344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7923C" w14:textId="5FAF1D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1BB7F" w14:textId="0E6FEA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2DDB7" w14:textId="632038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08282" w14:textId="7768B9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55E76F1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9E2F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4858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3729E" w14:textId="6489DB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10ACB" w14:textId="2FCD59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7B6BB" w14:textId="5E79C4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A0B7D" w14:textId="1800F9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4E500CC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D6D1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E095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9BC47" w14:textId="77D286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8CFED" w14:textId="491AAB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D92A9" w14:textId="46F8E5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035E3" w14:textId="7DEA6F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4999F7B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7C4F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B8C1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B6631" w14:textId="094615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C330D" w14:textId="70FFC4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F5DFA" w14:textId="0A04A3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51B03" w14:textId="16AE94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051097F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C1E99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2B678D" w14:textId="254130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06551" w14:textId="064780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AB86C6" w14:textId="36332F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5E5C87" w14:textId="227EEE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7C1DD9" w14:paraId="49014A6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2880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8DE8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D385C" w14:textId="62D076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7E310" w14:textId="1DB92E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E94C9" w14:textId="40E68B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EB0CB" w14:textId="46EED6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7C1DD9" w14:paraId="623D19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0A94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B3B2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7F9CA" w14:textId="013F48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698F0" w14:textId="46E1E3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63861" w14:textId="60FD17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DD18F" w14:textId="049187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7C1DD9" w14:paraId="24B7444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D2AA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9E9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7C8ED" w14:textId="479EB4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415D2" w14:textId="657BE9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5FE71" w14:textId="0CFCA0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1721" w14:textId="6DD7D5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7C1DD9" w14:paraId="7B023F9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311D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11C5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9BD6E" w14:textId="11FC7A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4EDCB" w14:textId="539148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34D81" w14:textId="712C64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10FA7" w14:textId="3BE419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7C1DD9" w14:paraId="3D9C779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DD64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311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11735" w14:textId="02AE90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401AD" w14:textId="1055C9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1373D" w14:textId="5A1EBA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126DB" w14:textId="5EB734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7C1DD9" w14:paraId="30C466B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512D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03E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DC5BA" w14:textId="0F083D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7441E" w14:textId="79D34D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CFAAD" w14:textId="69E1A2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9BF80" w14:textId="25F296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7C1DD9" w14:paraId="470E9E7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4824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769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8DFCD" w14:textId="7C09BB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EA8B8" w14:textId="4ACC31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B6E64" w14:textId="054454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6BA1C" w14:textId="462308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7C1DD9" w14:paraId="765CBE9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1E9F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A4F9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8AE1" w14:textId="17164B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B9083" w14:textId="13C6DE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C2F6" w14:textId="4F8920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B3B3F" w14:textId="2C7A41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7C1DD9" w14:paraId="31D59AF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8BDD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794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76949" w14:textId="500ED1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EDE93" w14:textId="227FDF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D8B10" w14:textId="0F17B9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CC099" w14:textId="42B851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7C1DD9" w14:paraId="6EF8EA1A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74A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D49223" w14:textId="24B4F6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F705A2" w14:textId="6A9682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9FE52E" w14:textId="2C8907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27DA93" w14:textId="6FB9C5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7C1DD9" w14:paraId="2E1D0F5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9EA3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A58A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7EC5D" w14:textId="0E6E31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382A0" w14:textId="0443E3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721F9" w14:textId="2C5FDF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F0C05" w14:textId="22C5A2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7C1DD9" w14:paraId="601FDCC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2F3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E56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0BD6F" w14:textId="123EE7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0046C" w14:textId="1FDC10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66671" w14:textId="65C0B3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4FAA2" w14:textId="7DAFB5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7C1DD9" w14:paraId="2C12776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6E7B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FEC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EC5DA" w14:textId="3B3665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90075" w14:textId="284763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34E30" w14:textId="34EE56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5E6E" w14:textId="15EC6F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7C1DD9" w14:paraId="1A8BBDC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AA0C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6B24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252A5" w14:textId="113220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9394B" w14:textId="05BF31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7B24F" w14:textId="494FF4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6627" w14:textId="1BA291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7C1DD9" w14:paraId="1201D2E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BA24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D5F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E25A1" w14:textId="56EECF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68121" w14:textId="2181FB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4C1B5" w14:textId="171FF0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7F3D4" w14:textId="65B774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7C1DD9" w14:paraId="3C08B7D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494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30E7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F8D94" w14:textId="06DA4F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73B23" w14:textId="2358A2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4756C" w14:textId="5E5CFD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9838E" w14:textId="17696F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7C1DD9" w14:paraId="4A9949B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1004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5845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27C1B" w14:textId="204E07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FFFBB" w14:textId="766F40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2A6AA" w14:textId="53CEE5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099CD" w14:textId="1B7017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7C1DD9" w14:paraId="4C2851B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D5E8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0163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22129" w14:textId="3A9B86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1D87" w14:textId="0507C6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C92A5" w14:textId="49B92E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28C2C" w14:textId="2D21C3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7C1DD9" w14:paraId="7CF1CCB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3E29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8F0D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CE345" w14:textId="78E110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77C26" w14:textId="54A15D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28C7B" w14:textId="49F671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419E1" w14:textId="71A676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7C1DD9" w14:paraId="30BB985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76B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825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7391" w14:textId="28A620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7A3C" w14:textId="39E981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F339A" w14:textId="685324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B72AF" w14:textId="7E1D42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7C1DD9" w14:paraId="1D2D0CA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F0EE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B859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0CB3F" w14:textId="6A871A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1FE1C" w14:textId="4B8577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E6A49" w14:textId="78D7C9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064F0" w14:textId="35C997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7C1DD9" w14:paraId="04ADB7D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C193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15BE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F9AD6" w14:textId="1D6C16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3EF7C" w14:textId="5F3B8A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76FE5" w14:textId="70E684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C63CE" w14:textId="27A997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C1DD9" w14:paraId="56929A3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2A36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44AC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5F814" w14:textId="01758D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B0929" w14:textId="25FD79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B20F7" w14:textId="5090C6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C90FA" w14:textId="6C7C3A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7C1DD9" w14:paraId="61C76A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3103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0E3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7576" w14:textId="38B2CE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51DF0" w14:textId="1CBDC2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A5381" w14:textId="6B7211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27B78" w14:textId="2519AC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7C1DD9" w14:paraId="3EDAA1B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F13F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DD8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C04D5" w14:textId="6E2D3D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20CDD" w14:textId="6BC86A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43793" w14:textId="129F3A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4F293" w14:textId="1718BB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7C1DD9" w14:paraId="2A4D245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B62D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BBF2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0137A" w14:textId="06A917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81C0A" w14:textId="75B959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9AF9" w14:textId="6CCB36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E3FAA" w14:textId="21AC83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7C1DD9" w14:paraId="6F4EE51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6FCC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D72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56331" w14:textId="3527A5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B0A71" w14:textId="1F2F5D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C815F" w14:textId="0146B9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BD7B5" w14:textId="684054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7C1DD9" w14:paraId="4CDBA92A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B76EE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25B189" w14:textId="22AC78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918C204" w14:textId="235262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D7E6DA" w14:textId="611A81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BFF30A" w14:textId="093276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7C1DD9" w14:paraId="2FEC15FB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F584A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EDDC31" w14:textId="20E17E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253D7C" w14:textId="3F872F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B49749" w14:textId="04D444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1CB22B" w14:textId="618C21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7C1DD9" w14:paraId="7A9DE2B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4096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9E91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F2EE9" w14:textId="67C9D4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74C2D" w14:textId="376AC4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248A5" w14:textId="1FED99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9A3CE" w14:textId="6A60A1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7C1DD9" w14:paraId="4029A0C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F47E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5E5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9BEC6" w14:textId="4169AB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874FE" w14:textId="78D172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CFD8E" w14:textId="55CB6B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FCCA" w14:textId="420721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7C1DD9" w14:paraId="787B3BF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AED5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092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D8F88" w14:textId="268C04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81705" w14:textId="4E6C00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7E0A6" w14:textId="7DFA0C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2253C" w14:textId="47CB15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7C1DD9" w14:paraId="6F048AA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89CB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204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FEC63" w14:textId="385E3B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C6D4D" w14:textId="5AB1FE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A0CEB" w14:textId="251217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E8D6F" w14:textId="1B343A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7C1DD9" w14:paraId="4E6D82F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9074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8507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37E68" w14:textId="0B60B7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536D1" w14:textId="21C7F5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4E45E" w14:textId="3D2C47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9A7F7" w14:textId="05FFE3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7C1DD9" w14:paraId="4379C62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5846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58B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D773E" w14:textId="584DFC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47338" w14:textId="019BC7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50230" w14:textId="19019A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1B2EC" w14:textId="7F084C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7C1DD9" w14:paraId="71E93B7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3856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1CC4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D141" w14:textId="63C9EE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3B3A9" w14:textId="464DAB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01669" w14:textId="6B57F4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8A6F1" w14:textId="760A31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7C1DD9" w14:paraId="2F7A807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C701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442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A1B87" w14:textId="3CC21A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EF86A" w14:textId="5E282F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CC369" w14:textId="15E2FF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1893C" w14:textId="30336C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7C1DD9" w14:paraId="3115C29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F1B8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F58F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4D68A" w14:textId="7334E7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7208" w14:textId="0EFF30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E6729" w14:textId="54A284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869F5" w14:textId="65D112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7C1DD9" w14:paraId="6B53553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69B3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DFCC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6352E" w14:textId="7C21A4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300F9" w14:textId="060613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93370" w14:textId="3CF1F7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72781" w14:textId="292DE8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7C1DD9" w14:paraId="0E35EAF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8A7D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B0D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18FC5" w14:textId="1F3874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5302B" w14:textId="0CA1A3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58C8F" w14:textId="32FA4A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E0080" w14:textId="0A7875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7C1DD9" w14:paraId="5B70EBA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3F5F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02F0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98DD1" w14:textId="673CC6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25615" w14:textId="2D1DAA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D1E3A" w14:textId="23CBF1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D4C32" w14:textId="2B2A5F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7C1DD9" w14:paraId="533765E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E8A6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FF4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F011E" w14:textId="22AAC1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A888E" w14:textId="106FF4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59351" w14:textId="0A3C17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15B47" w14:textId="4A735B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7C1DD9" w14:paraId="7E3C7B7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CD76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FB89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991EF" w14:textId="4915BE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05B30" w14:textId="6D27C7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7005A" w14:textId="00DA4A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55437" w14:textId="59B04D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7C1DD9" w14:paraId="6444A23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8D0D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03E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CBEEC" w14:textId="7B68F0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54777" w14:textId="35B4AC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37101" w14:textId="429211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305DC" w14:textId="6880D7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7C1DD9" w14:paraId="542A4A2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0C56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269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F8FFE" w14:textId="16D1B7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3C163" w14:textId="55EA61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EE30F" w14:textId="2C3367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98619" w14:textId="47EA72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7C1DD9" w14:paraId="2AECDE7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B37D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A41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E76EE" w14:textId="27EAB2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5563C" w14:textId="51D4F6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A2A78" w14:textId="2E1A3D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BFBEF" w14:textId="75E5C1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7C1DD9" w14:paraId="4974B96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F182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E6E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C58E5" w14:textId="74832A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B401B" w14:textId="5940A2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70966" w14:textId="3B7F31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73BC" w14:textId="4DF1F0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7C1DD9" w14:paraId="43C5180B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FA8B6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C2AB1C" w14:textId="1B34C3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2B2FF4" w14:textId="55B8B4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DB9B3A" w14:textId="25B104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DED604" w14:textId="2AC464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7C1DD9" w14:paraId="1C30BA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827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03A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535BD" w14:textId="1C0537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B3693" w14:textId="1069FD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997F8" w14:textId="37BA2A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D484" w14:textId="393ECF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7C1DD9" w14:paraId="027DF1D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E8A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CC2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E8888" w14:textId="77F48C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88846" w14:textId="388A58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0A81D" w14:textId="6AFF0D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E53B5" w14:textId="231E23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7C1DD9" w14:paraId="1B04882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3899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240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F370B" w14:textId="296DB7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F94D5" w14:textId="2E37D5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DA88A" w14:textId="799AAD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784F5" w14:textId="3B1642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7C1DD9" w14:paraId="6105337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79E7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685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25CBE" w14:textId="7BF288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CAF46" w14:textId="58D959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D10DB" w14:textId="45A612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C8849" w14:textId="6B17D5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7C1DD9" w14:paraId="39D2D4C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4E32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B37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BCA70" w14:textId="786EF8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20E57" w14:textId="50FAAB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D0FC6" w14:textId="159E35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2F58D" w14:textId="16C64B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7C1DD9" w14:paraId="27F1D70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A874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386B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47DAB" w14:textId="05BE2A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5B268" w14:textId="396396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A1CD9" w14:textId="564B6A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154E0" w14:textId="420557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7C1DD9" w14:paraId="7F5397C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26C6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65F6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5AE2F" w14:textId="6BAB9A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7FF6A" w14:textId="28BC71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E6425" w14:textId="03FB2B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4A2B9" w14:textId="28D2CC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7C1DD9" w14:paraId="60D0DC9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1AD6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5ACE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79A2C" w14:textId="23E565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26BEB" w14:textId="453F54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2D95B" w14:textId="5768D6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960BB" w14:textId="6E4114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7C1DD9" w14:paraId="31D1120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C8ED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F8D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A4889" w14:textId="00CC7F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D6E6A" w14:textId="7B9077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1864A" w14:textId="245D68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9E0C" w14:textId="4694C0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7C1DD9" w14:paraId="1CB93B0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E081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A0B6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3C06A" w14:textId="5D4A5E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96844" w14:textId="1B690C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1D6AA" w14:textId="1DE28D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090E" w14:textId="0F1636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7C1DD9" w14:paraId="4E6698B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92B7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5647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C538B" w14:textId="23E5CB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DD050" w14:textId="4D10D5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D7E94" w14:textId="753E56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DD4BA" w14:textId="56A806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7C1DD9" w14:paraId="565038B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CB62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61A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2734B" w14:textId="7FBBB1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DF59E" w14:textId="5FC906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45B0E" w14:textId="7DB048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60BD1" w14:textId="12BB46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7C1DD9" w14:paraId="6960391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C1AD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DC46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57724" w14:textId="103100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88F59" w14:textId="4FD58A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01922" w14:textId="28AEF4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0F1FD" w14:textId="4DC621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7C1DD9" w14:paraId="3DF9BA3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7A50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66FE2D" w14:textId="09A90C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1CF47" w14:textId="5757C7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E9A2D9" w14:textId="001244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192051" w14:textId="08ACD4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7C1DD9" w14:paraId="25A98C7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8998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6C4E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DC616" w14:textId="1D80D0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51BD9" w14:textId="20966D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A3636" w14:textId="3641A3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EA26A" w14:textId="51E380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7C1DD9" w14:paraId="064D871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E371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3B43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458A5" w14:textId="12586A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9AF85" w14:textId="4C82D4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F6BA4" w14:textId="50D354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142D4" w14:textId="496073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7C1DD9" w14:paraId="5379157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499E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037B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0FD2" w14:textId="479BDC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6D409" w14:textId="2485B1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15AED" w14:textId="65660D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A011A" w14:textId="628874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7C1DD9" w14:paraId="39878E6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959F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D032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E4E93" w14:textId="1F2377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36B8" w14:textId="4170D5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4F81A" w14:textId="1F847A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ECD51" w14:textId="0EE189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7C1DD9" w14:paraId="4F435E3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E76B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DCD0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08C39" w14:textId="0C0F2B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01D08" w14:textId="221426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689D5" w14:textId="4617FC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2869F" w14:textId="2510B6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7C1DD9" w14:paraId="5DDFDB5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2901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EA4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B4CB5" w14:textId="3E75C9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7F58" w14:textId="612CD9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4004C" w14:textId="705DDB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C5FB1" w14:textId="5BBF1F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7C1DD9" w14:paraId="02AB629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EBB3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0738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C364B" w14:textId="0C2AA8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B9C95" w14:textId="0B98E4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2E8F4" w14:textId="0B1D73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FB6F9" w14:textId="4B67EA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7C1DD9" w14:paraId="7E3C1CF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2500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55BE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3E708" w14:textId="37D960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2EFFC" w14:textId="152369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D647A" w14:textId="5E01DB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44C33" w14:textId="4AD61F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7C1DD9" w14:paraId="0992001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0F54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F20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F0667" w14:textId="6FC01D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5833E" w14:textId="6E2DD4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8DBF6" w14:textId="040D81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B185A" w14:textId="5145E8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7C1DD9" w14:paraId="541647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9A86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E468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51525" w14:textId="3E71E6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8ED55" w14:textId="3D858D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594E6" w14:textId="3533DE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DE5D1" w14:textId="55889B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7C1DD9" w14:paraId="2DA346B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1419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E9DD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931EA" w14:textId="764C24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CD9CA" w14:textId="54A326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BF6EC" w14:textId="2EBA34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C7BB9" w14:textId="12A269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7C1DD9" w14:paraId="236F553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BD00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7E98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6527C" w14:textId="716594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71752" w14:textId="32A4FD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66813" w14:textId="3B4648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7F16" w14:textId="5EBC61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7C1DD9" w14:paraId="7AC145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42FB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73D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C138" w14:textId="21CE9B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752F2" w14:textId="53EF21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5B9F9" w14:textId="486A2D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C57CD" w14:textId="7B26DB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7C1DD9" w14:paraId="51B352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91E7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323E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46EB7" w14:textId="699B8F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8459D" w14:textId="19469C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3576D" w14:textId="328563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DBDB3" w14:textId="5B1731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7C1DD9" w14:paraId="1A44FB3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ADD6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C6D5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A9F69" w14:textId="6F63FD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23099" w14:textId="3D4464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F32ED" w14:textId="04FD7E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183AA" w14:textId="533204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7C1DD9" w14:paraId="31AD384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6E48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A87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E59B" w14:textId="2B241A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628AE" w14:textId="786139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3459E" w14:textId="323276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2B743" w14:textId="3C5D08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7C1DD9" w14:paraId="35C09B1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55C8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A90B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F6E44" w14:textId="78105F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5E4BE" w14:textId="042368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53626" w14:textId="286A90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B2392" w14:textId="07C60A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7C1DD9" w14:paraId="5E23179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A8F5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A734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4F669" w14:textId="427F70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DD389" w14:textId="4A81DE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93438" w14:textId="72BF23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50F26" w14:textId="44AD0D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7C1DD9" w14:paraId="251283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D068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10B0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07058" w14:textId="4D426B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2D348" w14:textId="6E91EA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05FF9" w14:textId="7B0937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EC618" w14:textId="0BA513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7C1DD9" w14:paraId="5C5BC07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AA36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C911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63EC6" w14:textId="7A1B13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3069A" w14:textId="41FCF3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0FF29" w14:textId="5FABCC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B118" w14:textId="4A9C49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7C1DD9" w14:paraId="70D020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3211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87DD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073D4" w14:textId="3829AB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853DF" w14:textId="485896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67345" w14:textId="731C26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0EF10" w14:textId="139A9F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7C1DD9" w14:paraId="445F9B7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0AAE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A5B4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CA583" w14:textId="4E32C1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64996" w14:textId="0FFAA6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1E5C5" w14:textId="7B0A5D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88E16" w14:textId="324BB3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7C1DD9" w14:paraId="5DCD821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BE3E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397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1F72B" w14:textId="2B45D8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3EB30" w14:textId="469229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25D9E" w14:textId="7F8038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2D52" w14:textId="2E83A4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7C1DD9" w14:paraId="763964F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4D4B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176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4518B" w14:textId="0EC936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93F13" w14:textId="4706A2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5A639" w14:textId="72E2C6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6CF3E" w14:textId="7508FD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7C1DD9" w14:paraId="72B9FE2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484F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EF5F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DE716" w14:textId="7AAA72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6E3E0" w14:textId="5CC78E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0DAA5" w14:textId="63C46D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0D6B7" w14:textId="3D18D4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7C1DD9" w14:paraId="6A82727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8DA1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290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3B093" w14:textId="3E3399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9D762" w14:textId="4D48E0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BE97" w14:textId="14B5B8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48797" w14:textId="0DA5AF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7C1DD9" w14:paraId="5E2A79C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D109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1A1B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663F8" w14:textId="349B7E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5DD30" w14:textId="37C019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347D7" w14:textId="76AED5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7CEEE" w14:textId="580C65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7C1DD9" w14:paraId="467F0C6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E575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906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7BC44" w14:textId="575449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E598B" w14:textId="2840B2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DDEFE" w14:textId="3C5D89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0AAA2" w14:textId="10A9A3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7C1DD9" w14:paraId="4CEB82F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C89F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49BF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F7200" w14:textId="6B3290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530BB" w14:textId="285178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B61C1" w14:textId="6A6B93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211A3" w14:textId="565C19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7C1DD9" w14:paraId="64C49E8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C150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F521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DC83A" w14:textId="500F47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73190" w14:textId="3633CE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528A5" w14:textId="3EC561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518C8" w14:textId="4F0757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7C1DD9" w14:paraId="24A6154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1794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67E6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BCE38" w14:textId="7A5F80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318E7" w14:textId="7A1911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F3899" w14:textId="71FCD2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B27E3" w14:textId="7609C7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7C1DD9" w14:paraId="273A168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BB25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49FA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C7A91" w14:textId="25A513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6E46B" w14:textId="2BE917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5AB40" w14:textId="605C41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76994" w14:textId="66EEC5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7C1DD9" w14:paraId="342B158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E0E2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0FBD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9C6F6" w14:textId="0AF4B6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2A821" w14:textId="3290B6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CEE3" w14:textId="44DECB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5863A" w14:textId="5C9F90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7C1DD9" w14:paraId="72875B3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6685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E7CB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37CE2" w14:textId="214FDA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A9C01" w14:textId="411BD2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FAB28" w14:textId="067704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5DA61" w14:textId="0B0B9B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7C1DD9" w14:paraId="103041A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3D5C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D0A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AA832" w14:textId="77DFCF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36B18" w14:textId="258F1D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044E6" w14:textId="283AF3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E27B" w14:textId="0167EC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7C1DD9" w14:paraId="1D6E132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2992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940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C4F34" w14:textId="6A0A9F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7551C" w14:textId="492258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8D722" w14:textId="258975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20386" w14:textId="1ACE94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7C1DD9" w14:paraId="7BF1306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1B98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73B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9ADFD" w14:textId="6605E6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4C0A5" w14:textId="2F9BE2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F259F" w14:textId="26D9A0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40FF" w14:textId="155A3A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7C1DD9" w14:paraId="2905C112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DAE15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03C59B" w14:textId="5E2033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C0C704" w14:textId="58D1C4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9FBA05" w14:textId="6430A2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B03C4A" w14:textId="033949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7C1DD9" w14:paraId="7BB2ED1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C8F6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54CC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F9EFA" w14:textId="6F1267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29C23" w14:textId="303F43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B0D9" w14:textId="16E196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4F46" w14:textId="0EE1AC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7C1DD9" w14:paraId="28DFCFE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F9D0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8A6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E57F1" w14:textId="1ADF78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09B61" w14:textId="7BEA09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5C87B" w14:textId="06D3CF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8F446" w14:textId="53867B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7C1DD9" w14:paraId="3DE5FA9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7029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C48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0A68B" w14:textId="1C1D01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21A62" w14:textId="1CAE81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AED0E" w14:textId="108E0C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5088D" w14:textId="3B6587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7C1DD9" w14:paraId="2E86E54F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CB45E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44861B" w14:textId="59F2D3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D98A96" w14:textId="602249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A648A0" w14:textId="22E41F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3CFB71" w14:textId="717D50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7C1DD9" w14:paraId="7E98C41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7D79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5EE0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880C3" w14:textId="5824A5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0C854" w14:textId="49FF24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125C" w14:textId="5F4770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3714" w14:textId="20C10F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7C1DD9" w14:paraId="07535B1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6BD2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3807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46CBD" w14:textId="42C401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C4CC8" w14:textId="33A42E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A3806" w14:textId="1CC14F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40DD5" w14:textId="02B5FB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7C1DD9" w14:paraId="4B51534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9D8A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A001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38398" w14:textId="24EBF5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C526F" w14:textId="22AB68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33B99" w14:textId="7D38A9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3D2A" w14:textId="059AE2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7C1DD9" w14:paraId="6ABB385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43DD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4DDF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3E814" w14:textId="308C77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B2CA5" w14:textId="2BEDE9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C8691" w14:textId="020005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32D3D" w14:textId="6C425D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7C1DD9" w14:paraId="7F1EEAB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DC19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7AE9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1CBAB" w14:textId="51DDCF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F3FC7" w14:textId="33F307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E9B45" w14:textId="2FF420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78825" w14:textId="3F98E1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7C1DD9" w14:paraId="7846F5F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FC20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2718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97D91" w14:textId="2E29A8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2E862" w14:textId="3B2C9D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E719" w14:textId="4BBB1A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3685A" w14:textId="6BFE5D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7C1DD9" w14:paraId="07F7C93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8256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FE4A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43E73" w14:textId="2C0C5D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CA2CF" w14:textId="6356C5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EC1A7" w14:textId="3DDABA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8176F" w14:textId="71A95D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7C1DD9" w14:paraId="4247262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F8FF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38F3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8F9B6" w14:textId="6E139F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0635A" w14:textId="0AF45C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0624B" w14:textId="2B9876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8E9F" w14:textId="07C42C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7C1DD9" w14:paraId="0397A83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F8F7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EC3C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8BDEC" w14:textId="44B41C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AD568" w14:textId="14D9CB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9EC57" w14:textId="1D3861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CC5A8" w14:textId="6EA253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7C1DD9" w14:paraId="63F2F199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1CBB9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547A00" w14:textId="52E282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D9210D" w14:textId="6BAA62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D5BB67" w14:textId="2E6FEA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83236E" w14:textId="1258AB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7C1DD9" w14:paraId="59E96A7E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A2B751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CC84" w14:textId="7AC392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DEA27" w14:textId="6D4982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C99EE" w14:textId="0816B9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A2F67" w14:textId="512567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7C1DD9" w14:paraId="1475DE1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7491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B4DE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1F69" w14:textId="48D918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706B1" w14:textId="224591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87E68" w14:textId="4CCAFC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627E8" w14:textId="1678E1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7C1DD9" w14:paraId="7B64209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657C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30A7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583E0" w14:textId="7F734D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0D988" w14:textId="42CF91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5EFE1" w14:textId="41C9A5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04A6D" w14:textId="4C3DFA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7C1DD9" w14:paraId="0060A12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26D4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85BA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1A583" w14:textId="4F0373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745C4" w14:textId="356630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4C5E" w14:textId="18154F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A75A9" w14:textId="48F47C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7C1DD9" w14:paraId="79B82B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1FC1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1431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8BDA9" w14:textId="5A8008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0A754" w14:textId="620DD2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01E6C" w14:textId="06567F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C1E6D" w14:textId="2C9819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7C1DD9" w14:paraId="53D2AA5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9949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5292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8E35C" w14:textId="03A5D2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7159E" w14:textId="51AD7E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51608" w14:textId="77C455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AFD42" w14:textId="34BF4C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7C1DD9" w14:paraId="56A5D50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D8B8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E44D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37F36" w14:textId="4E540B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420BE" w14:textId="5936F4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090A" w14:textId="096F60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CB3AD" w14:textId="751E76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7C1DD9" w14:paraId="64038F4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A5DF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285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273E9" w14:textId="331777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57D8C" w14:textId="38788D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E3DC7" w14:textId="68DA5E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4AD93" w14:textId="7FC29C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7C1DD9" w14:paraId="42EDD9D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D984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88A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ACAA0" w14:textId="054882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C3EF5" w14:textId="58940D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806E1" w14:textId="232524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CE9B1" w14:textId="0634D8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7C1DD9" w14:paraId="27A847C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A928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3155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6601B" w14:textId="17C06D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1B9D0" w14:textId="72AC13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21769" w14:textId="6E0126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8EF7D" w14:textId="39619C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7C1DD9" w14:paraId="7D68FEF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788E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C8C7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59D0E" w14:textId="37FEC7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6E42C" w14:textId="42BCEB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C4DC4" w14:textId="4FF6601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339D" w14:textId="34E9B9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7C1DD9" w14:paraId="32C1E4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9A63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A62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7012B" w14:textId="5245A7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4AE00" w14:textId="0A47BA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43EF9" w14:textId="1725E5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08B6E" w14:textId="6B9A5E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7C1DD9" w14:paraId="1A2C1FB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7925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5E95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4E734" w14:textId="71E33D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66565" w14:textId="4D50BB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CB3AD" w14:textId="323C28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5C179" w14:textId="67A7AE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7C1DD9" w14:paraId="151DB8F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88FE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4AEF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9EA3C" w14:textId="03F382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C0731" w14:textId="43B225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CC555" w14:textId="782922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B2240" w14:textId="1BA1BF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7C1DD9" w14:paraId="6E13E81C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4D625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C1E365" w14:textId="00F087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7,187,65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3D59FA" w14:textId="78D2BD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B1C62E" w14:textId="508FC4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0C9DF1" w14:textId="431C1B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7,790,808.63 </w:t>
            </w:r>
          </w:p>
        </w:tc>
      </w:tr>
      <w:tr w:rsidR="007C1DD9" w14:paraId="570DAE9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BC77E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50AAF7" w14:textId="5EBAAB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BB9B98" w14:textId="4EEB19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4D1C91" w14:textId="523BD5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4DB461" w14:textId="14A502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7C1DD9" w14:paraId="6E1D088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F26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A745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DC4FC" w14:textId="36E61E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AC4CC" w14:textId="4A77F4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CAA5C" w14:textId="22889E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08CF8" w14:textId="5CE3D0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7C1DD9" w14:paraId="3F3823A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D9F7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BE33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86B01" w14:textId="6BED13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DDDC6" w14:textId="415F3F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20206" w14:textId="561558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454DB" w14:textId="724CF8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7C1DD9" w14:paraId="60925DB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BE2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B212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2A8C2" w14:textId="5F427B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0F609" w14:textId="0B05E8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B61F" w14:textId="49BD0A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B108" w14:textId="4B4E46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7C1DD9" w14:paraId="706247F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21F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3F30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FCF14" w14:textId="258CF1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80330" w14:textId="57B660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F28DF" w14:textId="6BE3C8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FC415" w14:textId="5F22CA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7C1DD9" w14:paraId="2AA7834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0F0D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3E4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3D480" w14:textId="3F4039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C1EC5" w14:textId="324910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55776" w14:textId="4D8D77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9394A" w14:textId="2D03E8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7C1DD9" w14:paraId="39CAFB7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3375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FFA6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6E303" w14:textId="112FD3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FEBDD" w14:textId="6526F4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86E33" w14:textId="6E2353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89076" w14:textId="33DDAD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7C1DD9" w14:paraId="0F71FBB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E2D7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4212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7A71B" w14:textId="0EA5FF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2B8E2" w14:textId="6F681F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B9C87" w14:textId="045F93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0CC7F" w14:textId="4936D7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7C1DD9" w14:paraId="06D3E54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2F56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C1F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F1B66" w14:textId="4D19DD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B00BA" w14:textId="7A2068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7D641" w14:textId="743262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37108" w14:textId="1BB69B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7C1DD9" w14:paraId="14EB64F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0609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63B6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0A665" w14:textId="594695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C4655" w14:textId="7F4DEE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31C51" w14:textId="050574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24FC7" w14:textId="5DC479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7C1DD9" w14:paraId="1561294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DA2F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09C0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F1715" w14:textId="1A1AA8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5463E" w14:textId="0C5A582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4622E" w14:textId="6D3EB3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77E9C" w14:textId="0E8AB2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7C1DD9" w14:paraId="7398F6B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92CF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F8F2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26E5C" w14:textId="27D1B0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06796" w14:textId="0B763E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2BDBF" w14:textId="5FC3DD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63842" w14:textId="075163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7C1DD9" w14:paraId="0EB77D6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DDA4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B526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5CC68" w14:textId="07D629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F7D17" w14:textId="337E77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E7D86" w14:textId="6B92C8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250EE" w14:textId="33805C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7C1DD9" w14:paraId="66CFB20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1873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D43C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E6B0E" w14:textId="39CD63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DEDA5" w14:textId="4E61AB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2D2FF" w14:textId="2C8F10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54473" w14:textId="2004D4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7C1DD9" w14:paraId="28E9B29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D0CC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134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2EBD1" w14:textId="587538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D7975" w14:textId="05B016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950C0" w14:textId="4F769F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BA806" w14:textId="0F58D9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7C1DD9" w14:paraId="4DD3F0C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51E7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EFD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F71B5" w14:textId="03E526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A0240" w14:textId="351D6A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50E64" w14:textId="0688FE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5F490" w14:textId="379715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7C1DD9" w14:paraId="58D2591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A0D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09E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01C6E" w14:textId="386D28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6EC5" w14:textId="0D0C97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947FF" w14:textId="4C7122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BBF9B" w14:textId="2256F9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7C1DD9" w14:paraId="78AD605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B120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4078C6" w14:textId="74272A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662688" w14:textId="35D4EF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E1311B" w14:textId="382F41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25C2C2" w14:textId="0A49F7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7C1DD9" w14:paraId="00230D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50D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198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32B4" w14:textId="749BE9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8F417" w14:textId="286195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8E1E1" w14:textId="6CEDDC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788A" w14:textId="59DDCD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7C1DD9" w14:paraId="2662F20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A05B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A3FF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37EC1" w14:textId="665616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27E2B" w14:textId="522D6C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EF91C" w14:textId="230655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77793" w14:textId="294034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7C1DD9" w14:paraId="0F4F54C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CF10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69F1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2D6A7" w14:textId="2F0E1C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1AA92" w14:textId="102521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97E13" w14:textId="5A9B57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69357" w14:textId="585A49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7C1DD9" w14:paraId="0B7E858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477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F3F4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BFBE3" w14:textId="4D3709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AEC8F" w14:textId="4FE319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21386" w14:textId="7283CE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D2E5" w14:textId="168D05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7C1DD9" w14:paraId="0B90344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4E9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337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71B41" w14:textId="42D1CE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D77AF" w14:textId="4302DC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56425" w14:textId="120D8E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A4C0" w14:textId="081E3D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7C1DD9" w14:paraId="6ABD164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1D8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642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0075F" w14:textId="7CE59C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7C04C" w14:textId="031369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F5F4" w14:textId="754183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08361" w14:textId="5AE3CC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7C1DD9" w14:paraId="71F9470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B726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0115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5F445" w14:textId="025D0F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8E7B7" w14:textId="112D57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E197E" w14:textId="6BE14C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4D197" w14:textId="545CDB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7C1DD9" w14:paraId="37501EE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6A1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709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2796B" w14:textId="618E7D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8B300" w14:textId="047968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7B228" w14:textId="6255E7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A9A59" w14:textId="7DA2F3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7C1DD9" w14:paraId="595CD66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D49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3AA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67D8A" w14:textId="449592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AE462" w14:textId="655911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867DB" w14:textId="4E5DEE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517BF" w14:textId="0944CD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7C1DD9" w14:paraId="3F1E63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9E2F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5FF3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DC69E" w14:textId="6909B8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94DD3" w14:textId="768D6F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B7ADB" w14:textId="3C2030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51048" w14:textId="48C30D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7C1DD9" w14:paraId="1604138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0EC4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53B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B8A2A" w14:textId="7C1CE2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0283B" w14:textId="2E7602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41109" w14:textId="487113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E698C" w14:textId="67009F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7C1DD9" w14:paraId="123E40C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ECD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E75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60A0E" w14:textId="752F3C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C6D36" w14:textId="4338B4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69E4F" w14:textId="0751F2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39E8" w14:textId="66572D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7C1DD9" w14:paraId="453311C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75D9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F5C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95187" w14:textId="155DB3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9869B" w14:textId="764B28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DA4A1" w14:textId="750583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1706F" w14:textId="142BA0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7C1DD9" w14:paraId="6D5DE51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E467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1A25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DA10D" w14:textId="5C7128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8211A" w14:textId="4C0998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AB0D3" w14:textId="60BC96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E505E" w14:textId="1A254C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7C1DD9" w14:paraId="5D9003A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A6D0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4D4D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64A9F" w14:textId="5A8B65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97BAC" w14:textId="12BF68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A3B04" w14:textId="7C82C0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6F7DF" w14:textId="609B59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7C1DD9" w14:paraId="41D3E35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9B9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5797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18532" w14:textId="64A3A8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FCD7F" w14:textId="5D1F08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B3E0D" w14:textId="798541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86C69" w14:textId="01513A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7C1DD9" w14:paraId="09FA601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6644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24E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04E9A" w14:textId="567B47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45F0E" w14:textId="77129E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F989F" w14:textId="7ADF1A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EBB0A" w14:textId="3E67B1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7C1DD9" w14:paraId="058BDCB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4492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C41471" w14:textId="14314C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81,33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50DDD7" w14:textId="03D06F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5B29B7" w14:textId="378F89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5C3C8D" w14:textId="237195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81,333.50 </w:t>
            </w:r>
          </w:p>
        </w:tc>
      </w:tr>
      <w:tr w:rsidR="007C1DD9" w14:paraId="4587A87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F3D1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832D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32983" w14:textId="43F2B4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C6466" w14:textId="0FFF0D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486C7" w14:textId="15D701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36572" w14:textId="4B3F4D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7C1DD9" w14:paraId="2BFCD6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7E11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1DCE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39B2D" w14:textId="2880B5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4E3BE" w14:textId="3BFE9D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1B40F" w14:textId="6A3446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57A97" w14:textId="12E0DC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7C1DD9" w14:paraId="109EAF3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2A9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D36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A14D4" w14:textId="12A47D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DE1E2" w14:textId="4E3348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5EE9" w14:textId="20F28E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8F93F" w14:textId="034834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7C1DD9" w14:paraId="59A7B29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5B0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867F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95DA1" w14:textId="04A338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9965F" w14:textId="2F820B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A8CC9" w14:textId="5DA213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7BF6E" w14:textId="43E5D6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7C1DD9" w14:paraId="5C24889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ACCE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2A9E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FEC5" w14:textId="7F90CE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D56F" w14:textId="5AC874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6E58E" w14:textId="77520F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15772" w14:textId="59B654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7C1DD9" w14:paraId="3726038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974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8FD5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D268" w14:textId="5A994F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6DE25" w14:textId="5A229D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52B6D" w14:textId="585329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C35A" w14:textId="7EB2DA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7C1DD9" w14:paraId="3CD2129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11AF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565C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E6585" w14:textId="6DB491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9A48A" w14:textId="12F480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A1A7A" w14:textId="7CB30B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673B7" w14:textId="574707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7C1DD9" w14:paraId="7A90DBB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F0B6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5809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37C65" w14:textId="1B45E4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8107A" w14:textId="611373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CCD5F" w14:textId="695E29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8011" w14:textId="2AF181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7C1DD9" w14:paraId="5017811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B2AD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76F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CCDC4" w14:textId="075168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EDC4E" w14:textId="11DBD7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658CD" w14:textId="1DA867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9A0B8" w14:textId="1A4B4B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7C1DD9" w14:paraId="1C4B05A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F5B4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18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42396" w14:textId="1DE1A1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62C60" w14:textId="20D4C5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13486" w14:textId="28A1CE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89D65" w14:textId="22D870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7C1DD9" w14:paraId="63325D4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5C3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6207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737A9" w14:textId="03D75F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F3978" w14:textId="23FD83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C79CE" w14:textId="714788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972B6" w14:textId="36A570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7C1DD9" w14:paraId="268BF2C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231C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BB0B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98F9" w14:textId="5F237D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7490C" w14:textId="146915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A1ADE" w14:textId="276582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57165" w14:textId="61BD83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7C1DD9" w14:paraId="23C0950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C9F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BB1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46D9D" w14:textId="1F8D03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E0E8E" w14:textId="7A4DDA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1345A" w14:textId="763771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24792" w14:textId="6D67D6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7C1DD9" w14:paraId="5430743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180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355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1E9F3" w14:textId="53F293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12ED" w14:textId="4D9A5F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7ED7C" w14:textId="5B50F9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E6A4B" w14:textId="396B3E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</w:tr>
      <w:tr w:rsidR="007C1DD9" w14:paraId="100A301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772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87AF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14545" w14:textId="179B28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B3A1C" w14:textId="08C459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14066" w14:textId="5979BC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08F66" w14:textId="65DF16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7C1DD9" w14:paraId="1066F69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4D69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9946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F381D" w14:textId="548273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8A4BF" w14:textId="565403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52907" w14:textId="1CD171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ABEB" w14:textId="555CF7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7C1DD9" w14:paraId="23D3964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EDC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746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E907" w14:textId="30CCF0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26E77" w14:textId="5D2618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47231" w14:textId="1445BF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AD05" w14:textId="04ADF1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7C1DD9" w14:paraId="4B3144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7CB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E14D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28932" w14:textId="1D298C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61E22" w14:textId="0ABCA9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EB619" w14:textId="49D751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CBC51" w14:textId="1A5551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7C1DD9" w14:paraId="22EC64F9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E30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5FBCD0" w14:textId="3698E1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DB2BEF" w14:textId="6B67D4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316EC1" w14:textId="489078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72B090" w14:textId="064921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7C1DD9" w14:paraId="2CC0B7D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A64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DE88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F0CD0" w14:textId="5F9DF2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B6C32" w14:textId="02A235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26B77" w14:textId="1F6086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1A200" w14:textId="12AC63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7C1DD9" w14:paraId="728B12F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869E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467E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251B2" w14:textId="28AC6A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4F89A" w14:textId="656408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1E4BD" w14:textId="24CF85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11AB9" w14:textId="20A80A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7C1DD9" w14:paraId="2149EF1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416F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24E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BFA8C" w14:textId="6DE5A0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7BC21" w14:textId="11BF15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90DB7" w14:textId="4C967E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FE325" w14:textId="0CBC94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7C1DD9" w14:paraId="1A84634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6078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B3BB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E3FAF" w14:textId="3DF5A6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DE780" w14:textId="594E54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70BEA" w14:textId="5690D8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0F7EE" w14:textId="2B7DF7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7C1DD9" w14:paraId="0A4B1CF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100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284B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A6B53" w14:textId="4D1D16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418E2" w14:textId="54193A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B65C0" w14:textId="628225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B53D1" w14:textId="170950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7C1DD9" w14:paraId="5F5ABEB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A317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D23F44" w14:textId="76467B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149,32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D207EC" w14:textId="742416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8691A5" w14:textId="3929C6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8E4787" w14:textId="72D888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199,321.23 </w:t>
            </w:r>
          </w:p>
        </w:tc>
      </w:tr>
      <w:tr w:rsidR="007C1DD9" w14:paraId="79A75C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24C1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CF1C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36131" w14:textId="4B2CED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453D1" w14:textId="483EEA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0498D" w14:textId="2A1D4E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26AC9" w14:textId="3B4933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</w:tr>
      <w:tr w:rsidR="007C1DD9" w14:paraId="09F222D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9707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D426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93ED6" w14:textId="2AC7F1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C7448" w14:textId="786E7D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5AE25" w14:textId="208A2E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69FEE" w14:textId="120659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7C1DD9" w14:paraId="22CB246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E45A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1F09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7355B" w14:textId="7DE9BC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6CAEF" w14:textId="6EC004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41BB9" w14:textId="7590EF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86D70" w14:textId="1E9B5D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7C1DD9" w14:paraId="348EFF3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F43A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424A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F0E95" w14:textId="18988D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F43E5" w14:textId="6E7C42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C72E5" w14:textId="6EB031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098B4" w14:textId="3D0403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7C1DD9" w14:paraId="7B7AF1C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2BC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1BE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D6B63" w14:textId="246204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D7BB2" w14:textId="556A94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F477C" w14:textId="0A6812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64892" w14:textId="5000CE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7C1DD9" w14:paraId="784767C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AA9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1DC9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87DFF" w14:textId="6292F9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6841D" w14:textId="6E8EB6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73CA1" w14:textId="722ED0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BC24" w14:textId="221335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7C1DD9" w14:paraId="3317870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507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536A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1365" w14:textId="0F45C8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7B1EE" w14:textId="1ED07B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BFB2" w14:textId="6BD5B4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C709" w14:textId="65443F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7C1DD9" w14:paraId="2F3B0C0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3DA9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6359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2AE0E" w14:textId="1F796C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C44DF" w14:textId="77E186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B0D87" w14:textId="5C87F1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2F12C" w14:textId="100A62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7C1DD9" w14:paraId="3DB1144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89F9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E34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93169" w14:textId="523761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94EE8" w14:textId="59BC5F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4D1E0" w14:textId="0B87DA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47609" w14:textId="6591E2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7C1DD9" w14:paraId="6850977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2EB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E074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999AA" w14:textId="672A69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8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E00F" w14:textId="51B079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85600" w14:textId="0F7745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7FA77" w14:textId="0A5559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40.00 </w:t>
            </w:r>
          </w:p>
        </w:tc>
      </w:tr>
      <w:tr w:rsidR="007C1DD9" w14:paraId="5A1978F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FDAB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59B0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A5183" w14:textId="3B58B1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5D7DF" w14:textId="6FC3B2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75236" w14:textId="1B4779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D769" w14:textId="0A419B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7C1DD9" w14:paraId="33DC339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165F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1288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C38DB" w14:textId="58E44B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DE86C" w14:textId="40632D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6048" w14:textId="2B5B61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C9D51" w14:textId="2043B1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7C1DD9" w14:paraId="6AFA375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42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9EC1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4059A" w14:textId="2C2B51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7C274" w14:textId="1063E6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BD05B" w14:textId="647484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50268" w14:textId="07E371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7C1DD9" w14:paraId="48D984B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992C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04FC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178AE" w14:textId="53C662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FA0ED" w14:textId="45251B1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D7C4B" w14:textId="39739B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5F4B5" w14:textId="1A7041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7C1DD9" w14:paraId="4A8A38B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54C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12D8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C0C41" w14:textId="447573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ED149" w14:textId="1F69DB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FB5C9" w14:textId="06B6FA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CFCF" w14:textId="3753AD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7C1DD9" w14:paraId="78820AB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E18A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468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D7851" w14:textId="50766E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D7978" w14:textId="5C9211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9B35C" w14:textId="306C53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27DD4" w14:textId="7D3C27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7C1DD9" w14:paraId="0BE62B2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1695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21EA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F6296" w14:textId="656A58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5CDAA" w14:textId="5F45BA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FBCF1" w14:textId="235B6B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02D49" w14:textId="5C4C2F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7C1DD9" w14:paraId="4118B7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244A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040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0617D" w14:textId="52111F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8AF2E" w14:textId="4B0E64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6F73" w14:textId="3CEF2A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4C4C" w14:textId="0C6004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7C1DD9" w14:paraId="3BF4644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5FC4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B558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C147F" w14:textId="3672FE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B35C9" w14:textId="60ECEE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B3E34" w14:textId="7BF048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E3717" w14:textId="2A77BE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7C1DD9" w14:paraId="05B488A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768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6DA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13E40" w14:textId="5DEEE8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DF7B1" w14:textId="474AD9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3FDFF" w14:textId="445BEA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3D80E" w14:textId="515C7F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</w:tr>
      <w:tr w:rsidR="007C1DD9" w14:paraId="62193F4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C046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2B08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DAE1" w14:textId="696AB7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8B27F" w14:textId="2EA1E6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473ED" w14:textId="159CEF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1102" w14:textId="3E13DE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7C1DD9" w14:paraId="3606AFF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CB6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E1E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F3EA2" w14:textId="755F76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2A1D3" w14:textId="2DC7C8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DC05" w14:textId="2F078F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606B" w14:textId="736E71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7C1DD9" w14:paraId="008BDB7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9F21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A631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8E676" w14:textId="4D1F5B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2D09" w14:textId="31EA17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288F6" w14:textId="0A1C60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D2546" w14:textId="251938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</w:tr>
      <w:tr w:rsidR="007C1DD9" w14:paraId="5B2033E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EAF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77FE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3B640" w14:textId="5CABD2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37CD9" w14:textId="1A8FA2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95205" w14:textId="644C1F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C64B4" w14:textId="189EB7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7C1DD9" w14:paraId="6AC970F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39E3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AD0B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60A2D" w14:textId="17BA3F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0FFF7" w14:textId="7C0293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89999" w14:textId="02B5E4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94784" w14:textId="0559CC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7C1DD9" w14:paraId="29C318A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072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901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33EAA" w14:textId="1450DD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7BDE0" w14:textId="5CDC0E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041A" w14:textId="6161F1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64F76" w14:textId="1055EF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7C1DD9" w14:paraId="253E8DF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51C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47A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2F3D" w14:textId="74F151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427C6" w14:textId="0B8ADC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D75C" w14:textId="0F4B8D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A4CA" w14:textId="42C727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7C1DD9" w14:paraId="4574C14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9C3A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3C5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E8EF1" w14:textId="388436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70D8" w14:textId="620730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BD847" w14:textId="0D1DF9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CC0C" w14:textId="4E40F2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7C1DD9" w14:paraId="5435BD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871C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0B7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1C2A" w14:textId="7F381D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F46E9" w14:textId="47A4B3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0F57" w14:textId="4566E6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6D60" w14:textId="3F42B6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7C1DD9" w14:paraId="2016AD2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708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943C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97EE3" w14:textId="626887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58548" w14:textId="7A907C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70B8D" w14:textId="64788C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2E562" w14:textId="59E39C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7C1DD9" w14:paraId="6AFFD3C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E899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225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6B3EA" w14:textId="3BEF29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13A5" w14:textId="6A8E09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B492E" w14:textId="6A0275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331F2" w14:textId="76CD69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7C1DD9" w14:paraId="706F6E2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CB76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593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A033C" w14:textId="09740C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AD77D" w14:textId="74C1A1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97CD9" w14:textId="673359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71A3" w14:textId="56CA90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7C1DD9" w14:paraId="066D673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0C1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8B3C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52045" w14:textId="1FD044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3EE82" w14:textId="5252B2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192DF" w14:textId="6D9792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C3DD9" w14:textId="46E6DD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7C1DD9" w14:paraId="1A46E6D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DFB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8F44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F9A29" w14:textId="3A6E44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9FF59" w14:textId="656E12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5B4C0" w14:textId="020F37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4052A" w14:textId="328277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</w:tr>
      <w:tr w:rsidR="007C1DD9" w14:paraId="1729412F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1189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C6D9CF" w14:textId="7EB077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9EA8BA" w14:textId="2C5B09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BBA8D6" w14:textId="7067D6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48D53C" w14:textId="0BF0E3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7C1DD9" w14:paraId="201EF51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653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24F9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4AF2C" w14:textId="5CEEE2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0F7D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1B1B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B06C1" w14:textId="5FABCE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7C1DD9" w14:paraId="7DAD9E4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CC7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96FD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35268" w14:textId="484073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D4371" w14:textId="287C55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0E97E" w14:textId="419AB2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A5D64" w14:textId="6F7040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7C1DD9" w14:paraId="3023559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D87D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14E1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ECBF" w14:textId="2939DF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04929" w14:textId="4D88EB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3616A" w14:textId="212C7F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1033" w14:textId="3B35C0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7C1DD9" w14:paraId="14E575B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6316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230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F46E8" w14:textId="33EB69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FDEDD" w14:textId="3D6A88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5A10C" w14:textId="0892D2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01E41" w14:textId="5FB106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7C1DD9" w14:paraId="7D2BB0D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28A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A163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309FC" w14:textId="547928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2BF66" w14:textId="1AFDF0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55E08" w14:textId="4C57A2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538AA" w14:textId="2973A6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7C1DD9" w14:paraId="6C42C09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C15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6315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00BC8" w14:textId="6A0B38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0D970" w14:textId="31B110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2791A" w14:textId="33CE4C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CA500" w14:textId="078C96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7C1DD9" w14:paraId="4F85E2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29D7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0DFB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41DE5" w14:textId="148317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B9191" w14:textId="0D699B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C2411" w14:textId="11AA50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08973" w14:textId="4A9635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7C1DD9" w14:paraId="14CFCB4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E837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7477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CD5F9" w14:textId="6ADC4D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9B170" w14:textId="04BBF4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8D275" w14:textId="03471F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E91E5" w14:textId="7211DA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7C1DD9" w14:paraId="1AC2B76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6D29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8C1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D7149" w14:textId="59A630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FF781" w14:textId="3A1E43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6DE9E" w14:textId="0C6FFC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0334" w14:textId="283CDE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7C1DD9" w14:paraId="72CB1B3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20E1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4040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BD27E" w14:textId="08D5B4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703F7" w14:textId="289945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FEC8D" w14:textId="0DE772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2C48D" w14:textId="773481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7C1DD9" w14:paraId="2BEE135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F8CC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7B37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D811F" w14:textId="689AC1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F83BE" w14:textId="45CD4B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DBEB4" w14:textId="4972A9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9DF73" w14:textId="070A1C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7C1DD9" w14:paraId="0680E80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A001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392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B387F" w14:textId="111661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315DD" w14:textId="5AF49D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A7BD3" w14:textId="521761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D505D" w14:textId="6EDBAF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7C1DD9" w14:paraId="5C80D8E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1880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CD66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90C8B" w14:textId="545043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3315F" w14:textId="49AD5C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9F389" w14:textId="47F305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0A96F" w14:textId="37877A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7C1DD9" w14:paraId="3288B83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EA8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5D8E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DFB1D" w14:textId="77361B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77D66" w14:textId="6FCFA5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28141" w14:textId="63586A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57439" w14:textId="57AEA1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7C1DD9" w14:paraId="494CF02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F62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D112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6F12F" w14:textId="298298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F7BE1" w14:textId="1C524E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03E7B" w14:textId="1AA336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9C310" w14:textId="6054A9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7C1DD9" w14:paraId="04475FA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558D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D05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D1CA3" w14:textId="3CA499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0925F" w14:textId="7CA0E0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C3BB3" w14:textId="0C8A23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B1F2A" w14:textId="3D83D6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7C1DD9" w14:paraId="28801A2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C875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1FFD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1652D" w14:textId="1A09162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34969" w14:textId="109D28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427B8" w14:textId="09077B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4B13C" w14:textId="428AB8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7C1DD9" w14:paraId="17AEEA8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7E4F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8BF2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A6E65" w14:textId="450A58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A051D" w14:textId="53C0C3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2FD02" w14:textId="1E99C7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F68A" w14:textId="75347C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7C1DD9" w14:paraId="047FF60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8AB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E2D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C5DD4" w14:textId="311773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88F7D" w14:textId="7EAA75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5A9D2" w14:textId="32CEA3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970F" w14:textId="7EB5D1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7C1DD9" w14:paraId="77AECE1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DA9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F807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005B7" w14:textId="499B7E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7DEAC" w14:textId="75BE90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6583B" w14:textId="25E613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3BF4C" w14:textId="174C8B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7C1DD9" w14:paraId="0BF774E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4BE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455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6E134" w14:textId="1C706D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A5331" w14:textId="0F3EB6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66DB1" w14:textId="1D2D90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B18EA" w14:textId="1B992D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7C1DD9" w14:paraId="31786E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D1FC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90F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BE58C" w14:textId="2B7F30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DBAA" w14:textId="64801C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4DE40" w14:textId="4B7D51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F20C1" w14:textId="5120B2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7C1DD9" w14:paraId="7BC6351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E04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C11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CF027" w14:textId="337ED0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5D019" w14:textId="43124F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D374E" w14:textId="100ABF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F9EA7" w14:textId="5943FF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7C1DD9" w14:paraId="552EBB1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0D8E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DEC7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53CE9" w14:textId="3A79FC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EB2E1" w14:textId="26B2FA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11B5B" w14:textId="26990A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3660D" w14:textId="29CED0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7C1DD9" w14:paraId="0523AEE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C4E4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4BD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46B54" w14:textId="3EBC57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63727" w14:textId="195FD0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EB180" w14:textId="154239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C6FA3" w14:textId="21128F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7C1DD9" w14:paraId="05838B3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8F8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0B5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9B022" w14:textId="74AD11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6E6E9" w14:textId="17CA68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55B54" w14:textId="102D9E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D6189" w14:textId="36ACBB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7C1DD9" w14:paraId="44D2611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019D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C1FA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81021" w14:textId="310742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FAB7D" w14:textId="677420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2AAA8" w14:textId="13B53A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9DD79" w14:textId="18AB84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7C1DD9" w14:paraId="49901B2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4A6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387B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A603C" w14:textId="71C544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A8EB9" w14:textId="123357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2407F" w14:textId="2F2B95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13A8D" w14:textId="518455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7C1DD9" w14:paraId="0E4C2D4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E582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961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CE308" w14:textId="1DE3EC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E9222" w14:textId="2F3AE0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8EF3A" w14:textId="21D819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E6BD8" w14:textId="068E89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7C1DD9" w14:paraId="38D3423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13D7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05ED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4338E" w14:textId="56698C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9E4E" w14:textId="2F796C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820BB" w14:textId="7DD0B0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C6C4A" w14:textId="7D34FD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7C1DD9" w14:paraId="556F1CB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081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EF5B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68D69" w14:textId="6C5027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BB3B6" w14:textId="5C300D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A1A4C" w14:textId="73EC2F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F8C88" w14:textId="2643FF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7C1DD9" w14:paraId="157BB29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2AD741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4C825B" w14:textId="637C62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31C6A2" w14:textId="7D8DC5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9E0C24" w14:textId="2AE4E4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44B25E" w14:textId="52795A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</w:tr>
      <w:tr w:rsidR="007C1DD9" w14:paraId="49701785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E263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8DC988" w14:textId="7D8865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7911F1" w14:textId="0E84BA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B2127B" w14:textId="5DCD06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7BE0E9" w14:textId="2CDC6C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</w:tr>
      <w:tr w:rsidR="007C1DD9" w14:paraId="0CD17DA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C43311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F2F25" w14:textId="7CF828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09EF2" w14:textId="48C5F6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7119" w14:textId="001009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594FE" w14:textId="3A349A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7C1DD9" w14:paraId="0C5319A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BCD93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F0B6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496F9" w14:textId="241E1B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0CFB5" w14:textId="2074E0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D3954" w14:textId="639100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3EE8" w14:textId="670E3C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7C1DD9" w14:paraId="0578DA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B1D0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5E38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64BE4" w14:textId="112728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A5D37" w14:textId="6CF088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6FCB2" w14:textId="38AC93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8F9EE" w14:textId="4A038C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7C1DD9" w14:paraId="60CB221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4A50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B9D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A5FFC" w14:textId="726CDD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11931" w14:textId="018DE3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0540D" w14:textId="06BAD7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5C1A" w14:textId="0B803C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7C1DD9" w14:paraId="2BBCAE6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6D11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08D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6933C" w14:textId="6E69BA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B49A7" w14:textId="5E8F02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55207" w14:textId="649C56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89F86" w14:textId="512568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7C1DD9" w14:paraId="6608A8D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A526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8BF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672AF" w14:textId="798A40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A7553" w14:textId="61F7C8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3AB25" w14:textId="7CE976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99AE9" w14:textId="64B55F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7C1DD9" w14:paraId="2FE5C93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25C4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A18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CA733" w14:textId="1AC062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6F0A5" w14:textId="293FBF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ACEB9" w14:textId="56D664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96573" w14:textId="35F119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7C1DD9" w14:paraId="13852E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6088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29F1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E83C8" w14:textId="4CF28E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279AF" w14:textId="4021F1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2E2DF" w14:textId="5F57E9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67CF8" w14:textId="5E81F7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7C1DD9" w14:paraId="2C3FBA8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71FF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1C14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FF74A" w14:textId="3C829A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EA475" w14:textId="18421B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7D66D" w14:textId="66411D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D6BB" w14:textId="3D2A27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7C1DD9" w14:paraId="48733B2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4550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E51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EB839" w14:textId="2315BA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E253D" w14:textId="678B59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7A0C1" w14:textId="1CE1B6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ECEE0" w14:textId="47F393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7C1DD9" w14:paraId="0711A9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0D7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9DA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01941" w14:textId="3AA5B1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588B5" w14:textId="4D4FFC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A8D7F" w14:textId="25A2B0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34A2F" w14:textId="7ADD62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7C1DD9" w14:paraId="2768E8B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0C42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1DC1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63D79" w14:textId="5BFDA5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104E1" w14:textId="73C2B3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4EEE1" w14:textId="7587D2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CD7A0" w14:textId="6F3C1E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7C1DD9" w14:paraId="5D34499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418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27D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CF1BA" w14:textId="641220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21362" w14:textId="538FDE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E73E3" w14:textId="5AEFB0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0AAC7" w14:textId="6910A6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7C1DD9" w14:paraId="1A5811B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71F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244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B0F51" w14:textId="3E1CC6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75A63" w14:textId="0316D1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35824" w14:textId="03B31F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1E32" w14:textId="24717D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7C1DD9" w14:paraId="1E9F5CF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CAA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483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11C9" w14:textId="4AA700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2170" w14:textId="6A00CA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FA239" w14:textId="4DC942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F4B0F" w14:textId="693A3C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7C1DD9" w14:paraId="24566C7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D188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326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D319D" w14:textId="1B7472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551FD" w14:textId="4208E5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73DCA" w14:textId="77453B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A30FE" w14:textId="21698F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7C1DD9" w14:paraId="07A1532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C1C8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F0DD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367D8" w14:textId="6002D6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3A8DA" w14:textId="73D36C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195CD" w14:textId="3D9818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B4D0" w14:textId="2019A2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7C1DD9" w14:paraId="4391D1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FAC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9803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8B663" w14:textId="4B12A1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9F033" w14:textId="7481A8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08E4C" w14:textId="60CE50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FD52D" w14:textId="7D149D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7C1DD9" w14:paraId="5414A94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DFCA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2698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68E13" w14:textId="08EC50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52D52" w14:textId="0DB988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86208" w14:textId="6E2708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59793" w14:textId="341863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7C1DD9" w14:paraId="60C9AEB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F28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1793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41582" w14:textId="4DABB0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A16F7" w14:textId="3F02DE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FA33A" w14:textId="25DD08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5A2F7" w14:textId="098EBC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7C1DD9" w14:paraId="0A2EFF5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0FCF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5A9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0E986" w14:textId="03C135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BA55A" w14:textId="7BEA84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34849" w14:textId="480541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8E325" w14:textId="00B592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7C1DD9" w14:paraId="057F57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6CB6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51E1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0D1CC" w14:textId="0E9113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D265F" w14:textId="676F1D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5EB3F" w14:textId="477DE7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9678" w14:textId="57902C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7C1DD9" w14:paraId="648BAF6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BD40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1581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E7FB9" w14:textId="37EE39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68EB5" w14:textId="516913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D9FEE" w14:textId="7392C7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D2FB2" w14:textId="00659B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7C1DD9" w14:paraId="3529914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415C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418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27E54" w14:textId="3C82B8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52FC2" w14:textId="299AB1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61E1D" w14:textId="2B7F41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E0318" w14:textId="3983F0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7C1DD9" w14:paraId="699A2A3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7174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5BB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5E847" w14:textId="002553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CCC73" w14:textId="367AB2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C3DC2" w14:textId="0F220B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9F71F" w14:textId="2C6B72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7C1DD9" w14:paraId="2989C3D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2648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7AC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0431F" w14:textId="5EB0FE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BD9B3" w14:textId="1F4EA2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B6EEA" w14:textId="58ABC2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AB40A" w14:textId="66435D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7C1DD9" w14:paraId="50B5C9F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AF1A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4CE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61833" w14:textId="76B15C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B2FEC" w14:textId="7FD7E8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A50F2" w14:textId="159DD3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01015" w14:textId="447323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7C1DD9" w14:paraId="2067EAD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329B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3D81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52A25" w14:textId="121886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E8DBB" w14:textId="6ABE9C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012ED" w14:textId="1F41E3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2FFB1" w14:textId="1357D5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7C1DD9" w14:paraId="7199B04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9F7A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E939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FE99B" w14:textId="61A3FD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1C788" w14:textId="267B31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09FA5" w14:textId="1D2F7E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64B7" w14:textId="18AC2C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7C1DD9" w14:paraId="0E8051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C479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2734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DFA7B" w14:textId="5A13AF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F32A6" w14:textId="6D1AB2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6EEB5" w14:textId="7086FC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7EE0" w14:textId="635856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7C1DD9" w14:paraId="36EE6D9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6A4D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F5C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3EB4F" w14:textId="005021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71CF4" w14:textId="29109B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E7BA7" w14:textId="636B99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AACA8" w14:textId="1DB9AC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7C1DD9" w14:paraId="5DA0BBE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F1B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B780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80871" w14:textId="7731DD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8D2D5" w14:textId="158BCD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D11EB" w14:textId="33EDCB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245B" w14:textId="3A9628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7C1DD9" w14:paraId="260D844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58F1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E6C9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7FE5F" w14:textId="7412E8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65A7B" w14:textId="0B0B3E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9DD9A" w14:textId="644E37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72A46" w14:textId="05418E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7C1DD9" w14:paraId="4855BFF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8E1F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103A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66940" w14:textId="6A3101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08395" w14:textId="6E7E08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4C1FA" w14:textId="4AFE6C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34F0" w14:textId="7F2C5D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7C1DD9" w14:paraId="2BA6DF1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24C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A1E4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8643C" w14:textId="6C6306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A0E90" w14:textId="6F41C4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D9010" w14:textId="6441D7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CA946" w14:textId="453C40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7C1DD9" w14:paraId="69B0034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A189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EA7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17F3C" w14:textId="7FCFBE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F89E" w14:textId="36E683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07461" w14:textId="6E7291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82CE" w14:textId="79B779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7C1DD9" w14:paraId="745A6D8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BCBD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6A36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8ADFE" w14:textId="66172A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7CCDA" w14:textId="2C87EC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AB066" w14:textId="022DA2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DED6F" w14:textId="3F309F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7C1DD9" w14:paraId="43B1983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8A2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8DC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A1A06" w14:textId="495DE5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55BAD" w14:textId="14EF60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AF3A9" w14:textId="3B168D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25EF4" w14:textId="506DEB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7C1DD9" w14:paraId="56E58F9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8A30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3673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A6AE4" w14:textId="0731F5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3671F" w14:textId="210105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7F63C" w14:textId="26EE67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E642B" w14:textId="311F2B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7C1DD9" w14:paraId="4F00786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1DEF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32D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D1DEC" w14:textId="48A3B9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19DCF" w14:textId="155A22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FD515" w14:textId="0CCE90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E5A07" w14:textId="7C6FF22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7C1DD9" w14:paraId="3729CD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7507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7EC8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8FEF0" w14:textId="1E5198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8EA38" w14:textId="7092E7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E468E" w14:textId="28260E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71C1" w14:textId="02F5EC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7C1DD9" w14:paraId="4B8C4BD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CD5C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1206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61B90" w14:textId="35428B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C49F7" w14:textId="0ACFA3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E5CE0" w14:textId="2DB612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D689" w14:textId="0DEE18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7C1DD9" w14:paraId="0D6531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5691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E75B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6FB2C" w14:textId="775D54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E8CF7" w14:textId="79E3CA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2D299" w14:textId="1D6135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5FC85" w14:textId="0F98F0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7C1DD9" w14:paraId="2E36C9EC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3B8F2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F08A23" w14:textId="0C7D92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F043FF" w14:textId="67F7A1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6D5AF6" w14:textId="4045F3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477A98" w14:textId="0FBCD3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</w:tr>
      <w:tr w:rsidR="007C1DD9" w14:paraId="3A4D2E3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6ED3F2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69B6C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1EFBA" w14:textId="34171D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6679F" w14:textId="4EE188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20950" w14:textId="24C820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3800" w14:textId="3B4520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</w:tr>
      <w:tr w:rsidR="007C1DD9" w14:paraId="3C3630C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DF3DCF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F718EE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52311" w14:textId="0253FE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1E83" w14:textId="501E97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27189" w14:textId="0A5EA5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A8ED4" w14:textId="10A5FE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7C1DD9" w14:paraId="1E2A08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B4E3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465B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F70ED" w14:textId="251C6B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C2491" w14:textId="2571BA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39AE1" w14:textId="629F45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9792A" w14:textId="711307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7C1DD9" w14:paraId="1AC5087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1A14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4E14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4563C" w14:textId="6E867B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2107" w14:textId="7FCCDC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8CC4F" w14:textId="0AC466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2A01B" w14:textId="6E4D9D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7C1DD9" w14:paraId="662B891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3BE1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F420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EF8C" w14:textId="5F686F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3AD3E" w14:textId="3AEB33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A0622" w14:textId="322131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9FB53" w14:textId="7EA678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7C1DD9" w14:paraId="604E06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77E2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F00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E6428" w14:textId="27F7691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5287A" w14:textId="6F41E3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E90E8" w14:textId="6B6E42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A0427" w14:textId="25814D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7C1DD9" w14:paraId="02AA96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C02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835D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5857D" w14:textId="73B792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F0232" w14:textId="193AE4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426AE" w14:textId="2B5F34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CDE57" w14:textId="0A7484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7C1DD9" w14:paraId="24E170A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BD5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D9A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7951C" w14:textId="11ECE0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03D46" w14:textId="5DAEAC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B61B2" w14:textId="293622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FDD80" w14:textId="6F6B6B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7C1DD9" w14:paraId="193EE3C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BD23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C8B7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FBF22" w14:textId="45DDE1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43FD6" w14:textId="194EF0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1CF54" w14:textId="4E5BF7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BBA81" w14:textId="6E9660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7C1DD9" w14:paraId="3035A82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4CE8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53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23E03" w14:textId="5B3EFA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1C657" w14:textId="17C88A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2DBDC" w14:textId="7FFA63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621C" w14:textId="72D593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7C1DD9" w14:paraId="59D84F6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1EF0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B1B0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9E78B" w14:textId="5CFBCB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471D9" w14:textId="027A9B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06E12" w14:textId="39F475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B7305" w14:textId="77FDEB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7C1DD9" w14:paraId="5107374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BBC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955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2503F" w14:textId="36D4CC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D5123" w14:textId="548ECE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73CC" w14:textId="61E6FF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D28E9" w14:textId="65FB1E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7C1DD9" w14:paraId="631BDE8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0875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4172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9F0A3" w14:textId="757F7F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18E95" w14:textId="1C24C2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7BD27" w14:textId="2278D6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03E88" w14:textId="58A895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7C1DD9" w14:paraId="60C066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54D2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D455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8CE6" w14:textId="7B3359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EFDE5" w14:textId="7DAA79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EDF5A" w14:textId="2D2DE3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B837E" w14:textId="6C2930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7C1DD9" w14:paraId="510217A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981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BE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85F47" w14:textId="158EFC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BF818" w14:textId="3658A4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96744" w14:textId="068CBD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B7E89" w14:textId="4C7F31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7C1DD9" w14:paraId="7F4E907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218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1B7A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F2675" w14:textId="7D7FC5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33775" w14:textId="0525A1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3855B" w14:textId="40E9BD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FC5A8" w14:textId="79A32F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7C1DD9" w14:paraId="7416D73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8847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F7AD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946C1" w14:textId="673CF2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C251D" w14:textId="5A5791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8C2EB" w14:textId="30E583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A9519" w14:textId="24071E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7C1DD9" w14:paraId="08AE21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B51F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53E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17025" w14:textId="4881F0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807F1" w14:textId="4F3ED4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593D8" w14:textId="0EEB4C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5C9DE" w14:textId="3DF1B5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7C1DD9" w14:paraId="3373274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AC6A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46D3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E50FC" w14:textId="129999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5BF5F" w14:textId="1EF992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B6198" w14:textId="49B57F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C0C5C" w14:textId="71AC09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7C1DD9" w14:paraId="796C3F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67A0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430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74615" w14:textId="436617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38A6" w14:textId="5C8ED8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1E172" w14:textId="24D3A6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27B2D" w14:textId="7DEBA9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7C1DD9" w14:paraId="4D0D54F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FE6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868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3FA3A" w14:textId="7E0372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34588" w14:textId="3F7688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50AA" w14:textId="5B4D3E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676EF" w14:textId="0A219D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7C1DD9" w14:paraId="6A9B00B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14CA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70A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6034F" w14:textId="2F63AC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9C750" w14:textId="16C442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02B32" w14:textId="76158D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5DC8D" w14:textId="4418F6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7C1DD9" w14:paraId="6212D50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64D4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EB75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C60B1" w14:textId="3A988B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64948" w14:textId="3E9839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626FA" w14:textId="51C820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1F3CC" w14:textId="663BA2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7C1DD9" w14:paraId="780E305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3CB1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3A8E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41E9C" w14:textId="24991B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6F4FB" w14:textId="0CBCC3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0FE66" w14:textId="3BD065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C7841" w14:textId="4EA633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7C1DD9" w14:paraId="658DE8B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1C54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969C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C4B0A" w14:textId="7AB359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7A49D" w14:textId="34D689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2D6C2" w14:textId="7C5EBE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57B09" w14:textId="124519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7C1DD9" w14:paraId="3D0438D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5127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227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817FD" w14:textId="544F20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D3407" w14:textId="3A029F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1D8C5" w14:textId="085B3A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5CA71" w14:textId="198B9D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7C1DD9" w14:paraId="1EFC71F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4E68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C5D6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8E1A9" w14:textId="060A2D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5D9AD" w14:textId="688582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C8E0D" w14:textId="79C3DC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25826" w14:textId="3AEC0C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7C1DD9" w14:paraId="5E537B1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CC1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A1C3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9C5F8" w14:textId="0DCEF9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CA053" w14:textId="7172A0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F52D7" w14:textId="0B3E1A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9CEE8" w14:textId="09ED25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7C1DD9" w14:paraId="22D016C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5EEE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140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CDB10" w14:textId="592E46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CD253" w14:textId="1FFBE7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D8802" w14:textId="523696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75DA3" w14:textId="57991C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7C1DD9" w14:paraId="0D903BA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76F3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197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D1804" w14:textId="6B9A9C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F1389" w14:textId="243F70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D76EA" w14:textId="220C77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7CA7F" w14:textId="52E5C5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7C1DD9" w14:paraId="04359B3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D8DD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794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11921" w14:textId="412CB1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DC195" w14:textId="708A3D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84C9F" w14:textId="2776AA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01AEB" w14:textId="67202A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7C1DD9" w14:paraId="4A6F820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F56E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CD4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13C8B" w14:textId="4A88C9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C5DDC" w14:textId="530083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9B80E" w14:textId="06F615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6EA19" w14:textId="067493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7C1DD9" w14:paraId="3DD8DE3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CCC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818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F9EE3" w14:textId="3B708A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F6EDD" w14:textId="081E29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CECA1" w14:textId="6DD940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E95E3" w14:textId="64A0CF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7C1DD9" w14:paraId="5DBC0AA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09E2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0C3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6AE7F" w14:textId="3013AA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14648" w14:textId="46A810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213A5" w14:textId="42D9D9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87276" w14:textId="304394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7C1DD9" w14:paraId="355918A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2B20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51B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9A206" w14:textId="265F9D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97D8C" w14:textId="35D8E5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234A3" w14:textId="01D7BF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FD59" w14:textId="1E6DB3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7C1DD9" w14:paraId="4D9617B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35F9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5E73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2E80B" w14:textId="72E3E4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CAC0A" w14:textId="68C7AD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0BE64" w14:textId="636DA3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FC77" w14:textId="5E7A17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7C1DD9" w14:paraId="1996C02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8304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FFB9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4933F" w14:textId="0AF79B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1B03A" w14:textId="4CAE7A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80D4" w14:textId="3E8A6B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52419" w14:textId="5337F7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7C1DD9" w14:paraId="00FB63F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76A2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0DC1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78051" w14:textId="0808C6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2A546" w14:textId="2B00A0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B6664" w14:textId="6979F3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3DCD2" w14:textId="52F67D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7C1DD9" w14:paraId="58454AB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6E85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C949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C7C1B" w14:textId="2B2C8C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1F433" w14:textId="27B9CF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1FA95" w14:textId="43CDB0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E67E" w14:textId="38102E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7C1DD9" w14:paraId="2F4E9FE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0FB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7768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A06B5" w14:textId="743564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03169" w14:textId="25B94D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4531A" w14:textId="49B9D8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4CAA3" w14:textId="63537B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7C1DD9" w14:paraId="07B7CC4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99F8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A28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54037" w14:textId="7A64C1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D31FB" w14:textId="0EFA8D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34645" w14:textId="7D1B8B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BA7FA" w14:textId="31C650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7C1DD9" w14:paraId="47C47BC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5A5C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67EA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62DC0" w14:textId="327A41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61177" w14:textId="645A472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8DFAA" w14:textId="438408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96A00" w14:textId="4B73AB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7C1DD9" w14:paraId="130D907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CA1C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678F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BDF11" w14:textId="3902DD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97D9F" w14:textId="7FFF07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50C90" w14:textId="5A239E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FB4F2" w14:textId="31B737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7C1DD9" w14:paraId="5696C62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B017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2FCF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FF41D" w14:textId="160813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4C896" w14:textId="6B57BD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00A59" w14:textId="2CD3D5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9A25D" w14:textId="413EB3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7C1DD9" w14:paraId="19460DD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D27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4D51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FDB5B" w14:textId="628DBF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ED92C" w14:textId="4033E8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E3FC8" w14:textId="7D8B37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1AA7B" w14:textId="4717A1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7C1DD9" w14:paraId="29A01D0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D02A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BF14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3E924" w14:textId="37DAD1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D455" w14:textId="2F44C6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59AF1" w14:textId="0A575E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5F620" w14:textId="624680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</w:tr>
      <w:tr w:rsidR="007C1DD9" w14:paraId="6A57EEC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5F1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A2D0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E1A37" w14:textId="11CC6F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0A47F" w14:textId="2DF822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360FF" w14:textId="4E48FF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CEDB4" w14:textId="3BC527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7C1DD9" w14:paraId="411432E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020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3A67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697A7" w14:textId="071663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48269" w14:textId="3BA4E1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BDE73" w14:textId="56D0DC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1A644" w14:textId="2A19ED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7C1DD9" w14:paraId="5649DED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29F1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E0B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B4888" w14:textId="0A727E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A3217" w14:textId="7CE9BB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08E66" w14:textId="71D5AA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3A410" w14:textId="4514CB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7C1DD9" w14:paraId="097CB79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5CC1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2A7B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88439" w14:textId="1B2CB7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564D6" w14:textId="369D10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A2F53" w14:textId="64D6E4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644DE" w14:textId="715220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7C1DD9" w14:paraId="26A6854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BE58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09B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18740" w14:textId="2EFC7D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E6C48" w14:textId="739406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CCB51" w14:textId="353CFF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0AF00" w14:textId="39A9AA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7C1DD9" w14:paraId="51A3A8F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35B9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E950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875E7" w14:textId="3EBD7A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FED85" w14:textId="05912C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7CF8D" w14:textId="237AAA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20B98" w14:textId="0C40FC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7C1DD9" w14:paraId="3A17254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641B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484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15C05" w14:textId="214A51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420DB" w14:textId="04CA81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D40E8" w14:textId="5ED055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FEBD4" w14:textId="4023C5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7C1DD9" w14:paraId="70DEE2F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D88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F1F5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11389" w14:textId="4D497E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72F96" w14:textId="13ADA1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94589" w14:textId="079AB6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93E0" w14:textId="09617D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7C1DD9" w14:paraId="065F10F5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B73C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9FDCB7" w14:textId="694493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E33BD6" w14:textId="0DE407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7B550A" w14:textId="3A5CF6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7A215F" w14:textId="24FD24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7C1DD9" w14:paraId="5A06562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A398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CF40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AE5DE" w14:textId="08AF56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1655E" w14:textId="67319D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A9A66" w14:textId="4D1EE6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1E6F6" w14:textId="3D3290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7C1DD9" w14:paraId="023A9E8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376C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05FA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2355A" w14:textId="659B7C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59390" w14:textId="2558BE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DB4C" w14:textId="5D22B3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BC03D" w14:textId="5FF25E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7C1DD9" w14:paraId="531E09A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08DF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400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F7370" w14:textId="0EEB78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C8E03" w14:textId="574ED4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112E2" w14:textId="1C130A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E4370" w14:textId="0C7570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7C1DD9" w14:paraId="3A0E77A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485E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72115D" w14:textId="3CB984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10EED5" w14:textId="53297E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A7373F" w14:textId="762A00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FF4BE0" w14:textId="7B4CC4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</w:tr>
      <w:tr w:rsidR="007C1DD9" w14:paraId="7678661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81088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2AFD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1861B" w14:textId="49040C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284F6" w14:textId="4C6CC2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3B254" w14:textId="03984C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CF5A3" w14:textId="014974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7C1DD9" w14:paraId="57972A0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3F1BEE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5541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8150D" w14:textId="1D7942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C8922" w14:textId="045339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5CF64" w14:textId="1441B6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21AB3" w14:textId="671A51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7C1DD9" w14:paraId="58FBDD4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4490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350E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2F426" w14:textId="4DC73B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D2DEB" w14:textId="6ABDEC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78196" w14:textId="3515F3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342F1" w14:textId="10373A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7C1DD9" w14:paraId="07B58F0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5FD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10D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71C37" w14:textId="741A29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22672" w14:textId="564E26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9D3A7" w14:textId="01747A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9B1C4" w14:textId="507DDA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7C1DD9" w14:paraId="780AA01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D16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78D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80A25" w14:textId="4BE974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A1EF5" w14:textId="03E805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27DF7" w14:textId="611814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721DC" w14:textId="349CF6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7C1DD9" w14:paraId="4C9DB9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C11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8401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FE762" w14:textId="170D63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C6E73" w14:textId="11742D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5EF12" w14:textId="161752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14F57" w14:textId="13A661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7C1DD9" w14:paraId="43055F9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5886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FD51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F2AEC" w14:textId="2849A1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E8FD3" w14:textId="4E97C8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087AA" w14:textId="2C370A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161E5" w14:textId="7A6322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</w:tr>
      <w:tr w:rsidR="007C1DD9" w14:paraId="2E90D9C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FFB3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4658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71CD9" w14:textId="1BD04B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A6488" w14:textId="31BA2F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F9BFC" w14:textId="257607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FDF93" w14:textId="24386B2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7C1DD9" w14:paraId="62AF774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E824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99ED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0446D" w14:textId="133417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DCFA8" w14:textId="74FF15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43381" w14:textId="3E3F75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89CAE" w14:textId="7A551C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7C1DD9" w14:paraId="0493FC6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EF3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8C46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31568" w14:textId="09F75D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91D66" w14:textId="373E1F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98F58" w14:textId="17AD22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D1323" w14:textId="2AE985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7C1DD9" w14:paraId="1A5E974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701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8A9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D00DB" w14:textId="62DC53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6BE21" w14:textId="3F54EC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8D966" w14:textId="04103C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8D6A1" w14:textId="01B37F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7C1DD9" w14:paraId="0E99351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E99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8E10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E4BD3" w14:textId="1C9CFA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F958C" w14:textId="1924B1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90908" w14:textId="63FACE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4468" w14:textId="4D4E0A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7C1DD9" w14:paraId="66428D8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61E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548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124F4" w14:textId="32593C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3617B" w14:textId="3663DC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F9867" w14:textId="6F911A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696C3" w14:textId="3B3DC3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7C1DD9" w14:paraId="2C795E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C7A5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D3C1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6D67C" w14:textId="6760C4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F1942" w14:textId="493FF6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8B406" w14:textId="61660E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F02C0" w14:textId="653EFC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7C1DD9" w14:paraId="3E63155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ADE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0BDA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931F2" w14:textId="3559C3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DEF2D" w14:textId="09ECD6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D5827" w14:textId="4D7161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BC2F6" w14:textId="61C90E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7C1DD9" w14:paraId="1F9C21B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640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3712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90E48" w14:textId="412F4D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5B893" w14:textId="6085BC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69FC5" w14:textId="08CB38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BFD2A" w14:textId="5759D6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7C1DD9" w14:paraId="43BE612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C6C4D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7B72DB" w14:textId="300C03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26,172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F21F38" w14:textId="026E0A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A44AC9" w14:textId="4F2429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D5D7A3" w14:textId="33B49A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848,442.79 </w:t>
            </w:r>
          </w:p>
        </w:tc>
      </w:tr>
      <w:tr w:rsidR="007C1DD9" w14:paraId="50AF49F6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2064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D8E92D" w14:textId="469D0B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765384" w14:textId="37A5E0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6EC592" w14:textId="256500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9E4AFB" w14:textId="51F5B3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7C1DD9" w14:paraId="7B09632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546D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BBC9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DAFF5" w14:textId="48A455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44D6F" w14:textId="292E7F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B3F85" w14:textId="559537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07A86" w14:textId="3F7796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7C1DD9" w14:paraId="526595C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D043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87FC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B23E0" w14:textId="0576C6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2AC2" w14:textId="269914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1AE8" w14:textId="423784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22C98" w14:textId="78A63A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7C1DD9" w14:paraId="754D2B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046A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3D14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A13A" w14:textId="6FC6F2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8F626" w14:textId="444715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805F7" w14:textId="6788CB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9BFBB" w14:textId="24B6C6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7C1DD9" w14:paraId="7F21EB82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7B20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99730A" w14:textId="3F17AB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72,521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DEF923" w14:textId="1E4F89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087786" w14:textId="156029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DE3849" w14:textId="0AA71E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85,421.97 </w:t>
            </w:r>
          </w:p>
        </w:tc>
      </w:tr>
      <w:tr w:rsidR="007C1DD9" w14:paraId="30EA157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4D3C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CAB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432B7" w14:textId="50BFF8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A61A3" w14:textId="43D98A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064CF" w14:textId="651C66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834AF" w14:textId="43BF7E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7C1DD9" w14:paraId="53090D6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61B5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2EF4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181FB" w14:textId="2BF749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44D35" w14:textId="48B1A1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2A79E" w14:textId="3793EC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54F89" w14:textId="61E6BC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7C1DD9" w14:paraId="1B2A29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482C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931D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A6F2F" w14:textId="1690EE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822A3" w14:textId="0EB185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58268" w14:textId="18F2D7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8BCA8" w14:textId="2FE7BB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7C1DD9" w14:paraId="3BBE9A1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A2DF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157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723C" w14:textId="4C8638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A2371" w14:textId="2D039D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E7002" w14:textId="4E4D63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BBAEC" w14:textId="5A1E41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7C1DD9" w14:paraId="7EBF3C1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9701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D199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C62EA" w14:textId="41094A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BA4C5" w14:textId="34EB9D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CD37C" w14:textId="7F8859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A258D" w14:textId="056723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</w:tr>
      <w:tr w:rsidR="007C1DD9" w14:paraId="487B1B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1C64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F7B8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415E2" w14:textId="1E6F58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85F88" w14:textId="7777B9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5DBEB" w14:textId="58818E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2956C" w14:textId="6D7143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7C1DD9" w14:paraId="7396B6E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EAA50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C96F76" w14:textId="462A73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52,22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5AFA7" w14:textId="5B7528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F04C79" w14:textId="18005D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B27746" w14:textId="5FC482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00,590.24 </w:t>
            </w:r>
          </w:p>
        </w:tc>
      </w:tr>
      <w:tr w:rsidR="007C1DD9" w14:paraId="2BE5E1B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3D3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59AA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B120C" w14:textId="18D25D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293C" w14:textId="74ACA1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A923B" w14:textId="143BB6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89415" w14:textId="707A32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7C1DD9" w14:paraId="3EECE35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1F01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499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CC8C1" w14:textId="4B60C4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E5CF1" w14:textId="2374A7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078AB" w14:textId="24B421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22045" w14:textId="342DA0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7C1DD9" w14:paraId="5B8373B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A462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19C2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A203" w14:textId="2AC03A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72906" w14:textId="35A997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DC682" w14:textId="505374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568D4" w14:textId="37715A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7C1DD9" w14:paraId="578320E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C1AF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4230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038C2" w14:textId="587D30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E17F4" w14:textId="5986D7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9F5A9" w14:textId="4F7794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1E5A" w14:textId="4E55A3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7C1DD9" w14:paraId="0B4D0AE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1752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897C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3D775" w14:textId="09BBE5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D6A62" w14:textId="061E46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72B5C" w14:textId="11B50D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748B5" w14:textId="0F9373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7C1DD9" w14:paraId="61142B2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79D1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1D0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2B622" w14:textId="63876B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1FAFC" w14:textId="245A06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67E13" w14:textId="60790C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F614A" w14:textId="7A9973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7C1DD9" w14:paraId="101F0D4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9284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AF7D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30151" w14:textId="5D3F88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67731" w14:textId="13B0A5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4274" w14:textId="58FE89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D4A0F" w14:textId="0BECA9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7C1DD9" w14:paraId="19BE7DC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CF88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6C1B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24B7" w14:textId="5C0147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424AB" w14:textId="147B40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FAA10" w14:textId="49481D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D7B1" w14:textId="00AE87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7C1DD9" w14:paraId="67219F0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B8CB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1168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A03AC" w14:textId="462315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BB406" w14:textId="6E1019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64284" w14:textId="500768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9101" w14:textId="77E7F1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7C1DD9" w14:paraId="29267E4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F2E0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4C1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B074A" w14:textId="79CE75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3A17D" w14:textId="2E2533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6F8C7" w14:textId="29FDE7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29EE5" w14:textId="770CEB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7C1DD9" w14:paraId="0DD3162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811E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3EB7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DFE10" w14:textId="7D548A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89BFB" w14:textId="590041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4C2E0" w14:textId="66DEBA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EB49" w14:textId="674B91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7C1DD9" w14:paraId="0A46313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6A13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30E1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0B691" w14:textId="62FE89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984A" w14:textId="4403B3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730E4" w14:textId="2870B1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B64C8" w14:textId="5F7919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7C1DD9" w14:paraId="5F206F0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AB55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AAF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D0113" w14:textId="2E3E18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F2338" w14:textId="7430B0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71C12" w14:textId="34B3C5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CBAA1" w14:textId="37472B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7C1DD9" w14:paraId="3C867E4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056C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D039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F1A1C" w14:textId="1A1373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979D0" w14:textId="20355B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31201" w14:textId="6A9530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8A5A" w14:textId="768DC7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7C1DD9" w14:paraId="19615AB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8477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B2F0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7BDE3" w14:textId="401DE8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C9CF5" w14:textId="7A70D2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E47A2" w14:textId="67B438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EE985" w14:textId="39FFDC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7C1DD9" w14:paraId="6125EF0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2490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808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E8B81" w14:textId="307E92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8FBC" w14:textId="145D7D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8D7CB" w14:textId="448667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B5EEF" w14:textId="11B90C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7C1DD9" w14:paraId="3DD0ED2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F070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E6A1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8010A" w14:textId="19B25E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CC800" w14:textId="4DE00D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B372" w14:textId="16989E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DD13D" w14:textId="53DF7F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7C1DD9" w14:paraId="6ACA299D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278C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560EB3" w14:textId="6AE65F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7EE87B" w14:textId="0FC7AC2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A98F79" w14:textId="043531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F1F829" w14:textId="31CF21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7C1DD9" w14:paraId="1A714A8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B5B7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04E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ECA22" w14:textId="7F95B2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D3D43" w14:textId="21A7D9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4150C" w14:textId="2710E2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841CD" w14:textId="1FE6D6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7C1DD9" w14:paraId="5A0CF20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452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8E8F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F61C5" w14:textId="2D97E8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81F5" w14:textId="631E13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4611C" w14:textId="084CAA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E1F21" w14:textId="258838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7C1DD9" w14:paraId="0E84E6A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EDE5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4DF4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7D7E2" w14:textId="30A60E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1A816" w14:textId="2D8DAF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A0334" w14:textId="37692D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996A5" w14:textId="244689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7C1DD9" w14:paraId="241806E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041D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9E9E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E5FB7" w14:textId="7FD2A0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AB66F" w14:textId="68B856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5C10C" w14:textId="65E2FB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EBF5" w14:textId="4F5AB7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7C1DD9" w14:paraId="05C68E7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E5B4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1BB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E2946" w14:textId="3D9CF6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223B1" w14:textId="2A7386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01F28" w14:textId="03B1F6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823E9" w14:textId="73309A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7C1DD9" w14:paraId="5F1DC86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3550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0B39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5C852" w14:textId="3A37E7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2DB5E" w14:textId="5B25F6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65600" w14:textId="29593E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E2854" w14:textId="5EAFF4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7C1DD9" w14:paraId="0059531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DDF8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401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2AB9B" w14:textId="69C8F3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E41D6" w14:textId="0B57A2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07121" w14:textId="74D493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0D648" w14:textId="0E5E8C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7C1DD9" w14:paraId="2C08FC3C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D53F0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E070D8" w14:textId="700796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56139E" w14:textId="173FBF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3B65B2" w14:textId="0D51BC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B93A94" w14:textId="51546B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7C1DD9" w14:paraId="7CB629A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153A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3F16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20438" w14:textId="184BCF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8AA78" w14:textId="3D43B0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07412" w14:textId="052018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18C0A" w14:textId="26A029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7C1DD9" w14:paraId="232914D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8090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083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44F00" w14:textId="74D09F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79920" w14:textId="571B91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A5091" w14:textId="6BB680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1B2E7" w14:textId="078A1B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7C1DD9" w14:paraId="78D378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776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B23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A9196" w14:textId="44DE9D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0187C" w14:textId="029C5C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82397" w14:textId="654381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A29D3" w14:textId="2B90EF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7C1DD9" w14:paraId="6C4E41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28D2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F3EB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67308" w14:textId="0C02D4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7F7B5" w14:textId="5AE9A5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6DA10" w14:textId="50ACD1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83C4D" w14:textId="22A7E2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7C1DD9" w14:paraId="3B0EC99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091F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D9B5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BFDF8" w14:textId="6D2DF5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AC585" w14:textId="1C402B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86285" w14:textId="7AA07C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7509" w14:textId="6C6526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7C1DD9" w14:paraId="6275F4F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962E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319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B5E1F" w14:textId="67F2D3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6B0DD" w14:textId="51681C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BF3D1" w14:textId="1F7060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5511F" w14:textId="2A99EC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7C1DD9" w14:paraId="21B25D7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2A3D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4EE6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A2009" w14:textId="227518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BCB78" w14:textId="31D719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9780A" w14:textId="7E8882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EC904" w14:textId="1370C5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7C1DD9" w14:paraId="4F8DC7F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8953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149E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D0479" w14:textId="72C448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182D3" w14:textId="6BA435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4D602" w14:textId="5712FF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2E026" w14:textId="7C9ECE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7C1DD9" w14:paraId="5AA6E58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DA82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97E7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59D4F" w14:textId="66E07D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09FC4" w14:textId="70ED11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DE14B" w14:textId="019031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8D1D6" w14:textId="47AF10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7C1DD9" w14:paraId="278DC85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0E76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B29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51197" w14:textId="5267F3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09E2E" w14:textId="3072A2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119C3" w14:textId="41B0A2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61985" w14:textId="0EF628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7C1DD9" w14:paraId="699D7636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4AFD2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DEBBAD" w14:textId="3CEFB6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D2B504" w14:textId="545C1F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7713C6" w14:textId="55FA2C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3E6B0D" w14:textId="600D8D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7C1DD9" w14:paraId="4037BEF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CE11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30EC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050C" w14:textId="6D670E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D508A" w14:textId="2A4FA9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773EF" w14:textId="4DE3CE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75B56" w14:textId="2498D8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7C1DD9" w14:paraId="6E4A107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609E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7E7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8CC87" w14:textId="5D9DE5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B2544" w14:textId="210184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93D1" w14:textId="7EBF89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0AB57" w14:textId="21004A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7C1DD9" w14:paraId="54A2E20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628E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BFC0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FCD9E" w14:textId="117097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FE7A9" w14:textId="106D69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72040" w14:textId="530290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D19C8" w14:textId="1CC389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3FC7EC4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5EE4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1E09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11A48" w14:textId="206EC0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9FC71" w14:textId="55B29D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67569" w14:textId="23A6F9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0873" w14:textId="4CE4D1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7C1DD9" w14:paraId="3BB86E5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165F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0C72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640FF" w14:textId="384D6A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85833" w14:textId="693782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C3CAC" w14:textId="5B6314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06968" w14:textId="36911F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7C1DD9" w14:paraId="282743B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D8B8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E42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D4318" w14:textId="3183C0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3B7F3" w14:textId="786A85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4C304" w14:textId="015F74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A2CD9" w14:textId="33838C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7C1DD9" w14:paraId="1DE4F3C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5EB1B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D52761" w14:textId="7F81C3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201,06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5482EA" w14:textId="27A325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2F1A36" w14:textId="467B62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0D3CDF" w14:textId="0DBAB8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201,061.00 </w:t>
            </w:r>
          </w:p>
        </w:tc>
      </w:tr>
      <w:tr w:rsidR="007C1DD9" w14:paraId="25FDE1CF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8FF0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0D3C77" w14:textId="4A4CD2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D55142" w14:textId="12AD3A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9B3B61" w14:textId="5C57DC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41A904" w14:textId="0E5187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7C1DD9" w14:paraId="32C8D9C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C96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646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9D6D1" w14:textId="253033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2E8CA" w14:textId="6F8C2D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9778E" w14:textId="534F16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C6B2F" w14:textId="2AE90C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7C1DD9" w14:paraId="05BEB33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813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0E9A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15A60" w14:textId="0003E1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50E7C" w14:textId="2C0A8B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97D51" w14:textId="2CA52C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97732" w14:textId="770C98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7C1DD9" w14:paraId="69B127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E676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292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099E3" w14:textId="66E20F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C5A21" w14:textId="69FD77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A7476" w14:textId="776190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2AFDA" w14:textId="3E2AAD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7C1DD9" w14:paraId="18B91DF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8276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C2BA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376F7" w14:textId="709B9F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7BEB8" w14:textId="7C4AF0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C5C48" w14:textId="08954E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CFBEA" w14:textId="079011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7C1DD9" w14:paraId="4DF769F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F846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6CD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C7FFE" w14:textId="2D0700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6FD27" w14:textId="45DF04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A9EC0" w14:textId="08679F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26EF" w14:textId="7691C0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7C1DD9" w14:paraId="3479246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97CC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4B9C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7FF2E" w14:textId="367C95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5532A" w14:textId="730931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448BB" w14:textId="0DB334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6D293" w14:textId="6BCFA9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7C1DD9" w14:paraId="6AA6637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726F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EA28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D015B" w14:textId="5EDAA8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9FFBD" w14:textId="7CD48D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4BCEB" w14:textId="4FC33F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0533E" w14:textId="42CA93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7C1DD9" w14:paraId="5653FA2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396D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D92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13DB4" w14:textId="05E522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92571" w14:textId="00B52E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E2E0E" w14:textId="6CD84D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985EF" w14:textId="5688A4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7C1DD9" w14:paraId="11E49D6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0FD0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7618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5B1F1" w14:textId="01CDAD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836FB" w14:textId="70F700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1F925" w14:textId="7EE5AD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008F5" w14:textId="2C5554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7C1DD9" w14:paraId="67EF21C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7891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3A0F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3A4A9" w14:textId="17CB7B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0BB51" w14:textId="5A4DF7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ED6B0" w14:textId="20792A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E39F" w14:textId="3131B8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7C1DD9" w14:paraId="061EA97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EBE8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043F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B5AE8" w14:textId="5425DE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B2E8E" w14:textId="3D01D1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5C0DE" w14:textId="3EBD18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50932" w14:textId="6CD74D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7C1DD9" w14:paraId="1DA81ED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72B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2196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4802B" w14:textId="6B1A04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5DAF8" w14:textId="2D8A42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E44C4" w14:textId="30692E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109F8" w14:textId="2EF99E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7C1DD9" w14:paraId="1B9F94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353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ACCF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64E4F" w14:textId="3FC558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73571" w14:textId="6262DB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A1CEC" w14:textId="6DCE73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460B9" w14:textId="52EB07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7C1DD9" w14:paraId="1A8E9FC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38A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31DC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9C6B0" w14:textId="2CE9DA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829BA" w14:textId="749537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58B9A" w14:textId="1089D1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97446" w14:textId="79633C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7C1DD9" w14:paraId="00B409D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3B8E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9778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BF2A1" w14:textId="27941E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C9F4" w14:textId="5466BB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B69B7" w14:textId="308100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33D50" w14:textId="43FD35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7C1DD9" w14:paraId="439D098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B61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407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86994" w14:textId="708924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4B84" w14:textId="6D8265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D9C1" w14:textId="504541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66993" w14:textId="491DC1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7C1DD9" w14:paraId="551162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3C4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66CB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693CE" w14:textId="0468A6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13D6C" w14:textId="635445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E2E2E" w14:textId="68BF07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E5B4D" w14:textId="25A571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7C1DD9" w14:paraId="0373873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BC36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5160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AAD76" w14:textId="6F978D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D5412" w14:textId="6D9E54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F05F7" w14:textId="593330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49CE3" w14:textId="62AC91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7C1DD9" w14:paraId="5E1A143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7C95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2C49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D06D0" w14:textId="6B10BC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B3341" w14:textId="3ABC35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A085A" w14:textId="1883CE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F1FF6" w14:textId="7630B6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7C1DD9" w14:paraId="65A36BA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608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5694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10C8" w14:textId="5F8FC0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1746A" w14:textId="7D3846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BE359" w14:textId="2400C6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D99D6" w14:textId="639127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7C1DD9" w14:paraId="2B2C854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6A9E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01B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6BDF0" w14:textId="1A84C6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18364" w14:textId="2FDEFE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A9720" w14:textId="0F9706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493F2" w14:textId="6623A9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7C1DD9" w14:paraId="7BC8AAE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1D0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72A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BCCCB" w14:textId="121C09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C3AED" w14:textId="5581B1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D4BE6" w14:textId="53DD35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57A11" w14:textId="0BA161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7C1DD9" w14:paraId="10DF8F2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139C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1993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00011" w14:textId="615A51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F5648" w14:textId="5BA919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DD448" w14:textId="1B105A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5BCFB" w14:textId="5C55B2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7C1DD9" w14:paraId="62BE4F5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468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DE3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1EE7B" w14:textId="3DB3DF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6A51E" w14:textId="727EAA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97832" w14:textId="2B908B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4D93B" w14:textId="44E1E5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7C1DD9" w14:paraId="2C1EAA8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6FBE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A75F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CE658" w14:textId="6B8192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D6E5F" w14:textId="7ACB59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01963" w14:textId="2E1EC5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AD3DD" w14:textId="556E48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7C1DD9" w14:paraId="2CDCC7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04C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8FC6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6F60C" w14:textId="64AD60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9F7E9" w14:textId="543BCD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87F68" w14:textId="100B8D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CA9DA" w14:textId="5C4A9D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7C1DD9" w14:paraId="3A16B51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B28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4D97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71819" w14:textId="1259A0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452B8" w14:textId="48E86A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63C4D" w14:textId="24FB64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43F8D" w14:textId="7F98F8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7C1DD9" w14:paraId="0D75235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2D84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36753F" w14:textId="4F90C3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3CB301" w14:textId="7A484D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ABDAEB" w14:textId="60388D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FA53FF" w14:textId="417A78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</w:tr>
      <w:tr w:rsidR="007C1DD9" w14:paraId="08368BF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8D7C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AE91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C5A71" w14:textId="41B0FC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610A" w14:textId="40524D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59B1F" w14:textId="33DD1F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CA9AF" w14:textId="42D3A8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7C1DD9" w14:paraId="2083409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4A18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4A7B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390EB" w14:textId="7E384B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B5500" w14:textId="2DD96A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89B60" w14:textId="3977B4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D5218" w14:textId="45F310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7C1DD9" w14:paraId="0ECB606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244A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002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30D58" w14:textId="72300D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3B686" w14:textId="2AB926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DE615" w14:textId="24F904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07E55" w14:textId="402AD1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7C1DD9" w14:paraId="0787F9F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DAA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675F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92522" w14:textId="393BC7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24212" w14:textId="6F44BE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D99A4" w14:textId="789F09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BC7AD" w14:textId="1722E0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7C1DD9" w14:paraId="5AB5EDE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C35F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027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72EC5" w14:textId="301AB3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A0658" w14:textId="430336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24272" w14:textId="3EBE44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BFF82" w14:textId="0817C3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7C1DD9" w14:paraId="5396FF4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3877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F9E1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0C05B" w14:textId="582537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04166" w14:textId="0DD3BF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98D77" w14:textId="44A3B8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4FCE6" w14:textId="060BCA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7C1DD9" w14:paraId="25E4931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B82F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CC8A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97C1D" w14:textId="36C88B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B4425" w14:textId="7F1D47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21098" w14:textId="27BD74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33FD5" w14:textId="156E34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7C1DD9" w14:paraId="6A56C5A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BA27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553A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7EB83" w14:textId="2A18F4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2EE5D" w14:textId="6F4EC6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F1D3C" w14:textId="52D009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14A29" w14:textId="099F1D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7C1DD9" w14:paraId="034FC79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AACA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E79F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96613" w14:textId="31CDFA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DB7FA" w14:textId="71E8A7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7B9D5" w14:textId="5040B9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0C2D9" w14:textId="5D8867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7C1DD9" w14:paraId="0DD668F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8BC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2400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EEABD" w14:textId="0B53A0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03638" w14:textId="5BE3290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CC8DA" w14:textId="23CBEA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22A1D" w14:textId="163FA3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7C1DD9" w14:paraId="2FC39B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66C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1ECD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8E2BB" w14:textId="570673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EF0DC" w14:textId="691BA3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AE1FF" w14:textId="0A32B8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C9E5A" w14:textId="6D9744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7C1DD9" w14:paraId="0ACE5D7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B3EB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27BE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7289A" w14:textId="3C6639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D68D3" w14:textId="232933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B2810" w14:textId="715545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CDD9C" w14:textId="42B717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7C1DD9" w14:paraId="40DB3F3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3CB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4654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DFE27" w14:textId="53FFAD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C0232" w14:textId="2BC95D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D24D0" w14:textId="4D20E9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A0192" w14:textId="760E89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7C1DD9" w14:paraId="45E4621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5179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6EA4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75BC5" w14:textId="3D5A99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87F90" w14:textId="7A0CDF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29FD7" w14:textId="111594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ABD7E" w14:textId="50E7B7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7C1DD9" w14:paraId="7A6A53C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2F11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864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233C5" w14:textId="6D10C3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90354" w14:textId="331A11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1839B" w14:textId="6BACDA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2C633" w14:textId="156586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7C1DD9" w14:paraId="646BAA8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D4E3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F5CB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3C6AB" w14:textId="024880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97C57" w14:textId="789647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3F6DD" w14:textId="163E2A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4D49" w14:textId="37936C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7C1DD9" w14:paraId="34CC026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AFCE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4F2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03949" w14:textId="08172B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259AC" w14:textId="49AEBD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6DF26" w14:textId="1E2F8C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B691B" w14:textId="7CF94D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7C1DD9" w14:paraId="5987E8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52DB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7336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B28C2" w14:textId="62DD86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756B7" w14:textId="7AC31D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6AC2E" w14:textId="2DDE1A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84ABC" w14:textId="614B34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7C1DD9" w14:paraId="08E5736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0F6F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F34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08E83" w14:textId="019404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82956" w14:textId="66E7A6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67160" w14:textId="13725C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655D" w14:textId="2C9C17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7C1DD9" w14:paraId="4EF0D23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A2A3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23F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78D43" w14:textId="02707C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307E6" w14:textId="0262EC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2EF9C" w14:textId="6FFD23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F2F28" w14:textId="6A8D9C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7C1DD9" w14:paraId="0E42D71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C98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882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7C854" w14:textId="2F6262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D0446" w14:textId="3DE751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9CF63" w14:textId="0915F2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600A1" w14:textId="720E81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7C1DD9" w14:paraId="067FC8D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336F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0B43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E7FF1" w14:textId="7F8D72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F11FF" w14:textId="065846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24E7C" w14:textId="748E14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9C5A2" w14:textId="79809D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7C1DD9" w14:paraId="7F7C7B8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8DD0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38E0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DCADC" w14:textId="5172B3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C4BF6" w14:textId="45A30A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B07E4" w14:textId="4DC46A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A827C" w14:textId="007650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7C1DD9" w14:paraId="025EA6D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CCC6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9954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CDA8" w14:textId="3D56E8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18737" w14:textId="612283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D1303" w14:textId="553913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F1F40" w14:textId="64C509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7C1DD9" w14:paraId="7C6AA23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DEE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EB7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A5B28" w14:textId="1C607C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7CA7C" w14:textId="15C8D7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FDB09" w14:textId="11173D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E4A6" w14:textId="790F87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7C1DD9" w14:paraId="1540CEA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E507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153C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7A067" w14:textId="478A04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18894" w14:textId="18AB0A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16498" w14:textId="5307EA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CD1FE" w14:textId="147048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7C1DD9" w14:paraId="2C3871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473D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C1E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7B042" w14:textId="4846B3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187AD" w14:textId="183A61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EDE6D" w14:textId="32799F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7C89F" w14:textId="62FDD2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7C1DD9" w14:paraId="61D8A07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6169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D33F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02CEE" w14:textId="0C2410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86CE4" w14:textId="3F6474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65D24" w14:textId="6EC969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000BA" w14:textId="0483DE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</w:tr>
      <w:tr w:rsidR="007C1DD9" w14:paraId="3631801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08DE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9FE7BA" w14:textId="28C408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898F22" w14:textId="479CB3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44C68B" w14:textId="1CEA64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81AF5F" w14:textId="2F5ACE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</w:tr>
      <w:tr w:rsidR="007C1DD9" w14:paraId="2788A72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ADAA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20CC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13AA2" w14:textId="22C05C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33ADB" w14:textId="5C21C5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5D3E1" w14:textId="55AAFC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E1CEE" w14:textId="2012F4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7C1DD9" w14:paraId="7C95FE1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19B6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45BA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D9C5E" w14:textId="728D71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4958C" w14:textId="39D3D6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9D5B4" w14:textId="752788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3CEB" w14:textId="10ABEF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7C1DD9" w14:paraId="12C6C91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2198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9B0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F268A" w14:textId="780CD2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65EAA" w14:textId="5F2E60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A7420" w14:textId="393E43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5DDB2" w14:textId="246D22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7C1DD9" w14:paraId="53B1A14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C24A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7239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C1FC1" w14:textId="2D79E7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B2428" w14:textId="0A9384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6BB85" w14:textId="3EA62E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49E81" w14:textId="28C3C2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7C1DD9" w14:paraId="4CB0F0D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4097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AEA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F7206" w14:textId="2AC601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6340F" w14:textId="0E1A12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80228" w14:textId="732CE7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7A925" w14:textId="2F863F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7C1DD9" w14:paraId="558F5D0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55B6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F4CD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39B37" w14:textId="5AAFA5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64EEA" w14:textId="4320AE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E6138" w14:textId="7083A2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5EA2" w14:textId="5CBA2A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</w:tr>
      <w:tr w:rsidR="007C1DD9" w14:paraId="2255A42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05F8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CDE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2AB5F" w14:textId="76C42A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5405E" w14:textId="427045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31C5C" w14:textId="69CF06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3B077" w14:textId="062F01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</w:tr>
      <w:tr w:rsidR="007C1DD9" w14:paraId="723C767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7BE6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0DC9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AB4BE" w14:textId="6B8EC1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49F7B" w14:textId="10D827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7364E" w14:textId="0F7687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B3BA8" w14:textId="2C2B4C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</w:tr>
      <w:tr w:rsidR="007C1DD9" w14:paraId="74820F3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9BCA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70B3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0253" w14:textId="5F9F78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0D17D" w14:textId="151258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1901E" w14:textId="17BF88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28200" w14:textId="31622E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7C1DD9" w14:paraId="396F45D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DB8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7367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12A3A" w14:textId="4A7DF5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DD95A" w14:textId="5C80B2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802D9" w14:textId="4F417F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1EAB" w14:textId="1DFA1F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7C1DD9" w14:paraId="7B5138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5FF2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B27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AF4A4" w14:textId="4276C7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804C1" w14:textId="0ED041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B3D66" w14:textId="3F08F0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F515D" w14:textId="0011D7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7C1DD9" w14:paraId="185A9BD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E66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67E0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D9169" w14:textId="4E2F70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02BD5" w14:textId="72811C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E572F" w14:textId="3CD128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36085" w14:textId="4026BE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7C1DD9" w14:paraId="277FF33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A6D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446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6320" w14:textId="736C32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5B6D7" w14:textId="52DA3C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42575" w14:textId="78DBC9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DBAB2" w14:textId="20E17D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7C1DD9" w14:paraId="0E16EAF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15EF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409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17939" w14:textId="4500B3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4211F" w14:textId="7E76C4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7A2EC" w14:textId="53BF76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1D721" w14:textId="3A14B9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7C1DD9" w14:paraId="3A53182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40490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3ED986" w14:textId="177D0C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2BE22A" w14:textId="2F766C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904218" w14:textId="7825A6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446E94" w14:textId="2487DB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7C1DD9" w14:paraId="2643AF0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187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F67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B994D" w14:textId="739A16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4D811" w14:textId="56A004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1EDC0" w14:textId="1F4EF9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AB5F8" w14:textId="7AD78B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7C1DD9" w14:paraId="58F3467C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9F7C4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6ED774" w14:textId="452010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4C510F" w14:textId="4D4803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CE9713" w14:textId="0B491B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867997" w14:textId="03D19B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</w:tr>
      <w:tr w:rsidR="007C1DD9" w14:paraId="173EBBAE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E3D8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F429C4" w14:textId="7BBBBF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F32A8F" w14:textId="1F21C6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B46811" w14:textId="2DEC58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095641" w14:textId="01236E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7C1DD9" w14:paraId="16E61E6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2C1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E7E9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411D" w14:textId="71EE1B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0D777" w14:textId="7F34DA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6D994" w14:textId="22FE76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5EB70" w14:textId="287F66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7A5CE5B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817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AAC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6594E" w14:textId="77E4A4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CC3F9" w14:textId="186956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721F7" w14:textId="0D41D6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ED9F8" w14:textId="197775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C1DD9" w14:paraId="2324E8A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6A46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D0EE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1A2CF" w14:textId="6CB9A4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FD8CF" w14:textId="349E34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D4F8B" w14:textId="53C670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1793C" w14:textId="35DF1E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2799850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E6A9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C22D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12882" w14:textId="708DE0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BE8FA" w14:textId="100044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5B249" w14:textId="724EED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70E9" w14:textId="76A012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5B01479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1CE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DF8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29ED6" w14:textId="67508E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4387B" w14:textId="7DD119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79E20" w14:textId="61FA75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A0A7D" w14:textId="13907D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7C1DD9" w14:paraId="7C6FB6F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407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95A4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99C0D" w14:textId="2A158D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49064" w14:textId="4D7CB7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414DB" w14:textId="6FA75F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10F2C" w14:textId="34ED5D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C1DD9" w14:paraId="6A8E30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B13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6D89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08F5F" w14:textId="12D3C3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8F9EB" w14:textId="7801EE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6E02" w14:textId="26D19F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12110" w14:textId="0DC840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7C1DD9" w14:paraId="59F6EF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AD92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9DE9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D7237" w14:textId="3A68E3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391A1" w14:textId="1FBCF0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6ABAD" w14:textId="0AC9BE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4CBB0" w14:textId="1581CE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C1DD9" w14:paraId="5F8113A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E4C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681A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9B66B" w14:textId="4D5E0B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80847" w14:textId="1850B5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26ABB" w14:textId="6F6908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540BA" w14:textId="78D506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C1DD9" w14:paraId="341D9CF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B210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E774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12E4" w14:textId="4C42A8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B8EAB" w14:textId="5032EB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D07CC" w14:textId="0AF61D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0D024" w14:textId="4C8557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7C1DD9" w14:paraId="6726CEB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A95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9D5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5E719" w14:textId="7271D7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F662D" w14:textId="3EED54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F99C1" w14:textId="70E77E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A2695" w14:textId="6F61EA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C1DD9" w14:paraId="72E8633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4F8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CA4A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4ACF9" w14:textId="47B3CD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CA94C" w14:textId="4C6314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77E1B" w14:textId="133ADF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DC62D" w14:textId="16CA60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7C1DD9" w14:paraId="2B39CF2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24D8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42DB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9EBB8" w14:textId="59CB92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4B475" w14:textId="195DF2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BB256" w14:textId="00CD14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722C" w14:textId="34E6E1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7F0115D2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D35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7E0505" w14:textId="30F6F1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936C74" w14:textId="28048C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B47D99" w14:textId="54B79F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434029" w14:textId="769198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7C1DD9" w14:paraId="09F79DD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F0A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5C2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74690" w14:textId="1218EF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AD2B7" w14:textId="47C741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26622" w14:textId="6B375D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51445" w14:textId="3BD83B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C1DD9" w14:paraId="36D3EC9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E336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757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93CBC" w14:textId="38EAEB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BBFC7" w14:textId="7BD247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91A13" w14:textId="5CAA9D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A0A25" w14:textId="044B64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7C1DD9" w14:paraId="18685D0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8D4D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B2B5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A17E5" w14:textId="104E66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398FD" w14:textId="5E0C28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0F1DC" w14:textId="2772AB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B577E" w14:textId="0C2301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7C1DD9" w14:paraId="3E9EAA0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6CB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D09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B862E" w14:textId="493F24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7697B" w14:textId="64CC56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5433" w14:textId="07AA89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8EB10" w14:textId="476B57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C1DD9" w14:paraId="13B766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E2AA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8486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D6BB0" w14:textId="01C745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8E620" w14:textId="7732E0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13365" w14:textId="2559C0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4E08" w14:textId="3465B0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C1DD9" w14:paraId="2FC9049D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E0E4B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B35C7B" w14:textId="61C688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EFBB6A" w14:textId="697533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F5BE74" w14:textId="6ADFF4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98462E" w14:textId="1288CE2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</w:tr>
      <w:tr w:rsidR="007C1DD9" w14:paraId="6E0D4F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2D3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528D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D4647" w14:textId="4CCE67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E0123" w14:textId="31D3B9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E7269" w14:textId="49F963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DFB1" w14:textId="7F16CE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7C1DD9" w14:paraId="59C104D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14E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B144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5D724" w14:textId="6E901F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B3068" w14:textId="65B9BD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E5B1" w14:textId="2F7781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47DF5" w14:textId="2D36BC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C1DD9" w14:paraId="5808204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432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9BD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9BE69" w14:textId="2E9FE8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A7BB0" w14:textId="109AF6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7FBF5" w14:textId="120D9B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9CADB" w14:textId="23A776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6970634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B33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59C6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E21B0" w14:textId="44E886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F49F6" w14:textId="29261F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520F0" w14:textId="59ED22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D3E00" w14:textId="0F367F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7C1DD9" w14:paraId="050C758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DC6D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18EA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A7C20" w14:textId="757F7B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8C133" w14:textId="687045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898BF" w14:textId="24E008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89B5A" w14:textId="274812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7C1DD9" w14:paraId="63AE99F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4BD5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09D8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7C996" w14:textId="707C7A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D6A44" w14:textId="6328AA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28666" w14:textId="50C3A7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ACCC7" w14:textId="745EEF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4A97679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5E1B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FFCE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6B75B" w14:textId="479D19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52528" w14:textId="1B653E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F3630" w14:textId="503515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EB44A" w14:textId="7B9B45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7482B97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E6E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9E3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5E50" w14:textId="658533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AE9B9" w14:textId="04FAB84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52829" w14:textId="6B6E4F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29174" w14:textId="5A8AC4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7C1DD9" w14:paraId="1DB2F60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248D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18A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23FF4" w14:textId="3D267B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C20AD" w14:textId="59A9E2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E46B2" w14:textId="0A94FF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AEDD6" w14:textId="13B34E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544954E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5F2E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3E81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AF341" w14:textId="1D105C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2A9A1" w14:textId="064A8F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54FC" w14:textId="794A08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33D08" w14:textId="6AE352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C1DD9" w14:paraId="4B80871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B7C4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AD5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7D4AE" w14:textId="1CC673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70223" w14:textId="7FB487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9B3E8" w14:textId="50E826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B828" w14:textId="58C83B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7C1DD9" w14:paraId="19AEC5B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B25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840B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745BC" w14:textId="6C62A4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AF8F0" w14:textId="7E246A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CFF81" w14:textId="28A4B8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DC6C" w14:textId="6A334A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38B83D9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FD4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994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1DCD3" w14:textId="57C655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15702" w14:textId="35DA4D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39EB9" w14:textId="060790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D057B" w14:textId="3CE507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</w:tr>
      <w:tr w:rsidR="007C1DD9" w14:paraId="1261675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E9D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F7A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B1CBF" w14:textId="18EA5F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AB794" w14:textId="2AB2E1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1B40E" w14:textId="659921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70B4" w14:textId="4D5F57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7127DEE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6F03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A45E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75854" w14:textId="7BE48C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3999" w14:textId="2F415D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28D6D" w14:textId="6D2BF7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88F8E" w14:textId="6AF3C8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C1DD9" w14:paraId="524F324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007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0B98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A18F5" w14:textId="0463CA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C293A" w14:textId="510169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64EB8" w14:textId="37236B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6A89B" w14:textId="3D22F0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2259DB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7A97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D7A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5B7F0" w14:textId="064281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E61FA" w14:textId="7AEBFD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B452" w14:textId="47B227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F9B69" w14:textId="3CDB42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7C1DD9" w14:paraId="1585679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6FA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CC92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E39D6" w14:textId="25D6D5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D7799" w14:textId="2E8B86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1EC8A" w14:textId="0B11DEF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C60AB" w14:textId="4865F2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C1DD9" w14:paraId="476A85A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42C8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C152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3324E" w14:textId="1E2D37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DD7B1" w14:textId="61DE5A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88255" w14:textId="2B7E06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CD955" w14:textId="71FEDF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69ED967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95D6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5D1682" w14:textId="12AFF8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57C5A" w14:textId="6E3854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F05DBD" w14:textId="05EA1D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48FBB7" w14:textId="29DA91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7C1DD9" w14:paraId="30C46B4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123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6E7C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779B8" w14:textId="416792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53DF2" w14:textId="536C22B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625EF" w14:textId="5720C3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A246F" w14:textId="6F4F40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160D780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52C8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B3DA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8B8BC" w14:textId="40B585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3DD50" w14:textId="5CCC4A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E17CF" w14:textId="67131B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4408E" w14:textId="2DE59C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6EC2275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37D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A4F4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151DA" w14:textId="134323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E1566" w14:textId="2E1C3D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7D7F9" w14:textId="416488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55748" w14:textId="38CCAB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21431B7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B37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090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F6E40" w14:textId="162541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55110" w14:textId="0F09F1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3950D" w14:textId="3E9E02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9DD13" w14:textId="7DEC64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1405307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062F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272C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B1C15" w14:textId="47C999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123E6" w14:textId="7074F9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B1954" w14:textId="128E08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77F22" w14:textId="0EDAAE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3BAEE98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11B6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4ED8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9F75E" w14:textId="630F5F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38D04" w14:textId="5C80E5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B14F" w14:textId="7C9BDD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02241" w14:textId="56BC89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754F2E1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10E8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6EC8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5D5F" w14:textId="7B4558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3ED4A" w14:textId="5CA611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2F950" w14:textId="7F3242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34C34" w14:textId="48E35C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7C1DD9" w14:paraId="0BB21A2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57C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070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74B5" w14:textId="6D5AF9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B333F" w14:textId="6A91D4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9DC84" w14:textId="0B66BE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D8B9E" w14:textId="566B20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1E0DBD5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2C18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6628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FC29F" w14:textId="08913F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09DA" w14:textId="6BF1A0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8E3F5" w14:textId="58337F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E2BA8" w14:textId="018BE6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773556D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4E53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9E3B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2C06C" w14:textId="742742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CC553" w14:textId="0051CA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AF60B" w14:textId="7ABFA1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DC541" w14:textId="67F845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143F2D8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10BE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2BE1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34708" w14:textId="0D555A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8CD1A" w14:textId="7B5DFF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15E6C" w14:textId="385C51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0385E" w14:textId="0C6CC2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0D3AB64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2D43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4D81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3B3F7" w14:textId="0A3E96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BE5FF" w14:textId="29B429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2440" w14:textId="5963CB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2A96E" w14:textId="45177B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333FFB9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0A3E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CBF6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73D70" w14:textId="7CF6AA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CD0EB" w14:textId="5BC941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7C267" w14:textId="2B3697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9CD26" w14:textId="79947B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14B99E1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32F4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8F6A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B5249" w14:textId="282C91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0B0C1" w14:textId="3744F3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9CE15" w14:textId="0A8E24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3B9BE" w14:textId="79045F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7C1DD9" w14:paraId="36C523B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3B48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23BE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19723" w14:textId="76888F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001B8" w14:textId="6AC336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EA7D1" w14:textId="502C69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8CAB3" w14:textId="5152FD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42083E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7487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2FCA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37833" w14:textId="639E9E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6F4B9" w14:textId="6EA745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74B63" w14:textId="048B92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0608" w14:textId="27EB35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268A598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F5CB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4F47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3F345" w14:textId="7AAEE4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856CA" w14:textId="256C79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64A1D" w14:textId="7D8230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6265C" w14:textId="6D6807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3E7B96D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8B20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F1D224" w14:textId="43C09F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1779A2" w14:textId="103584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A20B6D" w14:textId="5C25BB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9D2AB2" w14:textId="3D702C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</w:tr>
      <w:tr w:rsidR="007C1DD9" w14:paraId="30DE96F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6044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EF9A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C37B0" w14:textId="1B09F2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1215F" w14:textId="382C6A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A0976" w14:textId="773B6D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9C671" w14:textId="371821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</w:tr>
      <w:tr w:rsidR="007C1DD9" w14:paraId="248FC8D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2919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44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777AD" w14:textId="4E8351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6F7A5" w14:textId="542770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75FF0" w14:textId="41C4CC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862B6" w14:textId="29538E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C1DD9" w14:paraId="44CC753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9C3F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EBF7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49DBD" w14:textId="2F0ABC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41D26" w14:textId="531825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F0B34" w14:textId="384703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9FE9" w14:textId="2DC0EE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323694B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911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88BE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C4F9F" w14:textId="7B76AE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768C5" w14:textId="359C9A0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1785" w14:textId="2CCD44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2DDE" w14:textId="70954C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5FBDBDD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3D5B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AD84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6D203" w14:textId="251F05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390DD" w14:textId="458B33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9249C" w14:textId="5C14DA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E4299" w14:textId="3763CF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3240F2F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8241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E4BE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358FA" w14:textId="4B1F8C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94A28" w14:textId="79E422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ECA7B" w14:textId="2A30FC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AA461" w14:textId="671065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0A07D03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5730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B8F9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073D6" w14:textId="6C20FD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8D832" w14:textId="26E91E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ACEF5" w14:textId="48C35E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249D9" w14:textId="10A04D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7C1DD9" w14:paraId="41EC4E8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AB0C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CBF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5993E" w14:textId="105392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4A62F" w14:textId="35E759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81790" w14:textId="2DB143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DBE2" w14:textId="51A40F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C1DD9" w14:paraId="5AE5976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CB02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EF40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58AC9" w14:textId="718B60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A28B9" w14:textId="1B0D59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903AB" w14:textId="63AAEC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E9562" w14:textId="6C8CF5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065275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E639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EBC5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D444F" w14:textId="7C030A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23C3A" w14:textId="7BA940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D5961" w14:textId="72564F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AD60D" w14:textId="2924A8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1F04782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74CD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BC51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26A0" w14:textId="24373B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79A19" w14:textId="3F69B2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F7FFA" w14:textId="1A2A16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DA44A" w14:textId="24F98C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057AAC8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194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ED9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AB926" w14:textId="3180A5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DC2BE" w14:textId="6F1E04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4C7FF" w14:textId="634C18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345C" w14:textId="15961C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32A9A9D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886B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5CB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EECAF" w14:textId="0845EA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CFCA" w14:textId="585AE3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24688" w14:textId="2B7A90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8BA8D" w14:textId="2845E5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7C1DD9" w14:paraId="03E4123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53E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7F4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9CAC6" w14:textId="028E00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4F674" w14:textId="1A2689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FA8E4" w14:textId="2284DF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0A20" w14:textId="318BA3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6FAE7ED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AADD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C6C0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9D8C3" w14:textId="7F6D10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D607F" w14:textId="450AD8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BAFB1" w14:textId="59D93C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0050D" w14:textId="5F1905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7C1DD9" w14:paraId="06C797C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4E40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BFB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65C47" w14:textId="6A0BBE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EF3F8" w14:textId="4387BA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26BAD" w14:textId="2A86CC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9ABFA" w14:textId="30349E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1EC0198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553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F08C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1E229" w14:textId="148F25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E2D90" w14:textId="5E3283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6D217" w14:textId="4EE2FB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6A1F5" w14:textId="6B2A0A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658A17D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054F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86A6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72074" w14:textId="64395A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4C19A" w14:textId="0F6F23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42B61" w14:textId="030EDD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FA97" w14:textId="1D3568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7C1DD9" w14:paraId="00C82F3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2958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E91B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8EC20" w14:textId="3C0B88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76EE1" w14:textId="432BBB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56CC0" w14:textId="1C0067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9F8BD" w14:textId="58B3EE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7C1DD9" w14:paraId="2B8D28F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858E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75C6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1A405" w14:textId="1E1E54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E0A8D" w14:textId="1B7BE5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7A44C" w14:textId="6EC053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A3F8" w14:textId="040216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6183A67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8D38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7FFC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BE99B" w14:textId="30D6AB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DAC44" w14:textId="4BED13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64EB8" w14:textId="58A01C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6D484" w14:textId="6AFED4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7C1DD9" w14:paraId="05F3805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60D4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751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5E263" w14:textId="19E572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AE8C1" w14:textId="47D6EB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E019" w14:textId="522CF0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4EA75" w14:textId="713866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C1DD9" w14:paraId="5FC531F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065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A011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81D27" w14:textId="5C5710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3468D" w14:textId="0DC461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6397B" w14:textId="3D5683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80E9C" w14:textId="2A6848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7C1DD9" w14:paraId="667F1605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19B8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B5B757" w14:textId="3E552B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47536F" w14:textId="13A636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588019" w14:textId="47DB8A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371075" w14:textId="5CF73E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7C1DD9" w14:paraId="123D9854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7C9C8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8DB14C" w14:textId="021D53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D78AAC" w14:textId="76F15A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EFCF0F" w14:textId="5A6870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E765EA" w14:textId="7A5446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7C1DD9" w14:paraId="41B52DD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98B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CAE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B154F" w14:textId="3AF5FD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D4F84" w14:textId="2FA467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0504C" w14:textId="5E24F8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5492D" w14:textId="7B0B39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7C1DD9" w14:paraId="07FDF7A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BAF6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4BB4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1DA8D" w14:textId="34ACD3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A36F4" w14:textId="0AB17B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AFF6B" w14:textId="644494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55801" w14:textId="0FCCFB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7C1DD9" w14:paraId="5BD24AA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3AC7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C64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27FA2" w14:textId="58A1A6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727D2" w14:textId="6072F0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F5F15" w14:textId="161EEC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F8086" w14:textId="0405B6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7C1DD9" w14:paraId="2DEAB7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5D3F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062A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63B13" w14:textId="459C5B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51288" w14:textId="3DEFE4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4D8F3" w14:textId="1BA42C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3D18C" w14:textId="269535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7C1DD9" w14:paraId="7F341D7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1B32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2F2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190B8" w14:textId="217893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9E405" w14:textId="029BB7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D735A" w14:textId="25358F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F0DE0" w14:textId="14944A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7C1DD9" w14:paraId="676153D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B6F4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95CE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DB66D" w14:textId="3EA58F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4963" w14:textId="4FC117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85A59" w14:textId="2D6F09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EB3B7" w14:textId="718D46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7C1DD9" w14:paraId="291E775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A293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BC8B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10FD8" w14:textId="0BC694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99DBE" w14:textId="29F69C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7EC8" w14:textId="362610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82C5" w14:textId="399C19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7C1DD9" w14:paraId="37CFF2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42E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0B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5EACF" w14:textId="006734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DC9F6" w14:textId="1E1236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9B623" w14:textId="0DD675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D3967" w14:textId="7ABF2A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7C1DD9" w14:paraId="31BA000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0F03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C241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0F2A7" w14:textId="282E92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9ACE9" w14:textId="38A92D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B41FB" w14:textId="1482E3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F2421" w14:textId="162B9F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7C1DD9" w14:paraId="3175752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0A21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6AB4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6F1ED" w14:textId="4D63F1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C1797" w14:textId="64C0BD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1FDDA" w14:textId="37F468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49A04" w14:textId="53BFB9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7C1DD9" w14:paraId="68D3038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D248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E249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E390E" w14:textId="05DCFE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F9F29" w14:textId="352AE1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9AFE7" w14:textId="3C495B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DF9BF" w14:textId="6B3CA3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7C1DD9" w14:paraId="57F9D71D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3A541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B8C33C" w14:textId="621C64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69636" w14:textId="35FBCE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5D760D" w14:textId="672EA8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86A1CB" w14:textId="49A571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7C1DD9" w14:paraId="52D9230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E62B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E68B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31017" w14:textId="2952AE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086A" w14:textId="47FE42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89DFB" w14:textId="16B82D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166FF" w14:textId="69D761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7C1DD9" w14:paraId="5D25367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2581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AC7F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74081" w14:textId="372FB3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578D" w14:textId="76AF21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58906" w14:textId="7F8944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68BFD" w14:textId="453A77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7C1DD9" w14:paraId="0E2DF72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726A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1DF8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A282C" w14:textId="070FA9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3F4CE" w14:textId="2AE556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34DFE" w14:textId="1DD5BC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3C3DE" w14:textId="724785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7C1DD9" w14:paraId="5E2ECA4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ECB3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7AE9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29380" w14:textId="0546A5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18704" w14:textId="377D7B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5857D" w14:textId="72262D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C880" w14:textId="3BED2E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7C1DD9" w14:paraId="6180C8D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25E9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43A3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A7558" w14:textId="0222CF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4AC9A" w14:textId="0EAA7C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E5EB2" w14:textId="401B65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3A8D4" w14:textId="44DA2F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7C1DD9" w14:paraId="2B481D7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6F68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C082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2D1EE" w14:textId="474E3B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C9605" w14:textId="3875AA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3E947" w14:textId="6D1DB3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909C2" w14:textId="392A16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7C1DD9" w14:paraId="1C5A376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F045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775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17474" w14:textId="2EAA8F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D380C" w14:textId="1F2484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BD6CA" w14:textId="39E581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BC039" w14:textId="2E8936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7C1DD9" w14:paraId="140A999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D3FF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AD7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0456F" w14:textId="669E42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479FC" w14:textId="687AE8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87709" w14:textId="4ACBA6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80D7" w14:textId="04C5E8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7C1DD9" w14:paraId="5D4A4BE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2F5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CFE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51A15" w14:textId="46BEED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682DA" w14:textId="42907A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BC57" w14:textId="6D9E42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41298" w14:textId="6DCFE9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7C1DD9" w14:paraId="34803D4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DB77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49AC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203B4" w14:textId="422F1A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4FAB7" w14:textId="141C81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30EBB" w14:textId="6FBA1F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8E404" w14:textId="29B45A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7C1DD9" w14:paraId="1CC1A7D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AAB4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8786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03CE5" w14:textId="42B15C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CF47C" w14:textId="170EE1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C03FA" w14:textId="203E48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159DF" w14:textId="7CB4D6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7C1DD9" w14:paraId="446CF575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199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81A497" w14:textId="4215A7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9422C7" w14:textId="07AFE8C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06F1C0" w14:textId="464DAE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753B32" w14:textId="7CF75B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7C1DD9" w14:paraId="7A1DAC3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172E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2DDB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18E3A" w14:textId="0F7344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A1692" w14:textId="24E2E1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0AE29" w14:textId="15EF2F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53E8" w14:textId="529DB0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7C1DD9" w14:paraId="4D2E2D4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5B2D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BE1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D09A1" w14:textId="2DE00F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73B48" w14:textId="04B6CB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A122C" w14:textId="30DD34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7F3BB" w14:textId="2D30B8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7C1DD9" w14:paraId="080439F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C60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928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FEF1C" w14:textId="714F6C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4D173" w14:textId="756A3E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3FF2B" w14:textId="6A40DD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FF04" w14:textId="47C245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7C1DD9" w14:paraId="79E16E1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04F7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4309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CD79" w14:textId="57CDC1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F72C7" w14:textId="3423B4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2EB46" w14:textId="4FB3E6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8B1FF" w14:textId="320C61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7C1DD9" w14:paraId="43DD73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A064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FD7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6EBFF" w14:textId="1618E1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87937" w14:textId="265967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1C2D" w14:textId="7E5FD6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EB73" w14:textId="4DFC91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7C1DD9" w14:paraId="1C631B7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1A52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924A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0EF70" w14:textId="57B341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E9FC9" w14:textId="3B6913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4C4DA" w14:textId="6535CD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0A914" w14:textId="7EF35C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7C1DD9" w14:paraId="26BAF20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25F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C259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ACC72" w14:textId="7A24EE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23344" w14:textId="41B03C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894C" w14:textId="280FDC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12165" w14:textId="48F3D4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7C1DD9" w14:paraId="7AC8E89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4350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2839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F070D" w14:textId="268E95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E7DB4" w14:textId="42B2DD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91F28" w14:textId="5B2527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2748" w14:textId="6CB11B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7C1DD9" w14:paraId="01BADD0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0F2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3CC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0A3EE" w14:textId="280E1F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D9E14" w14:textId="094F40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63D15" w14:textId="12432E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223F8" w14:textId="40B57D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7C1DD9" w14:paraId="6B9B042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BE19C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F0B986" w14:textId="4FB649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0A1163" w14:textId="42AB3F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49D649" w14:textId="5697C6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AE87C2" w14:textId="5CA274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7C1DD9" w14:paraId="5D7930EF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A39F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43D9" w14:textId="38E0DA1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ACABA" w14:textId="1D510E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014D0" w14:textId="426520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B6832" w14:textId="47CC74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7C1DD9" w14:paraId="5316C51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73AD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7E5F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D7172" w14:textId="1C6FA9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5F7E9" w14:textId="573491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462C9" w14:textId="78E4CD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E9B40" w14:textId="785DF2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7C1DD9" w14:paraId="0142043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49B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9109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EF1A2" w14:textId="1F12D7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8C047" w14:textId="7AD28B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510F9" w14:textId="094AE6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90E9B" w14:textId="3FEF6E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7C1DD9" w14:paraId="218448E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946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2660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14336" w14:textId="4D31B6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C1D3A" w14:textId="6A13AE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9ECCC" w14:textId="4E7DAE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E26D2" w14:textId="6A788E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7C1DD9" w14:paraId="42D9C40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D1D6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D08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F7C97" w14:textId="526AA6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B8951" w14:textId="75F2AB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C7CF" w14:textId="45B3FA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132E2" w14:textId="4136A6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7C1DD9" w14:paraId="538B6B27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42BF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C5D5BA" w14:textId="45007C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A4EC67" w14:textId="7133E1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0E0F39" w14:textId="3C2F09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6AD573" w14:textId="1C06A1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7C1DD9" w14:paraId="7EA0310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A90D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40B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00DAA" w14:textId="15AE1EA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9003B" w14:textId="3DD75C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AD098" w14:textId="7DF0892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1261F" w14:textId="02F794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7C1DD9" w14:paraId="2E97E52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4C09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E2B5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270F0" w14:textId="7BD63D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3A571" w14:textId="41A1A4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EBC70" w14:textId="4AC754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FED1A" w14:textId="48C536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7C1DD9" w14:paraId="4C2BA12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FA3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1686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E5FE7" w14:textId="58A8D6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1F4C3" w14:textId="524D4E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7C07F" w14:textId="1ACCC4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091F1" w14:textId="505C01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7C1DD9" w14:paraId="6B657942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D2C79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3EAA17" w14:textId="75B77E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1018D6" w14:textId="42AC88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95938B" w14:textId="24F8C6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4A3879" w14:textId="03E4FC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7C1DD9" w14:paraId="0792F32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E9CA1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BC587" w14:textId="6BA1BE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D5A3B6" w14:textId="3DFE0C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F64486" w14:textId="2092FF5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AFA67D" w14:textId="547F9D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7C1DD9" w14:paraId="561E85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6448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EEAF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816D6" w14:textId="05EF08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0F02C" w14:textId="0DD1AD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BF6B" w14:textId="2A19C7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E5A64" w14:textId="08C27A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7C1DD9" w14:paraId="4973EC1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4D09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3401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FA421" w14:textId="42DD052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848AD" w14:textId="6D7291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8E1A6" w14:textId="473394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57E1D" w14:textId="5483AA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2AAF3D4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4E1C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59A2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8B44B" w14:textId="724C59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9C6E" w14:textId="508651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2F31D" w14:textId="187A2C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807E" w14:textId="36BBC8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548E609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E04D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D5DB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1F220" w14:textId="46E5FD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2A6FF" w14:textId="7A66BE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D314C" w14:textId="7704C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8EDF9" w14:textId="17561F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7C1DD9" w14:paraId="2751439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C79B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63A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A6B5E" w14:textId="115DA8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5C506" w14:textId="1AB03C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442C8" w14:textId="52D2A3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D710" w14:textId="6C2F31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7C27415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A322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39EA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FA7C" w14:textId="79093A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84455" w14:textId="592CF5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25030" w14:textId="2D7A18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B1D14" w14:textId="64C175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3795A22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350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0C0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63565" w14:textId="4D6940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B0961" w14:textId="52E798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3B617" w14:textId="3A6BDA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D60C1" w14:textId="3579F8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25D7915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9B9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DE5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81F06" w14:textId="5C897D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B2615" w14:textId="2FC446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0EBF8" w14:textId="581325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31C8" w14:textId="11F865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7C1DD9" w14:paraId="2E3841B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F554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65D4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45AC3" w14:textId="0BB701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A9DA3" w14:textId="10D6B9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E7C43" w14:textId="2F28D6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20575" w14:textId="04EEB0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0C263CF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E6FC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43FF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72341" w14:textId="73BB85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02863" w14:textId="760F71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A4B82" w14:textId="7F01A5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FA97E" w14:textId="4C1004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7C1DD9" w14:paraId="60DB625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C87E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4BA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25D33" w14:textId="3AF59C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E6B8E" w14:textId="1FB588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1145C" w14:textId="63F1B0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C4DE" w14:textId="68F4A0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7C1DD9" w14:paraId="66DDB85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9BBA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14AD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0EB08" w14:textId="2FF873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54BFA" w14:textId="0C5D55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086E4" w14:textId="5C1775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3C733" w14:textId="31150F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695F5E9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66A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428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27C69" w14:textId="33BE3F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B8DAE" w14:textId="3531800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71545" w14:textId="0AA6C6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7AF5D" w14:textId="2BE8E9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191E762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C0B7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F9FF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82C6E" w14:textId="2E3970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D5B3F" w14:textId="56F3B4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226D9" w14:textId="6E7A53B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93E0E" w14:textId="24A89A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7C1DD9" w14:paraId="548FF7C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7928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E2A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E28B9" w14:textId="4B7CE7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D429C" w14:textId="31CB55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128D2" w14:textId="27A6C7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EB70" w14:textId="4127C3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7EC3268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1BA8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DA5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00E0" w14:textId="1C75C8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580F1" w14:textId="1AE575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08925" w14:textId="2559E6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A4A59" w14:textId="13075B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6C9EE02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AD07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CCFD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DED5B" w14:textId="473F7C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780EA" w14:textId="063CBE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98E6F" w14:textId="7639E8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A3B39" w14:textId="306AAC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4B55BCD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95DC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07F9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B1F25" w14:textId="1DC197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681C4" w14:textId="0622DF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D264D" w14:textId="72D1FD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3399B" w14:textId="4B3769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C1DD9" w14:paraId="2A1573A1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3B1DB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EEB3A3" w14:textId="60AE6D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6E7817" w14:textId="2D4BBA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01D835" w14:textId="30490B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D03888" w14:textId="624703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7C1DD9" w14:paraId="70CEA50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1A0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91E7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31E43" w14:textId="7FC80C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CD86B" w14:textId="7D5059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73FCF" w14:textId="3513CE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7D838" w14:textId="2C11ED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7C1DD9" w14:paraId="15449DA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DB85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691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7A3F4" w14:textId="361CE9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9B676" w14:textId="1042A9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99939" w14:textId="7948CF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7D6B5" w14:textId="647B3F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C1DD9" w14:paraId="6C51D75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180A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0CD0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72B69" w14:textId="65148F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9441F" w14:textId="2A9BA2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71F2C" w14:textId="7CABEC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3A085" w14:textId="119F5F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C1DD9" w14:paraId="6261C7C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035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4B4E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D96B4" w14:textId="1F97EC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B507A" w14:textId="205A12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B5765" w14:textId="41AACF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4C04B" w14:textId="4400BB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C1DD9" w14:paraId="5DD8CFE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AD30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F49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1B5AA" w14:textId="1661D8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32263" w14:textId="5709C5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AEB75" w14:textId="610EE4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7C9E2" w14:textId="1C4EF5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C1DD9" w14:paraId="2F03F1B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7A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4796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3779B" w14:textId="19DEAB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05ECF" w14:textId="53B8F8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1FB73" w14:textId="49A86B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832DC" w14:textId="5151108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7C1DD9" w14:paraId="42407DB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D0AD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5C2A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833D" w14:textId="2D68CCB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F9274" w14:textId="7FB3AF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23713" w14:textId="79495E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77997" w14:textId="2AEC69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C1DD9" w14:paraId="5B27757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3592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0032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70FFE" w14:textId="510E4D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D6F04" w14:textId="1FC9CF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8F44D" w14:textId="584433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0ED96" w14:textId="77A6F0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C1DD9" w14:paraId="0C809663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3797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E73BB2" w14:textId="47783F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E9EC5C" w14:textId="715407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1D7751" w14:textId="3FA38F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77157F" w14:textId="01158A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7C1DD9" w14:paraId="76EB854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601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6D69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312C8" w14:textId="4EA48A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457C7" w14:textId="10E6E2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82DF5" w14:textId="197318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7E07B" w14:textId="7033CE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7C1DD9" w14:paraId="3E7EE08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5EB2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A637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6F6EA" w14:textId="3C38E6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B66AB" w14:textId="6F8A1A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E8B09" w14:textId="5D6597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894BD" w14:textId="5D7B5E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7C1DD9" w14:paraId="7286874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8EBB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7C6A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D32E9" w14:textId="28EC0D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6F59B" w14:textId="3B2E16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8F06F" w14:textId="5B06F2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CA3D8" w14:textId="71B99F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7C1DD9" w14:paraId="27823A7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0D21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781D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AACB" w14:textId="718518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DE783" w14:textId="4D258E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78E84" w14:textId="2DE45F7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33697" w14:textId="4F7945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7C1DD9" w14:paraId="54D8C65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A9C0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FE75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A1286" w14:textId="76CF74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8170" w14:textId="62CAE1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3689A" w14:textId="327BA5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0974A" w14:textId="38664A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7C1DD9" w14:paraId="3190C78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D6A3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FC64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72C0C" w14:textId="3EC360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1AB6A" w14:textId="64CECC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9E04B" w14:textId="519F309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6E79" w14:textId="448AC5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7C1DD9" w14:paraId="58E8FE8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3B9B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8B7B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CA23A" w14:textId="4F002B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84E22" w14:textId="01BE75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A37A1" w14:textId="573CAC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50E0E" w14:textId="623681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7C1DD9" w14:paraId="460DD64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8AF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B092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B0432" w14:textId="219F8C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CC2A3" w14:textId="21B736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3C434" w14:textId="0372AC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AC253" w14:textId="5BFD8F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7C1DD9" w14:paraId="1083343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219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4E2A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6F10A" w14:textId="566DC4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C919" w14:textId="5D50EB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B454" w14:textId="6EB85B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6B1E3" w14:textId="326351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7C1DD9" w14:paraId="38592EA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7319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75C1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54C42" w14:textId="663632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B2849" w14:textId="64FCC8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56E15" w14:textId="702699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CF53E" w14:textId="7BCF99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7C1DD9" w14:paraId="6ADFB37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FA26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6D65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9778F" w14:textId="6F5DB0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C8C61" w14:textId="555810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24081" w14:textId="3F7B2B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1517B" w14:textId="764AF9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7C1DD9" w14:paraId="3E0D716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60AD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AD61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4E19D" w14:textId="43991D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01E07" w14:textId="13CC2E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CABC9" w14:textId="392D79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73589" w14:textId="5E157D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7C1DD9" w14:paraId="30323B9C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C3815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44AEA7" w14:textId="6ED97E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ED3FA5" w14:textId="5BE745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AF63E5" w14:textId="602834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9848EC" w14:textId="01C153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7C1DD9" w14:paraId="70AC265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59A2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792C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69025" w14:textId="13A98B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4A997" w14:textId="4C8A8A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AF102" w14:textId="5E9A59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8376" w14:textId="036D15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C1DD9" w14:paraId="6E31035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908E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7E35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9040D" w14:textId="32E27D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D4E32" w14:textId="011C238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DCE72" w14:textId="7FEC34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D60A" w14:textId="6CD05A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C1DD9" w14:paraId="10A2FFE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9116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0B5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6D24A" w14:textId="275FBB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E431D" w14:textId="1C46E9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18E66" w14:textId="366BA6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090E2" w14:textId="51F9A9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C1DD9" w14:paraId="38B5EC6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0E80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373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E259C" w14:textId="3F6E0F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5BCF9" w14:textId="180F28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F5421" w14:textId="2CA91F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B4E40" w14:textId="13B6DB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C1DD9" w14:paraId="2FE992E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B0EB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FB6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385EA" w14:textId="77F5D2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55F71" w14:textId="0ABED6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B2839" w14:textId="3911C9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F90F" w14:textId="1B4A12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C1DD9" w14:paraId="07CD90B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6B68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58C3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03F9E" w14:textId="009801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567FE" w14:textId="7BA813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33BB6" w14:textId="1333F3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970C" w14:textId="0423CC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7C1DD9" w14:paraId="5ED756A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5586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E444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E7392" w14:textId="74D18E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473B8" w14:textId="56BB0A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81EDA" w14:textId="493754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47633" w14:textId="4B25DE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7C1DD9" w14:paraId="79BAD70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4DDA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808F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DAA06" w14:textId="5E3F6E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09965" w14:textId="0B61E3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9A336" w14:textId="6E9D19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418F" w14:textId="657732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C1DD9" w14:paraId="5F6783F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702D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535B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B9DFA" w14:textId="30E889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86580" w14:textId="55C7AC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AA5A3" w14:textId="7067F9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124A" w14:textId="2E325E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7C1DD9" w14:paraId="06E13E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D6CF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A5DA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8B227" w14:textId="259E9D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7691E" w14:textId="1DB69F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93EA" w14:textId="48C8B8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F670D" w14:textId="72228E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C1DD9" w14:paraId="0527FF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7145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3063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28549" w14:textId="149726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00D93" w14:textId="1931D8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581E4" w14:textId="051260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D839" w14:textId="0E454C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C1DD9" w14:paraId="707EDE7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71DCE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4C26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257CF" w14:textId="674A1F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861A" w14:textId="41C977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86E7C" w14:textId="0CC280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3591F" w14:textId="061FCE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C1DD9" w14:paraId="5A1DDB5F" w14:textId="77777777" w:rsidTr="007C1DD9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4E2869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7F5B5C3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EECEC16" w14:textId="3E6741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122A0700" w14:textId="6A6B5C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15B39FA" w14:textId="0B7167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53CC27C0" w14:textId="62387E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7C1DD9" w14:paraId="73F1A396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675B78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0FBFF1" w14:textId="7153D6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336,70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4355F8" w14:textId="7C98DB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45E7A1" w14:textId="64D4C7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D3F1D8" w14:textId="6A5337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02,307.86 </w:t>
            </w:r>
          </w:p>
        </w:tc>
      </w:tr>
      <w:tr w:rsidR="007C1DD9" w14:paraId="0A50B775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1DB39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EA81A" w14:textId="351C57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03D2E7" w14:textId="71AF6C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BE9926" w14:textId="16236E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06073F" w14:textId="1E40AC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</w:tr>
      <w:tr w:rsidR="007C1DD9" w14:paraId="56C936B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AC67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D921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A2650" w14:textId="721E40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CC07A" w14:textId="7703B1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0D400" w14:textId="7847CE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1C902" w14:textId="5480E3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7C1DD9" w14:paraId="2F5ECB1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578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C706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20BA5" w14:textId="5F5E92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59F6F" w14:textId="0912E3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21488" w14:textId="34B1AA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A6985" w14:textId="67CEFA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7C1DD9" w14:paraId="1B0CA1A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1040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515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4911F" w14:textId="27B905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03B76" w14:textId="2DE64A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5F89C" w14:textId="7DFCD3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F2AE0" w14:textId="762E93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7C1DD9" w14:paraId="3E8055C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33C9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774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C5673" w14:textId="50A9F6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D4AC6" w14:textId="35C49D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A7554" w14:textId="06A53B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40AD4" w14:textId="135F02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C1DD9" w14:paraId="605ADA1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6DF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B8F5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60074" w14:textId="69F0F8B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C1685" w14:textId="7BA9E9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89E86" w14:textId="5632A9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6229E" w14:textId="0ECCFB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7C1DD9" w14:paraId="64FC266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EAA9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2EF5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5CFCC" w14:textId="53C71D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1BF77" w14:textId="378BCCB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B29D2" w14:textId="4C2813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04537" w14:textId="577208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</w:tr>
      <w:tr w:rsidR="007C1DD9" w14:paraId="1C42B7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AD61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674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A1136" w14:textId="0635E75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33455" w14:textId="75D9CA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9A6B" w14:textId="3DD6995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F9FD0" w14:textId="7F7941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7C1DD9" w14:paraId="3EA03D7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6E6F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7640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43EC7" w14:textId="78F8CC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9058C" w14:textId="428702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6C0FA" w14:textId="2535031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E6B3" w14:textId="0C0057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7C1DD9" w14:paraId="4A796D55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63C3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5B255B" w14:textId="543A25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B4C909" w14:textId="378F9E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9121DB" w14:textId="016724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CCA241" w14:textId="0D0223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7C1DD9" w14:paraId="1D8B212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427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C84F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5D7B6" w14:textId="3F0294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1551C" w14:textId="76923C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ACD8C" w14:textId="43685E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C1415" w14:textId="4EC6B0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7C1DD9" w14:paraId="11477DA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3B6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D247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CCA9" w14:textId="1AC674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44AA8" w14:textId="2155CC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0F204" w14:textId="08430C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134E9" w14:textId="6994A5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7C1DD9" w14:paraId="6E123435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AB38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AAC8C7" w14:textId="245025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E5321D" w14:textId="7BA211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C068BD" w14:textId="2D4492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7EEB36" w14:textId="022170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7C1DD9" w14:paraId="3E157CE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9BAE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5290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3F950" w14:textId="159EEE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050FF" w14:textId="52681E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025CD" w14:textId="24C1123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6D0D0" w14:textId="119256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7C1DD9" w14:paraId="5D6EBAA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577E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4DFB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61A76" w14:textId="13AC277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1EB33" w14:textId="68F9DA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8BE33" w14:textId="4FF987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669F" w14:textId="4CD926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7C1DD9" w14:paraId="1873040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BE6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C5F1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DB24" w14:textId="369F59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8B45F" w14:textId="57E87B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C4E26" w14:textId="422200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EACAB" w14:textId="3534A1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7C1DD9" w14:paraId="5B5B79F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F235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B986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33C95" w14:textId="0D72E7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7CF55" w14:textId="7750B86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9DA5A" w14:textId="704853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8CE2" w14:textId="5E850B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7C1DD9" w14:paraId="21BFB17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1E31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225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57D28" w14:textId="44CDD57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F69AF" w14:textId="6B0C90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625AE" w14:textId="4F3A481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06C84" w14:textId="77D2CAD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C1DD9" w14:paraId="285F219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6D2F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8B0F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AB088" w14:textId="135265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303FC" w14:textId="2C253B0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CA553" w14:textId="26BFD5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F45A2" w14:textId="224859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7C1DD9" w14:paraId="316D855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820C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E4F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72076" w14:textId="3920BD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536DD" w14:textId="220090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6C0FD" w14:textId="038663E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65165" w14:textId="73D1796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C1DD9" w14:paraId="755BE85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0C83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F05D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F9A44" w14:textId="37A166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DED08" w14:textId="22D7FC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B2CF0" w14:textId="463327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D5A6" w14:textId="3CF444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7C1DD9" w14:paraId="0921427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D43C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EBC0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141D8" w14:textId="362027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7F6B9" w14:textId="58C094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10FC4" w14:textId="178EE6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6B603" w14:textId="3EFB12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7C1DD9" w14:paraId="17E30C5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FC3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DDAC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14C0" w14:textId="0EEC0E0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C11BF" w14:textId="74A8AD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199F0" w14:textId="267A9F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65F3" w14:textId="27093C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7C1DD9" w14:paraId="21D1A8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D697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4618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E941F" w14:textId="432F7DC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52A72" w14:textId="17A3BA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A58AA" w14:textId="2868DE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85856" w14:textId="7A6161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7C1DD9" w14:paraId="5DED2CA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40E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4E9F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FEA8A" w14:textId="5C31D00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5AA31" w14:textId="6AB56FB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EEF86" w14:textId="1EF353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7935E" w14:textId="1AA761F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C1DD9" w14:paraId="2627BD9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6E2A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1EE4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F93FA" w14:textId="760FA85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CCAC4" w14:textId="506269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B9F17" w14:textId="4358603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2FFAF" w14:textId="0FEAD5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7C1DD9" w14:paraId="115DB2B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1C5C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CBD9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2AF23" w14:textId="7E59590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5A4A9" w14:textId="4AD6308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AC427" w14:textId="0D13A1D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4076E" w14:textId="22F1FB5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7C1DD9" w14:paraId="27DA758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E19A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C041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51AE6" w14:textId="533306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5ED21" w14:textId="0F4A86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6E354" w14:textId="306A8B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BED47" w14:textId="417CF9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C1DD9" w14:paraId="31D104C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B0F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5986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44324" w14:textId="179800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0B4DC" w14:textId="661D82E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754A1" w14:textId="5EB6D15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6964E" w14:textId="62E182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7C1DD9" w14:paraId="0B5A569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21DD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F942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2735A" w14:textId="522FA3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03AD6" w14:textId="5EFAA4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DCFE0" w14:textId="099355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9DB0" w14:textId="3B9DDB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7C1DD9" w14:paraId="50AE669B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B77BD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161941" w14:textId="1ADE03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729,2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D3B704" w14:textId="7F33BB4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20FD93" w14:textId="6D6ADD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ACEA89" w14:textId="7B76D2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779,259.24 </w:t>
            </w:r>
          </w:p>
        </w:tc>
      </w:tr>
      <w:tr w:rsidR="007C1DD9" w14:paraId="4D6E822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3242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F79F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795C3" w14:textId="26F4E8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0BD2" w14:textId="185794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730AF" w14:textId="2826EB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388A9" w14:textId="0E7759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7C1DD9" w14:paraId="4CBF002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2F1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58AD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D2211" w14:textId="4BA05D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0C1AA" w14:textId="38A3EC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26847" w14:textId="280E33A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75D9C" w14:textId="24D8E4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7C1DD9" w14:paraId="22725E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530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268A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58C0A" w14:textId="0A9303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A060A" w14:textId="02B4060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A67F" w14:textId="48F0E34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0929" w14:textId="7BD7D9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7C1DD9" w14:paraId="1715C54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F86C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332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346AA" w14:textId="5842B2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A95E9" w14:textId="4C0042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607A6" w14:textId="03F93B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05CD3" w14:textId="2A2C87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7C1DD9" w14:paraId="2C02710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CDD6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57D6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87D82" w14:textId="2917C0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3BAC5" w14:textId="726F15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0E98A" w14:textId="78AA9D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2208" w14:textId="4B51702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7C1DD9" w14:paraId="3F89990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4D5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1E6D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26142" w14:textId="2FF53D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A0AED" w14:textId="7B8CF7E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1F9F1" w14:textId="7948AB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7634" w14:textId="58EAE6F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7C1DD9" w14:paraId="304EE6D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1AB1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C841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3DAD" w14:textId="4765FB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BFA54" w14:textId="173660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F323F" w14:textId="5D61F2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76A89" w14:textId="517EFF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7C1DD9" w14:paraId="0E4808E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A43C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737A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F065D" w14:textId="1E60E1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411EC" w14:textId="715F4E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07966" w14:textId="68887A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491F" w14:textId="5D154D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7C1DD9" w14:paraId="40AB7BD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A22D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7704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BAD29" w14:textId="25DB50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ED569" w14:textId="22707E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DFCFA" w14:textId="67AB8D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E8F3" w14:textId="41C347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7C1DD9" w14:paraId="54F6598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B68A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9F42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6C30" w14:textId="65D91F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B361E" w14:textId="6030CD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7FE15" w14:textId="03149B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B35A9" w14:textId="133C71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7C1DD9" w14:paraId="15FA9DA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D6692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8D3C2A" w14:textId="0BEFD5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49CAD0" w14:textId="33CCD8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F63FD8" w14:textId="7EE033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FBFBE1" w14:textId="12097B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7C1DD9" w14:paraId="030216C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7DCBC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FF0F15" w14:textId="2A09D7F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F277F1" w14:textId="7D0C09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F00DD4" w14:textId="1E9259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4F371D" w14:textId="0AF77F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7C1DD9" w14:paraId="55C6D87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F749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922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4983E" w14:textId="5C4197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13302" w14:textId="735E37B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E74D8" w14:textId="645A2A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56741" w14:textId="1E6291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7C1DD9" w14:paraId="3EA9747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C363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992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9EE9D" w14:textId="45C0B0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3D945" w14:textId="63EF331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31CE9" w14:textId="6156B5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8DF41" w14:textId="22F89D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7C1DD9" w14:paraId="7A782D0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5C76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EBF6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10910" w14:textId="023894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58B52" w14:textId="18B704B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EA0D4" w14:textId="2732C95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CCF45" w14:textId="450BEA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7C1DD9" w14:paraId="1F3FE0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56B9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E7E3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CDA87" w14:textId="725CBC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818A7" w14:textId="38D08AD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68D91" w14:textId="5DD5332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1D7C7" w14:textId="100AD4C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7C1DD9" w14:paraId="7F50361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4088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84AF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07517" w14:textId="49B348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8D642" w14:textId="7F042A7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09930" w14:textId="0D0F26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9FE6" w14:textId="3D0BFE3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7C1DD9" w14:paraId="1655FF2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8BE3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723E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9CE95" w14:textId="318541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6E64D" w14:textId="2178E2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DC5FA" w14:textId="469C55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0F5E3" w14:textId="3FCE8D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7C1DD9" w14:paraId="0178A41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A2E0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542A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AAE74" w14:textId="7B9CBA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34B04" w14:textId="54150F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1BF1B" w14:textId="35D4D2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42CE" w14:textId="02F6ED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7C1DD9" w14:paraId="51A0CBD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AE1B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2E70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5D4F2" w14:textId="0EC4694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6F82B" w14:textId="65F177A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B6290" w14:textId="722E9D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0F917" w14:textId="7722B4B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7C1DD9" w14:paraId="53B6C9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89A7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AE39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A8E5E" w14:textId="16F768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49CEB" w14:textId="58BE12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4A516" w14:textId="467761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DFBEF" w14:textId="4A339D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7C1DD9" w14:paraId="5EE756B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3C5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49CF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6A01F" w14:textId="31707B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9B0C8" w14:textId="588BCC6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FDB99" w14:textId="2FA45FF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848A3" w14:textId="48A9D2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7C1DD9" w14:paraId="0A729EB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607C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5A66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D84FB" w14:textId="4C5D7C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33035" w14:textId="5ED348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D1C60" w14:textId="22CC85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65CCB" w14:textId="19899E7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7C1DD9" w14:paraId="07B7D01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F39C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77D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F06F" w14:textId="12ABF8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A32C" w14:textId="0AF342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EA873" w14:textId="0D5B96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18FA" w14:textId="22FA411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7C1DD9" w14:paraId="4CFA0D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6CEB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4D31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3E5D1" w14:textId="2CD8F5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43415" w14:textId="3D9FED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EC319" w14:textId="280DB1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F7C23" w14:textId="16BCE5D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7C1DD9" w14:paraId="11E0F2B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3D51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2B00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63ED" w14:textId="377B54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E2AFA" w14:textId="505FC4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9549" w14:textId="772494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2CA89" w14:textId="716AD3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7C1DD9" w14:paraId="4F0FC05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D17FF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E7B9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FD56" w14:textId="1C099E9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EAFE5" w14:textId="729E87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ED482" w14:textId="5D8B1E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B63C7" w14:textId="5904A4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7C1DD9" w14:paraId="06717D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32E9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F0D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62A58" w14:textId="730007E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3455D" w14:textId="7CCF2D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E0FE" w14:textId="4BEAE4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C52CD" w14:textId="59646C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7C1DD9" w14:paraId="02C4798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D221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26D6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E5F5" w14:textId="404D7D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ECF68" w14:textId="0DE4D7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795BB" w14:textId="3572BC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815AE" w14:textId="79853C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7C1DD9" w14:paraId="738108D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6BDD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D580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7694D" w14:textId="067ED2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7780" w14:textId="0224C59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8631B" w14:textId="3ECCB43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FB72" w14:textId="2BE626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7C1DD9" w14:paraId="6078E7E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C5A4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FFE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700E1" w14:textId="3CAFC6B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98D61" w14:textId="5CEC57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1B3AE" w14:textId="51F3F9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6F45A" w14:textId="318510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7C1DD9" w14:paraId="28FAA39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46BA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268A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625C9" w14:textId="034C660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47CAB" w14:textId="2BEDFE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F6E49" w14:textId="7F3C6F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6A8E9" w14:textId="794644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7C1DD9" w14:paraId="4925ADC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2095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CD96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4775" w14:textId="2E584C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84AB6" w14:textId="06794C7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727F2" w14:textId="2E199C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4441C" w14:textId="77C6AD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7C1DD9" w14:paraId="3CE8B65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9843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102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53264" w14:textId="7D17A1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D77C" w14:textId="353034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96984" w14:textId="1ACCC0D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D301" w14:textId="782068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7C1DD9" w14:paraId="4CFD632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7ED7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CC69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6894" w14:textId="2D38CA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4ACB1" w14:textId="66BFD38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1BB40" w14:textId="096B7B4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93B87" w14:textId="283509C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7C1DD9" w14:paraId="67AC8D8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11F4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A311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A7669" w14:textId="229466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D43F4" w14:textId="41EBEA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4CF1E" w14:textId="0E60A3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85D2" w14:textId="56CCF4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7C1DD9" w14:paraId="094E345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F1FE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7DE4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6F8DA" w14:textId="0FCFC9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5795E" w14:textId="4BD4A9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DF17F" w14:textId="34F020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699FD" w14:textId="68767A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7C1DD9" w14:paraId="6AFE6C8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A8E4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0F4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AB4CF" w14:textId="138D18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7261E" w14:textId="1A39DA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E1A3A" w14:textId="58BE4A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0E7EE" w14:textId="1522B3A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7C1DD9" w14:paraId="0FCA567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6536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B7B7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BD87A" w14:textId="37C1E96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C70CD" w14:textId="5DEB2B7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2FF5" w14:textId="7DA587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C886B" w14:textId="69E421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7C1DD9" w14:paraId="6B02849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4457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CA849C" w14:textId="5B56D4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4E10FD" w14:textId="232234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E9C38" w14:textId="77606B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EBE6CF" w14:textId="24DA4EA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7C1DD9" w14:paraId="547E522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481C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34D5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AD63A" w14:textId="1A54518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93DD2" w14:textId="03AD37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57775" w14:textId="2261263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498FE" w14:textId="714B946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7C1DD9" w14:paraId="5DDC38B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2115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EE28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66024" w14:textId="2736BD3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316F9" w14:textId="43A500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53CC1" w14:textId="39EC0C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879F9" w14:textId="001D94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7C1DD9" w14:paraId="32692F9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7EC7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6747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F6CD2" w14:textId="19FA9E4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EA1D6" w14:textId="579402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357A5" w14:textId="61EDED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64B06" w14:textId="5810236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7C1DD9" w14:paraId="30CE6A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2E0C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561D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8BFC" w14:textId="1EA2DA9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4FC2B" w14:textId="7575D9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ACB40" w14:textId="09A7AE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4109F" w14:textId="3C648C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7C1DD9" w14:paraId="2FE667C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28FD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58E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77B80" w14:textId="61D070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99997" w14:textId="429F835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6299E" w14:textId="051728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78497" w14:textId="140692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7C1DD9" w14:paraId="6497F93B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9003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AD2B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1A26C" w14:textId="4B0F19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0E612" w14:textId="3578B5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727E7" w14:textId="3C277B4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2A59B" w14:textId="2105FB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7C1DD9" w14:paraId="0E42ECC1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1490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BE11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7351B" w14:textId="753D8D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D090E" w14:textId="4F5406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1130F" w14:textId="056C70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51067" w14:textId="1A0B61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7C1DD9" w14:paraId="360A43F2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1577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0568A4" w14:textId="3E1B233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8C3172" w14:textId="30DFEC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51C265" w14:textId="18AAC8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9B90AE" w14:textId="29DBE2B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7C1DD9" w14:paraId="0879939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D61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2230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66783" w14:textId="1403F59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DC743" w14:textId="6D75BC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2116F" w14:textId="508D79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3A83B" w14:textId="675372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7C1DD9" w14:paraId="794C35D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FA52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FA3D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CF3FA" w14:textId="081A875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8903D" w14:textId="339604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26CE0" w14:textId="3199FD5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77264" w14:textId="22142B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7C1DD9" w14:paraId="5DAC55E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9D52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298B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9D888" w14:textId="364781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4C5C0" w14:textId="14ACE22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3499E" w14:textId="7FB0F6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BF755" w14:textId="02C8E4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7C1DD9" w14:paraId="63FEE715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8CA4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4B83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1F8C" w14:textId="4B5839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32A95" w14:textId="7A4F79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55F2F" w14:textId="7FC5E4C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6BBC" w14:textId="0B492F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7C1DD9" w14:paraId="02A6564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3FE0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50D8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4328E" w14:textId="56D77F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454DD" w14:textId="3DEC8A3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95FA" w14:textId="0C1021F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E5CAD" w14:textId="38CADA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7C1DD9" w14:paraId="125846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8BE5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A82D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7423" w14:textId="5044A56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3355D" w14:textId="262F05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2F1AD" w14:textId="743E15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E38DC" w14:textId="330A157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7C1DD9" w14:paraId="3B608A7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51D3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E357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54349" w14:textId="37351F1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31E71" w14:textId="1B512FE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37D24" w14:textId="4A36BF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48860" w14:textId="38D3D6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7C1DD9" w14:paraId="256A73D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DCAEC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E71F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5D27D" w14:textId="55B8C3A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EF22" w14:textId="40FCF1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AA292" w14:textId="6A9E9A8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BB639" w14:textId="5362A02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7C1DD9" w14:paraId="0A96897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B9FE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1563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5C0AA" w14:textId="270C63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D328B" w14:textId="114E21D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8D0D7" w14:textId="3F640D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0B9DA" w14:textId="24B843E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7C1DD9" w14:paraId="318880F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510B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039C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5E262" w14:textId="6DCF999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AA7F0" w14:textId="5C096D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96FF6" w14:textId="2AC242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1F09" w14:textId="24E516B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7C1DD9" w14:paraId="1475738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8AF1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1EF0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AD78C" w14:textId="559E82D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BFC10" w14:textId="6FBCCE4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1C25C" w14:textId="78B4B73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A2760" w14:textId="3CCE06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7C1DD9" w14:paraId="4760B9A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ED4B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3714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DBA4A" w14:textId="35524D5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06846" w14:textId="45C66C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D1289" w14:textId="013C36D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CC1B9" w14:textId="5186B7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7C1DD9" w14:paraId="0508C88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E7D7A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0944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625CB" w14:textId="1A5BC10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48BBA" w14:textId="60B10D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13423" w14:textId="3D8C68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A0D30" w14:textId="304E7A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7C1DD9" w14:paraId="3137B0D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28218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5A76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3648C" w14:textId="16990A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511B3" w14:textId="645D54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4B468" w14:textId="0AD63C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9ABFC" w14:textId="217160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7C1DD9" w14:paraId="7C484620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88478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2DDA71" w14:textId="4A508D2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22024F" w14:textId="40E215C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BF61B2" w14:textId="370E15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13D110" w14:textId="4569DFA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7C1DD9" w14:paraId="5F13C44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7287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769C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61A4" w14:textId="309388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B9775" w14:textId="6AC322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E5D43" w14:textId="72ED9D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CB3A0" w14:textId="049EBA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7C1DD9" w14:paraId="7A15B0F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D0E9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57EF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38CFC" w14:textId="057BAD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48A8B" w14:textId="431F07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3DF05" w14:textId="781422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FAB90" w14:textId="5270F4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7C1DD9" w14:paraId="4183AEE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2E51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BC32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B800B" w14:textId="4293A8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C1903" w14:textId="357D837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85AF6" w14:textId="47C2E1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652A" w14:textId="6DE4F4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7C1DD9" w14:paraId="2E0054B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9F26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4C6B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71832" w14:textId="676AF48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E9DD" w14:textId="17A54B8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3A9DE" w14:textId="675A54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86750" w14:textId="4A60E31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7C1DD9" w14:paraId="4276BA4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E8C2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2A8C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2A001" w14:textId="52DF80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136FC" w14:textId="2A6BF2E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71540" w14:textId="409A9EE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F877" w14:textId="22C91D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7C1DD9" w14:paraId="3FF0DE3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4455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468B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19C48" w14:textId="46D621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5365E" w14:textId="4DCA55A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3A78A" w14:textId="4F0AB54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287C" w14:textId="27E9B31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7C1DD9" w14:paraId="4A3F3F5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A7EB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AE61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95353" w14:textId="042728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E6A9F" w14:textId="41B003C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D3CF0" w14:textId="4A29B5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A199" w14:textId="7DD9AE7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7C1DD9" w14:paraId="0FB506D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D3DB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4E11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CA3FF" w14:textId="2133E83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C49A6" w14:textId="4B36E4F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2413E" w14:textId="22C9FC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DBC7E" w14:textId="7A3A0A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7C1DD9" w14:paraId="06068A8F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52500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94D3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E7A4" w14:textId="33681F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74730" w14:textId="4F2A43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2B04B" w14:textId="4C49B1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1D50A" w14:textId="3E80F86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7C1DD9" w14:paraId="448FEC5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E485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9C5C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60E42" w14:textId="1F0BF5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CA14" w14:textId="6AC8E5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E1B69" w14:textId="24CC38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E632F" w14:textId="5EDE4E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7C1DD9" w14:paraId="04035BC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9F55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68FA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1F394" w14:textId="2ACE3A4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A3C8D" w14:textId="49FB758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1A126" w14:textId="0B5BED2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03EC" w14:textId="0EF3D64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7C1DD9" w14:paraId="54A31FA8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E4185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85920D" w14:textId="03AA188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40C028" w14:textId="16F0693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18AAA7" w14:textId="14506DB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57A6B5" w14:textId="3E7746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7C1DD9" w14:paraId="0AC9ECD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248D3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0837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1657E" w14:textId="32DDD2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F821F" w14:textId="279162B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F8F98" w14:textId="3ECFAC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473C4" w14:textId="68416FD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7C1DD9" w14:paraId="51F97E5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098C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1D08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89FFC" w14:textId="30DA002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E4617" w14:textId="1D7F30F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39509" w14:textId="67AD99B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921FC" w14:textId="0A2F87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7C1DD9" w14:paraId="0B076329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18A01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8287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66BC7" w14:textId="217C9E4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16A77" w14:textId="252C8BD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E2169" w14:textId="65542AD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A33E" w14:textId="3973070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7C1DD9" w14:paraId="189A9F0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3C30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CF68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A4181" w14:textId="313410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FCF00" w14:textId="12E32A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50460" w14:textId="16694C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59464" w14:textId="0CA5FEE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7C1DD9" w14:paraId="28F18E8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40CE2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F3A88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533C6" w14:textId="1A3D37A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FE787" w14:textId="378144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21384" w14:textId="520EEC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370F7" w14:textId="28F266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7C1DD9" w14:paraId="3B3CA06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64A0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2DF1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52217" w14:textId="632B23A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990B1" w14:textId="1FEDAC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0A2F4" w14:textId="4E4745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3D84" w14:textId="654FA5D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7C1DD9" w14:paraId="6C59229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1A89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E872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376CC" w14:textId="668DC6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16094" w14:textId="35D1EBD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2D9E5" w14:textId="0AAF903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EEA5" w14:textId="062E214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7C1DD9" w14:paraId="78ED8B4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0848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8CCC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53F7E" w14:textId="5F6C866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1A402" w14:textId="1059E1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DB566" w14:textId="20FC079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4C746" w14:textId="43B23CC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7C1DD9" w14:paraId="457758EF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48A7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3FE9B0" w14:textId="3059822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F50091" w14:textId="1C8185F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3AFA3" w14:textId="5B7EB2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15EECF" w14:textId="3511C35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7C1DD9" w14:paraId="3E275D3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BAB95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2360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FFF57" w14:textId="54EADA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3810D" w14:textId="6238562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A9E65" w14:textId="524EB8E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B7E42" w14:textId="75AD916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7C1DD9" w14:paraId="05D29D4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05D34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453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BBE42" w14:textId="3E51C4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EC04B" w14:textId="403D2D0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3E0AC" w14:textId="210FC4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F281C" w14:textId="6B510AA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7C1DD9" w14:paraId="2E9BD87D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978B9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944A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C50E1" w14:textId="10571B3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8BC7" w14:textId="499A409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A0212" w14:textId="2A62475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E4FE5" w14:textId="182894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7C1DD9" w14:paraId="5497C9F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CF426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F2D3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7A2C0" w14:textId="54E978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B8A12" w14:textId="5EB487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CCB26" w14:textId="7BDB891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A5F53" w14:textId="18AC93C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7C1DD9" w14:paraId="0379C53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031E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D7AA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82473" w14:textId="27364A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B354F" w14:textId="696B63A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8CFF9" w14:textId="719E20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F46BD" w14:textId="3D3C7F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7C1DD9" w14:paraId="0593203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F688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A00E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23D92" w14:textId="5CE4D0D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0C9BB" w14:textId="2C0BC86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7CD8C" w14:textId="496D791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539B1" w14:textId="125DA9C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7C1DD9" w14:paraId="7437D55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8449B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CF1F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B2363" w14:textId="3A21202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96F92" w14:textId="238B74D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A0F60" w14:textId="43DC3D9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CBFD4" w14:textId="399D8AD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7C1DD9" w14:paraId="02F37944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08D0D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FFDC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74470" w14:textId="6893E3F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9364E" w14:textId="7ABBA2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54253" w14:textId="5E78781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E5659" w14:textId="513814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7C1DD9" w14:paraId="2BEECA1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FCC97" w14:textId="7777777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8A11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9A15D" w14:textId="531E0BF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03FBB" w14:textId="3874577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9C5B3" w14:textId="667DB9E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2128E" w14:textId="738485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7C1DD9" w14:paraId="2FA351A6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CAF161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9ACBBD" w14:textId="10BF280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86DFA9" w14:textId="4712455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3F4A9B" w14:textId="0849180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1E11F3" w14:textId="6C8C1F1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</w:tr>
      <w:tr w:rsidR="007C1DD9" w14:paraId="5D3C334D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013E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87C959" w14:textId="0A85F28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444C07" w14:textId="1233DA4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256336" w14:textId="4417C64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5BF113" w14:textId="79AA15F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7C1DD9" w14:paraId="3862E8C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9032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B353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4E8A8" w14:textId="237EE2A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E2390" w14:textId="0DA3226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71D70" w14:textId="65341C6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10828" w14:textId="7F40167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7C1DD9" w14:paraId="5A11F32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828A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B6D4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BE687" w14:textId="6A5CC3A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7A98E" w14:textId="0415C79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05E43" w14:textId="3FD702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1A97" w14:textId="1B605E2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7C1DD9" w14:paraId="5E5874C3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96F3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C613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ADC97" w14:textId="4E26ACF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D63A0" w14:textId="5EBA7EC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B1A4" w14:textId="0A5DA31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2A31E" w14:textId="770F041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7C1DD9" w14:paraId="75884CD7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445E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A08A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9E94D" w14:textId="08AECFB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7ED2B" w14:textId="74F243C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234F5" w14:textId="762A1F5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66688" w14:textId="0C6015A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7C1DD9" w14:paraId="66F592B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8C15B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E6D3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1AB4F" w14:textId="3D3BFE1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5A9A0" w14:textId="730FFC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343F" w14:textId="0ACAA8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6158D" w14:textId="3403A05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7C1DD9" w14:paraId="03D0323F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993A6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72311A" w14:textId="18A902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D29E90" w14:textId="5790BEF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19FEA3" w14:textId="6DCA573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4A84A9" w14:textId="7EAE70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7C1DD9" w14:paraId="2D2AC0E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44F1C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BD62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3DFCD" w14:textId="15E5E42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D8D72" w14:textId="2614ADE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81D50" w14:textId="0977976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96A2A" w14:textId="039CFE9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7C1DD9" w14:paraId="5CA0DED2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360F44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F47EE5" w14:textId="3641969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B4CCD7" w14:textId="5C63373B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23300B" w14:textId="7F9627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F6EAF7" w14:textId="2DE424F6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7C1DD9" w14:paraId="5483D13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0F702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0BD9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6876C" w14:textId="2C08A8A7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62935" w14:textId="4E77C97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78A1A" w14:textId="5D1F269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9FBF6" w14:textId="661E974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7C1DD9" w14:paraId="7B274848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E752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09C1A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169DD" w14:textId="79289CC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703A6" w14:textId="7B62DCE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3D245" w14:textId="16A810E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6682C" w14:textId="2D6A15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7C1DD9" w14:paraId="10FE13AC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CEC5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48F83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28BB9" w14:textId="77188A1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73111" w14:textId="1BBB647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23291" w14:textId="6A3AC08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AB2E7" w14:textId="5072F06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7C1DD9" w14:paraId="0551AA26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5797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184C0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E8E58" w14:textId="679E298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7A295" w14:textId="7381340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4F516" w14:textId="4BBCB2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B275C" w14:textId="39D8A29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7C1DD9" w14:paraId="17E1D160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9305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0972D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4992D" w14:textId="52AB68C2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528B2" w14:textId="133E172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6E3DE" w14:textId="55B8A08E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0A61F" w14:textId="66B5BE19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7C1DD9" w14:paraId="6B3E874E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A08BF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E5C0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E68AB" w14:textId="5D81F4C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22AF6" w14:textId="1D2C58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6D3BD" w14:textId="248A7784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5F897" w14:textId="547D0B0C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7C1DD9" w14:paraId="4FD4FD82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99BFE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2456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D4A00" w14:textId="259BCD9A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CA3B7" w14:textId="05FF6CF3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1626C" w14:textId="2F249980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92E5" w14:textId="09528AE8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  <w:tr w:rsidR="007C1DD9" w14:paraId="4B19F8EE" w14:textId="77777777" w:rsidTr="007C1DD9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E4569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89972C" w14:textId="600CD46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795E83" w14:textId="2A313311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2B6DE1" w14:textId="000E401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23239C" w14:textId="5D2E2A7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</w:tr>
      <w:tr w:rsidR="007C1DD9" w14:paraId="4828498A" w14:textId="77777777" w:rsidTr="007C1DD9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F9375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8D6E7" w14:textId="77777777" w:rsidR="007C1DD9" w:rsidRDefault="007C1DD9" w:rsidP="007C1DD9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94F3C" w14:textId="5FAF51CD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792E" w14:textId="140561E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29F05" w14:textId="239C119F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B5D55" w14:textId="0437E335" w:rsidR="007C1DD9" w:rsidRDefault="007C1DD9" w:rsidP="007C1DD9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</w:tr>
    </w:tbl>
    <w:p w14:paraId="7DAD564B" w14:textId="576372D0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3EF924E7" w14:textId="7DD2A688" w:rsidR="00D16141" w:rsidRDefault="003E4C18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54BBDA0" w14:textId="77777777" w:rsidR="00116737" w:rsidRPr="00116737" w:rsidRDefault="00116737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226F0FD" w14:textId="77777777" w:rsidR="00260EDA" w:rsidRPr="00055BCD" w:rsidRDefault="00260EDA" w:rsidP="00260ED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C53F285" w14:textId="77777777" w:rsidR="007A52AA" w:rsidRDefault="007A52AA" w:rsidP="007A52AA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0B8B8B59" w14:textId="0A161DC2" w:rsidR="007A52AA" w:rsidRPr="00C1309E" w:rsidRDefault="007A52AA" w:rsidP="007A52A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7C1DD9" w:rsidRPr="007C1D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46,278,555.11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036D7D33" w14:textId="77777777" w:rsidR="007A52AA" w:rsidRPr="00C1309E" w:rsidRDefault="007A52AA" w:rsidP="007A52A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A68B2EB" w14:textId="77777777" w:rsidR="007A52AA" w:rsidRPr="00C1309E" w:rsidRDefault="007A52AA" w:rsidP="007A52A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3DA4AD59" w14:textId="77777777" w:rsidR="007A52AA" w:rsidRPr="00C1309E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7150D9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0,967,283.65 standby funds</w:t>
      </w:r>
      <w:r w:rsidRPr="007150D9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,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719B1036" w14:textId="77777777" w:rsidR="007A52AA" w:rsidRPr="00C1309E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64C9E27F" w14:textId="77777777" w:rsidR="007A52AA" w:rsidRPr="00C1309E" w:rsidRDefault="007A52AA" w:rsidP="007A52A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30031E25" w14:textId="0BA1DF27" w:rsidR="007A52AA" w:rsidRPr="00C1309E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7C1D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04,464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7C1DD9" w:rsidRPr="007C1D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97,977,464.37</w:t>
      </w:r>
      <w:r w:rsidRPr="007150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7C1DD9" w:rsidRPr="007C1D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73,435,711.47</w:t>
      </w:r>
      <w:r w:rsidR="007C1D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7C1DD9" w:rsidRPr="007C1D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83,898,095.62</w:t>
      </w:r>
      <w:r w:rsidR="007C1D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02A83C86" w14:textId="77777777" w:rsidR="007A52AA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0B26944F" w14:textId="5BF7E63F" w:rsidR="007A52AA" w:rsidRPr="00B25660" w:rsidRDefault="007A52AA" w:rsidP="007A52A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83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4"/>
        <w:gridCol w:w="1287"/>
        <w:gridCol w:w="986"/>
        <w:gridCol w:w="1196"/>
        <w:gridCol w:w="1288"/>
        <w:gridCol w:w="1430"/>
        <w:gridCol w:w="1868"/>
      </w:tblGrid>
      <w:tr w:rsidR="007A52AA" w:rsidRPr="007150D9" w14:paraId="450B29D5" w14:textId="77777777" w:rsidTr="006631D7">
        <w:trPr>
          <w:trHeight w:val="20"/>
          <w:tblHeader/>
        </w:trPr>
        <w:tc>
          <w:tcPr>
            <w:tcW w:w="765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1453F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E5530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147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B01D13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582556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52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9D405D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982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BB0DC0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7A52AA" w:rsidRPr="007150D9" w14:paraId="7C889579" w14:textId="77777777" w:rsidTr="006631D7">
        <w:trPr>
          <w:trHeight w:val="20"/>
          <w:tblHeader/>
        </w:trPr>
        <w:tc>
          <w:tcPr>
            <w:tcW w:w="765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850BB3A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2B7AA9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0D7007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8F6CB8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4AC72E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C7FEC2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982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854A85" w14:textId="77777777" w:rsidR="007A52AA" w:rsidRPr="007150D9" w:rsidRDefault="007A52AA" w:rsidP="00E060F0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</w:tr>
      <w:tr w:rsidR="006631D7" w:rsidRPr="007150D9" w14:paraId="417947B1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DB35E6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AF849B" w14:textId="3B09056C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6631D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690,967,283.65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7F1629" w14:textId="3943373E" w:rsidR="006631D7" w:rsidRPr="006631D7" w:rsidRDefault="007C1DD9" w:rsidP="007C1DD9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04,464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81F34C" w14:textId="353EB328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6631D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97,977,464.37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5F5A43" w14:textId="5E2BE5D6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6631D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73,435,711.47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16AA44" w14:textId="5862B75C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6631D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83,898,095.62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8E91B9" w14:textId="3B10B9CB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6631D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,246,278,555.11</w:t>
            </w:r>
          </w:p>
        </w:tc>
      </w:tr>
      <w:tr w:rsidR="006631D7" w:rsidRPr="007150D9" w14:paraId="32E41496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C01C4D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lastRenderedPageBreak/>
              <w:t>Central Office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0AAF5B" w14:textId="236599F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649,808,804.19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F619C9" w14:textId="161955FD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482B28" w14:textId="578968FC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AC7006" w14:textId="48684B3E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5295DC" w14:textId="0B6085B5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4BE02F" w14:textId="503741D1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649,808,804.19</w:t>
            </w:r>
          </w:p>
        </w:tc>
      </w:tr>
      <w:tr w:rsidR="006631D7" w:rsidRPr="007150D9" w14:paraId="79AE473A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F68A18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NRLMB - NROC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1C9F1F" w14:textId="24A4FFFE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115163" w14:textId="1B3CD8C2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1,795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6C16CF" w14:textId="2507323A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6,269,505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B3E6DA" w14:textId="5029D8B4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5,314,073.9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AC295D" w14:textId="5E2F33BE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87,799,309.79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BBAB7A" w14:textId="77D89980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09,382,888.69</w:t>
            </w:r>
          </w:p>
        </w:tc>
      </w:tr>
      <w:tr w:rsidR="006631D7" w:rsidRPr="007150D9" w14:paraId="4A56CCFD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EF6918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NRLMB - VDRC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9F7C48" w14:textId="0C062FB5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6FC9B3" w14:textId="4A382D0F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9,847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998EF4" w14:textId="7D510D10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4,407,317.63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0DDF97" w14:textId="27140D7B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0,253,169.03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475922" w14:textId="465D87B1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145,887.20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332672" w14:textId="56B9EA3D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7,806,373.86</w:t>
            </w:r>
          </w:p>
        </w:tc>
      </w:tr>
      <w:tr w:rsidR="006631D7" w:rsidRPr="007150D9" w14:paraId="4D7A66C1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02DD20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E9FEF3" w14:textId="27EE555A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708,055.2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E68086" w14:textId="1341D802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8,334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DD8321" w14:textId="4306116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4,173,015.48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FC326C" w14:textId="58316BC4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6,460,138.3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27443C" w14:textId="517883B2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9,511,164.18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7173F5" w14:textId="06679080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40,852,373.16</w:t>
            </w:r>
          </w:p>
        </w:tc>
      </w:tr>
      <w:tr w:rsidR="006631D7" w:rsidRPr="007150D9" w14:paraId="331AA8C0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C4DCDE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5A19EB" w14:textId="1EFDC7C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000,138.79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15483" w14:textId="027BBAFB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2,267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342770" w14:textId="0534858A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6,469,911.34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D9EBA6" w14:textId="01DB7F10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,135,138.86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3211BA" w14:textId="71CB046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,510,398.95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DEDEEA" w14:textId="4D39DAC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6,115,587.94</w:t>
            </w:r>
          </w:p>
        </w:tc>
      </w:tr>
      <w:tr w:rsidR="006631D7" w:rsidRPr="007150D9" w14:paraId="7A2A4E67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C89D40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I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456F60" w14:textId="388D60F5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CE8885" w14:textId="3F18788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,123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583D92" w14:textId="68F7ABC8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4,176,158.97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3EC90D" w14:textId="2ECD7874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,161,085.86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B3EEB5" w14:textId="6B39FD16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,022,278.98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D980AC" w14:textId="1D974C7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7,664,552.55</w:t>
            </w:r>
          </w:p>
        </w:tc>
      </w:tr>
      <w:tr w:rsidR="006631D7" w:rsidRPr="007150D9" w14:paraId="24943648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0EB270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CALABARZON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E0579F" w14:textId="0D538061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8E1592" w14:textId="1A2CF3DB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,397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DE85B1" w14:textId="464963F8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,085,748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BBA73F" w14:textId="20BD7471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661,824.94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0C14D3" w14:textId="7D54782E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4,026,733.20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879CB9" w14:textId="32EF3A60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8,774,306.14</w:t>
            </w:r>
          </w:p>
        </w:tc>
      </w:tr>
      <w:tr w:rsidR="006631D7" w:rsidRPr="007150D9" w14:paraId="412F84A0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F33029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MIMAROPA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8B8416" w14:textId="6150AC01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,455,394.58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572F1C" w14:textId="296579F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1,287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B72D53" w14:textId="7D358F65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9,579,150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528F0F" w14:textId="2CF3F9DA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,061,634.0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471E59" w14:textId="6C856AC7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,004,948.80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640563" w14:textId="1BE2A03B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9,101,127.38</w:t>
            </w:r>
          </w:p>
        </w:tc>
      </w:tr>
      <w:tr w:rsidR="006631D7" w:rsidRPr="007150D9" w14:paraId="15B85DAC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FFC9E9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V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F1DD0B" w14:textId="3E42E821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B9A9F7" w14:textId="7475DF1B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9,235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BA40B3" w14:textId="502FCCA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9,041,098.4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50CFF1" w14:textId="15CDF415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,155,015.41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46443E" w14:textId="05B57A62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5,730,429.90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B4C362" w14:textId="03519A46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8,926,543.71</w:t>
            </w:r>
          </w:p>
        </w:tc>
      </w:tr>
      <w:tr w:rsidR="006631D7" w:rsidRPr="007150D9" w14:paraId="4780F6DD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EE4582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V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ED64A4" w14:textId="2565BA1A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3ACE4F" w14:textId="267694B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6,980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09614C" w14:textId="018CFF3A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5,444,756.96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E68E15" w14:textId="312C06B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62,845,885.82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E57DA3" w14:textId="10B8B7D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,890,820.31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11D765" w14:textId="384DDE14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87,181,514.77</w:t>
            </w:r>
          </w:p>
        </w:tc>
      </w:tr>
      <w:tr w:rsidR="006631D7" w:rsidRPr="007150D9" w14:paraId="7E590582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8B4677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V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1B23F7" w14:textId="1D0C6C40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,500,544.27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3F8150" w14:textId="541E4CAD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9,420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50B7F4" w14:textId="5772B7FA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8,447,700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DAF9B" w14:textId="5A87C0E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0,950,640.18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36AE58" w14:textId="01D5750F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9,406,840.65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CB3911" w14:textId="7895B30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0,305,725.10</w:t>
            </w:r>
          </w:p>
        </w:tc>
      </w:tr>
      <w:tr w:rsidR="006631D7" w:rsidRPr="007150D9" w14:paraId="2B77D0BA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353F3E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VI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C80077" w14:textId="2E1F1C9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C6D85B" w14:textId="55F947D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8,867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66F01A" w14:textId="3CBBDA7F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4,526,206.56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15F580" w14:textId="37C2624D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7,878,269.9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782A76" w14:textId="79E0E42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9,284,402.95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01A732" w14:textId="1FF6B3FC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4,883,422.41</w:t>
            </w:r>
          </w:p>
        </w:tc>
      </w:tr>
      <w:tr w:rsidR="006631D7" w:rsidRPr="007150D9" w14:paraId="442E979A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8F45D0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IX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761906" w14:textId="43E346F6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AADA90" w14:textId="2F48D59C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7,347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8FA8EA" w14:textId="24CC5681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4,015,062.03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501AB5" w14:textId="220C6B82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6,581,896.24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1D7BC7" w14:textId="78B360D4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0,866,180.12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225BF4" w14:textId="6E4AF555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1,519,138.39</w:t>
            </w:r>
          </w:p>
        </w:tc>
      </w:tr>
      <w:tr w:rsidR="006631D7" w:rsidRPr="007150D9" w14:paraId="6868CDA8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7AC15E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X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59057E" w14:textId="7E7B313C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34A485" w14:textId="056B3EEC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2,283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982B73" w14:textId="4E63E048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6,696,056.72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C7D044" w14:textId="5BD1F5CF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3,863,632.31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8D9358" w14:textId="65BB044C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7,841,656.42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5AA496" w14:textId="7D3F725B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1,402,069.87</w:t>
            </w:r>
          </w:p>
        </w:tc>
      </w:tr>
      <w:tr w:rsidR="006631D7" w:rsidRPr="007150D9" w14:paraId="4B6A09DB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A68498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X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397789" w14:textId="2224A9C8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ABA513" w14:textId="47B61F5B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8,887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E8AFBC" w14:textId="4800563E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289,523.05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AA6D00" w14:textId="2BACED90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7,574,475.0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24918F" w14:textId="5BCFF307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4,916,885.36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F0FEC1" w14:textId="6BC1BA33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8,780,884.41</w:t>
            </w:r>
          </w:p>
        </w:tc>
      </w:tr>
      <w:tr w:rsidR="006631D7" w:rsidRPr="007150D9" w14:paraId="3C09DA52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08E4EF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X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437E83" w14:textId="65AD60E0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5951B1" w14:textId="541C426C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,198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9FAE91" w14:textId="693D7D2D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,208,900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F8E484" w14:textId="2540C9DE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,787,590.76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636EE6" w14:textId="5BCE6427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0,899,586.54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A24A52" w14:textId="4BC1E2C1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6,896,591.15</w:t>
            </w:r>
          </w:p>
        </w:tc>
      </w:tr>
      <w:tr w:rsidR="006631D7" w:rsidRPr="007150D9" w14:paraId="17524F8A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094DE9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CARAGA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FEC07B" w14:textId="6BFACAED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2B0A8C" w14:textId="54C824CE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7,064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406ADC" w14:textId="279234B4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820,589.12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505723" w14:textId="2B317C1B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,377,800.18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2B8BB2" w14:textId="65D03FF4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6,048,040.02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9AE50E" w14:textId="0403C024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8,247,169.87</w:t>
            </w:r>
          </w:p>
        </w:tc>
      </w:tr>
      <w:tr w:rsidR="006631D7" w:rsidRPr="007150D9" w14:paraId="654EE739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C20D1E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NCR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7E0346" w14:textId="4C32FA0A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508A4A" w14:textId="0CA68838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0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D62E71" w14:textId="6FAFC732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C0A51A" w14:textId="6A0705B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597,574.5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8AC09E" w14:textId="2C63DD66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,741,232.78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C5613" w14:textId="14CF125D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1,568,246.28</w:t>
            </w:r>
          </w:p>
        </w:tc>
      </w:tr>
      <w:tr w:rsidR="006631D7" w:rsidRPr="007150D9" w14:paraId="5DC87B97" w14:textId="77777777" w:rsidTr="006631D7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096B1F" w14:textId="77777777" w:rsidR="006631D7" w:rsidRPr="007150D9" w:rsidRDefault="006631D7" w:rsidP="006631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7150D9">
              <w:rPr>
                <w:rFonts w:ascii="Arial Narrow" w:eastAsia="Times New Roman" w:hAnsi="Arial Narrow" w:cs="Arial"/>
                <w:sz w:val="20"/>
                <w:szCs w:val="20"/>
              </w:rPr>
              <w:t>CAR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5F4FF0" w14:textId="0E64C30A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3,707,304.38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8A9590" w14:textId="39330218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1,133</w:t>
            </w:r>
          </w:p>
        </w:tc>
        <w:tc>
          <w:tcPr>
            <w:tcW w:w="62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9873F5" w14:textId="6FD36406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5,326,765.11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A52BCA" w14:textId="78F15528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775,866.28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8D9730" w14:textId="4D1FF691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7,251,299.47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EDC5C3" w14:textId="48F42869" w:rsidR="006631D7" w:rsidRPr="006631D7" w:rsidRDefault="006631D7" w:rsidP="006631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6631D7">
              <w:rPr>
                <w:rFonts w:ascii="Arial Narrow" w:hAnsi="Arial Narrow"/>
                <w:color w:val="000000"/>
                <w:sz w:val="18"/>
                <w:szCs w:val="18"/>
              </w:rPr>
              <w:t>17,061,235.24</w:t>
            </w:r>
          </w:p>
        </w:tc>
      </w:tr>
    </w:tbl>
    <w:p w14:paraId="6F3A4112" w14:textId="4110CE51" w:rsidR="007A52AA" w:rsidRDefault="007A52AA" w:rsidP="007A52AA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</w:t>
      </w:r>
      <w:r w:rsidR="007C1DD9">
        <w:rPr>
          <w:rFonts w:ascii="Arial" w:eastAsia="Arial" w:hAnsi="Arial" w:cs="Arial"/>
          <w:i/>
          <w:sz w:val="16"/>
          <w:szCs w:val="16"/>
        </w:rPr>
        <w:t>4</w:t>
      </w:r>
      <w:r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7C1DD9">
        <w:rPr>
          <w:rFonts w:ascii="Arial" w:eastAsia="Arial" w:hAnsi="Arial" w:cs="Arial"/>
          <w:i/>
          <w:sz w:val="16"/>
          <w:szCs w:val="16"/>
        </w:rPr>
        <w:t>12MN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28DF3AFD" w14:textId="77777777" w:rsidR="007A52AA" w:rsidRDefault="007A52AA" w:rsidP="007A52A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2137168F" w14:textId="77777777" w:rsidR="00957F89" w:rsidRDefault="00957F89" w:rsidP="00D16141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2480F834" w:rsidR="009702AE" w:rsidRPr="00D42B1F" w:rsidRDefault="00322460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3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12C65FEC" w:rsidR="009702AE" w:rsidRPr="00D42B1F" w:rsidRDefault="00322460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3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4FCD7B8" w:rsidR="009702AE" w:rsidRPr="00116737" w:rsidRDefault="009829BE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3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16737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16737" w:rsidRPr="00D622DE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622DE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16737" w:rsidRPr="00D622DE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16737" w:rsidRPr="00D622DE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lastRenderedPageBreak/>
                    <w:t>Las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16737" w:rsidRPr="00D622DE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16737" w:rsidRPr="00D622DE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16737" w:rsidRPr="00D622DE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16737" w:rsidRPr="00D622DE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16737" w:rsidRPr="00D622DE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16737" w:rsidRPr="00D622DE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16737" w:rsidRPr="00D622DE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16737" w:rsidRPr="00D622DE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16737" w:rsidRPr="00D622DE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16737" w:rsidRPr="00D622DE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16737" w:rsidRPr="00D622DE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16737" w:rsidRPr="00D622DE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756CC46F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2C9CCE32" w14:textId="19B9B2FA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655958BA" w:rsidR="009702AE" w:rsidRPr="00B57B4E" w:rsidRDefault="00260EDA" w:rsidP="00B57B4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B57B4E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B57B4E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3A6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9225519" w14:textId="51AE7AE9" w:rsidR="001B384B" w:rsidRPr="00B57B4E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33095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B57B4E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77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0BAB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wid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g</w:t>
            </w:r>
            <w:r w:rsidR="009616A2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on.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F24350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2DAE252C" w14:textId="67C247EF" w:rsidR="00B57B4E" w:rsidRPr="00B57B4E" w:rsidRDefault="00B57B4E" w:rsidP="00B57B4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I is continuously repacking FFPs at DSWD Regional Warehouse, Biday, City of San Fernando, La Union.</w:t>
            </w:r>
          </w:p>
          <w:p w14:paraId="035DF35E" w14:textId="7E76E7F2" w:rsidR="00F0317F" w:rsidRPr="00B57B4E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354D9592" w14:textId="77777777" w:rsidR="001B384B" w:rsidRPr="00B57B4E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D1AC59D" w14:textId="1B80BFDF" w:rsidR="005F5959" w:rsidRPr="00B57B4E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503C4930" w:rsidR="009D1839" w:rsidRPr="00B57B4E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D16141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B57B4E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B57B4E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A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5D882AA1" w:rsidR="006C3F0B" w:rsidRPr="00B57B4E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5,446,500.00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,263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20E4FB4" w:rsidR="0020031D" w:rsidRPr="00B57B4E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500.00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D16141" w:rsidRPr="00B57B4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D16141"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60BD73E2" w:rsidR="00174EA5" w:rsidRPr="00B57B4E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23EEE570" w:rsidR="007731D9" w:rsidRPr="00B57B4E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B57B4E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4AA7FE52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6EDEAA11" w:rsidR="00E0250A" w:rsidRPr="004B3052" w:rsidRDefault="00733DE3" w:rsidP="004B305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4B3052"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="004B3052" w:rsidRPr="004B3052">
              <w:rPr>
                <w:rFonts w:ascii="Arial" w:eastAsia="Arial" w:hAnsi="Arial" w:cs="Arial"/>
                <w:color w:val="0070C0"/>
                <w:sz w:val="20"/>
                <w:szCs w:val="20"/>
              </w:rPr>
              <w:t>3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4B3052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4B3052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16E92D91" w:rsidR="00013B89" w:rsidRPr="004B3052" w:rsidRDefault="00013B89" w:rsidP="00013B8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3</w:t>
            </w:r>
            <w:r w:rsidR="004B3052"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4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,</w:t>
            </w:r>
            <w:r w:rsidR="004B3052"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070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clients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4B3052">
              <w:rPr>
                <w:color w:val="0070C0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</w:t>
            </w:r>
            <w:r w:rsidR="004B3052"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101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,</w:t>
            </w:r>
            <w:r w:rsidR="004B3052"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288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,</w:t>
            </w:r>
            <w:r w:rsidR="004B3052"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8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99.82.</w:t>
            </w:r>
          </w:p>
          <w:p w14:paraId="109E201A" w14:textId="6D62556F" w:rsidR="005A04F8" w:rsidRPr="004B3052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53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FFPs)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₱118,910.00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Municipality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olano,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ueva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Vizcaya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tribute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Locally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trande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dividual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LSIs)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turning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W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4B3052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500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FP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₱1,275,100.00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ugmentation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upport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variou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municipalitie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vertAlign w:val="superscript"/>
                <w:lang w:bidi="en-US"/>
              </w:rPr>
              <w:t>n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trict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abela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r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LSI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os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siding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r-flung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arangays.</w:t>
            </w:r>
          </w:p>
          <w:p w14:paraId="413DF3EB" w14:textId="065268D9" w:rsidR="00C862A1" w:rsidRPr="004B3052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taff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ocial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ension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gram,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ready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burse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ggregat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₱1,119,312,000.00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08,174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4B3052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packing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ensur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vailability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n-foo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em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t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y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given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4B3052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</w:p>
          <w:p w14:paraId="027F760F" w14:textId="51C8B6E6" w:rsidR="00F83294" w:rsidRPr="004B3052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0B67ADE6" w14:textId="054DAF0D" w:rsidR="00013B89" w:rsidRPr="004B3052" w:rsidRDefault="00013B8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DSWD-FO II conducted pay-out to 482 beneficiaries of the Bayanihan 2 with a total amount of </w:t>
            </w:r>
            <w:r w:rsidRPr="004B305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bidi="en-US"/>
              </w:rPr>
              <w:t>₱2,651,000.00.</w:t>
            </w:r>
          </w:p>
          <w:p w14:paraId="1D79AC82" w14:textId="44DDC8A8" w:rsidR="006D1DB0" w:rsidRPr="004B3052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571,097</w:t>
            </w:r>
            <w:r w:rsidR="00D16141"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beneficiarie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Pr="004B305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3,213,419,000.00</w:t>
            </w:r>
            <w:r w:rsidR="006D1DB0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4B3052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r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43,776</w:t>
            </w:r>
            <w:r w:rsidR="00D16141" w:rsidRPr="004B305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waitlisted</w:t>
            </w:r>
            <w:r w:rsidR="00D16141" w:rsidRPr="004B305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beneficiaries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s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ith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F12CA" w:rsidRPr="004B305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240,768,000.00</w:t>
            </w:r>
            <w:r w:rsidR="00DF12CA" w:rsidRPr="004B3052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6C83D1E9" w:rsidR="00213F5B" w:rsidRPr="00F91FDD" w:rsidRDefault="00F91FDD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23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13F5B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13F5B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5EDAD8" w:rsidR="00BF6B14" w:rsidRPr="00F91FDD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5134B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F91FDD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65134B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91FDD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08</w:t>
            </w:r>
            <w:r w:rsidR="00D16141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D16141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ing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IC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March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03C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16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5134B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5134B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03</w:t>
            </w:r>
            <w:r w:rsidR="00E7103C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03C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65134B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4</w:t>
            </w:r>
            <w:r w:rsidR="00F91FDD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65134B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91FDD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97</w:t>
            </w:r>
            <w:r w:rsidR="0065134B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91FDD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19</w:t>
            </w:r>
            <w:r w:rsidR="0065134B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F91FDD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4</w:t>
            </w:r>
            <w:r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72B1113B" w14:textId="5CEB0348" w:rsidR="00BF6B14" w:rsidRPr="00F91FDD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11,</w:t>
            </w:r>
            <w:r w:rsidR="00F91FDD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39</w:t>
            </w:r>
            <w:r w:rsidR="00D16141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FFP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F6230A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109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LGUs,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one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E716F6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NGA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four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E716F6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NGO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</w:t>
            </w:r>
            <w:r w:rsidR="00F91FDD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F91FDD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01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F91FDD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97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.11.</w:t>
            </w:r>
          </w:p>
          <w:p w14:paraId="1C767176" w14:textId="36C4E9B3" w:rsidR="00BF6B14" w:rsidRPr="00F91FDD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Non-foo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item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seven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FC74FF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one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C74FF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NGA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9,785,970.00.</w:t>
            </w:r>
          </w:p>
          <w:p w14:paraId="7065E6EE" w14:textId="70AE35EA" w:rsidR="006059F2" w:rsidRPr="00F91FDD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</w:t>
            </w:r>
            <w:r w:rsidR="00F91FDD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F91FDD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83</w:t>
            </w:r>
            <w:r w:rsidR="00D16141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beneficiarie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</w:t>
            </w:r>
            <w:r w:rsidR="00F91FDD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9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F91FDD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49</w:t>
            </w:r>
            <w:r w:rsidR="00F6230A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</w:t>
            </w:r>
            <w:r w:rsidR="00D16141" w:rsidRPr="00F91FD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1FDD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23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6230A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2020.</w:t>
            </w:r>
          </w:p>
          <w:p w14:paraId="21F8CA80" w14:textId="39082337" w:rsidR="00BF6B14" w:rsidRPr="00F91FDD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repacking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F849437" w14:textId="20DF0C03" w:rsidR="006059F2" w:rsidRPr="00F91FDD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ly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ffecte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familie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by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stakeholders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due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523B43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D16141" w:rsidRPr="00F91FD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</w:p>
          <w:p w14:paraId="370F4F96" w14:textId="77777777" w:rsidR="006059F2" w:rsidRPr="00F91FDD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616CF054" w14:textId="158FE89D" w:rsidR="006059F2" w:rsidRPr="00F91FDD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91FD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F91FDD" w:rsidRPr="00F91FDD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NO.</w:t>
                  </w:r>
                  <w:r w:rsidR="00D16141"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OF</w:t>
                  </w:r>
                  <w:r w:rsidR="00D16141"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OTA</w:t>
                  </w:r>
                  <w:r w:rsidR="00D16141"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AMOUNT</w:t>
                  </w:r>
                  <w:r w:rsidR="00D16141"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PAID</w:t>
                  </w:r>
                  <w:r w:rsidR="00D16141"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="00CF5322"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REMARKS</w:t>
                  </w:r>
                </w:p>
              </w:tc>
            </w:tr>
            <w:tr w:rsidR="00F91FDD" w:rsidRPr="00F91FDD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FIRST</w:t>
                  </w:r>
                  <w:r w:rsidR="00D16141"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F91FDD" w:rsidRPr="00F91FDD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8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May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F91FDD" w:rsidRPr="00F91FDD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0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September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F91FDD" w:rsidRPr="00F91FDD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67451901" w:rsidR="006059F2" w:rsidRPr="00F91FDD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8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,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698</w:t>
                  </w:r>
                </w:p>
              </w:tc>
              <w:tc>
                <w:tcPr>
                  <w:tcW w:w="1701" w:type="dxa"/>
                </w:tcPr>
                <w:p w14:paraId="483D8399" w14:textId="4949F300" w:rsidR="006059F2" w:rsidRPr="00F91FDD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3,1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31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,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037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,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0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00.00</w:t>
                  </w:r>
                </w:p>
              </w:tc>
              <w:tc>
                <w:tcPr>
                  <w:tcW w:w="2720" w:type="dxa"/>
                </w:tcPr>
                <w:p w14:paraId="7AEE68E8" w14:textId="0426D7C5" w:rsidR="006059F2" w:rsidRPr="00F91FDD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5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vem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ber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F91FDD" w:rsidRPr="00F91FDD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SECOND</w:t>
                  </w:r>
                  <w:r w:rsidR="00D16141"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F91FDD" w:rsidRPr="00F91FDD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2AA1E519" w:rsidR="006059F2" w:rsidRPr="00F91FDD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302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,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66</w:t>
                  </w:r>
                </w:p>
              </w:tc>
              <w:tc>
                <w:tcPr>
                  <w:tcW w:w="1701" w:type="dxa"/>
                </w:tcPr>
                <w:p w14:paraId="5488C527" w14:textId="5FB467D7" w:rsidR="006059F2" w:rsidRPr="00F91FDD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8,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64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,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729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,000.00</w:t>
                  </w:r>
                </w:p>
              </w:tc>
              <w:tc>
                <w:tcPr>
                  <w:tcW w:w="2720" w:type="dxa"/>
                </w:tcPr>
                <w:p w14:paraId="1E005764" w14:textId="7574386F" w:rsidR="006059F2" w:rsidRPr="00F91FDD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5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="00F91FDD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vem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ber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F91FDD" w:rsidRPr="00F91FDD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lastRenderedPageBreak/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0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September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F91FDD" w:rsidRPr="00F91FDD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F91FDD" w:rsidRPr="00F91FDD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OTHERS</w:t>
                  </w:r>
                </w:p>
              </w:tc>
            </w:tr>
            <w:tr w:rsidR="00F91FDD" w:rsidRPr="00F91FDD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ESP-SAP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F91FDD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D16141"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F91FDD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F91FDD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0E5ABC4A" w:rsidR="007A4D29" w:rsidRPr="002E4263" w:rsidRDefault="002E426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color w:val="0070C0"/>
                <w:sz w:val="20"/>
                <w:szCs w:val="19"/>
              </w:rPr>
              <w:t>23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A4D29" w:rsidRPr="002E4263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A4D29" w:rsidRPr="002E4263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2E4263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risi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Intervention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ection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ha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mount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grant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worth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217,679,878.58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80,200</w:t>
            </w:r>
            <w:r w:rsidR="00D16141"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clients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.</w:t>
            </w:r>
          </w:p>
          <w:p w14:paraId="6753889B" w14:textId="5D76B998" w:rsidR="007A4D29" w:rsidRPr="002E4263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ustainabl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Livelihoo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rogram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(SLP)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ha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23,869,000.00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1,538</w:t>
            </w:r>
            <w:r w:rsidR="00D16141"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Microenterpris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Development.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LP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eek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help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marginaliz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amilie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ffect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by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ommunity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quarantin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mi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oronaviru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diseas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(COVID-19)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andemic.</w:t>
            </w:r>
          </w:p>
          <w:p w14:paraId="12775BCD" w14:textId="24277EAF" w:rsidR="002E4263" w:rsidRPr="002E4263" w:rsidRDefault="00157E48" w:rsidP="002E4263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SWD-FO CALABARZON </w:t>
            </w:r>
            <w:r w:rsidR="002E4263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 the DRMD coordinated with the LGUs that hosted COVID-19 Coordinated Operations to Defeat Epidemic (CODE) meeting for the retrieval and submission of the Relief Distribution Sheet of face mask distributed during the meeting.</w:t>
            </w:r>
          </w:p>
          <w:p w14:paraId="56F3B8C5" w14:textId="62F627BA" w:rsidR="007A4D29" w:rsidRPr="002E4263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 CALABARZON Regional Task Force (RTF) Against COVID-19 continues to convene on a weekly basis, to set policies and coordinate the implementation of various responses to the crisis.</w:t>
            </w:r>
          </w:p>
          <w:p w14:paraId="185EEBAE" w14:textId="6BD278E5" w:rsidR="002E4263" w:rsidRPr="002E4263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 CALABARZON is in collaboration with the Office of Civil Defense IV-A is compiling the available resources of Regional Line Agencies (RLAs) and LGUs that maybe tapped for delivering assistance to LGUs that have surge of COVID-19 cases.</w:t>
            </w:r>
          </w:p>
          <w:p w14:paraId="362BB4F3" w14:textId="44D0C53E" w:rsidR="007A4D29" w:rsidRPr="002E4263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Social</w:t>
            </w:r>
            <w:r w:rsidR="00D16141" w:rsidRPr="002E4263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Amelioration</w:t>
            </w:r>
            <w:r w:rsidR="00D16141" w:rsidRPr="002E4263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Program</w:t>
            </w:r>
            <w:r w:rsidR="00D16141" w:rsidRPr="002E4263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(SAP)</w:t>
            </w:r>
          </w:p>
          <w:p w14:paraId="1AE66038" w14:textId="39640ABF" w:rsidR="007A4D29" w:rsidRPr="002E4263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antawi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amilya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ha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1,593,919,850.00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over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99.99%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i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arget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both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ash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ar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non-cash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ar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holder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econ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ranche.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non-4P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beneficiaries,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57E48" w:rsidRPr="002E426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8,929,732,500.00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worth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ssistanc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wa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via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digital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ayment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over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157E48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87.30%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O’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arget.</w:t>
            </w:r>
          </w:p>
          <w:p w14:paraId="60F140A1" w14:textId="787487EA" w:rsidR="007A4D29" w:rsidRPr="002E4263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uccessful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ransaction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SP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econ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ranc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payment,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1,3</w:t>
            </w:r>
            <w:r w:rsidR="00157E48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73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,</w:t>
            </w:r>
            <w:r w:rsidR="00157E48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805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uccessful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ransaction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wer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record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in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142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LGU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in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region.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numbe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unsuccessful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ransaction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i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25</w:t>
            </w:r>
            <w:r w:rsidR="00157E48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,</w:t>
            </w:r>
            <w:r w:rsidR="00157E48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115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.</w:t>
            </w:r>
          </w:p>
          <w:p w14:paraId="4590C595" w14:textId="4F84270B" w:rsidR="007A4D29" w:rsidRPr="002E4263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n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lient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upport,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84569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O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receiv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157E48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12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,</w:t>
            </w:r>
            <w:r w:rsidR="00157E48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998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complaints,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referrals,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querie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rom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variou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reporting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sources.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From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thi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number,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157E48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12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,</w:t>
            </w:r>
            <w:r w:rsidR="00157E48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868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or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99.88%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176BC6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was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ddresse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2E4263">
              <w:rPr>
                <w:rFonts w:ascii="Arial" w:eastAsia="Arial" w:hAnsi="Arial" w:cs="Arial"/>
                <w:color w:val="0070C0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003B27E" w14:textId="77777777" w:rsidR="00AF7CFD" w:rsidRDefault="00AF7CFD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50301789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2B7BD66F" w:rsidR="002D4D40" w:rsidRPr="007D6CAE" w:rsidRDefault="00013B89" w:rsidP="007D6CA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7D6CAE"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="007D6CAE" w:rsidRPr="007D6CAE">
              <w:rPr>
                <w:rFonts w:ascii="Arial" w:eastAsia="Arial" w:hAnsi="Arial" w:cs="Arial"/>
                <w:color w:val="0070C0"/>
                <w:sz w:val="20"/>
                <w:szCs w:val="20"/>
              </w:rPr>
              <w:t>3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D4D40" w:rsidRPr="007D6CAE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D4D40" w:rsidRPr="007D6CAE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7D6CAE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D598B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,121</w:t>
            </w:r>
            <w:r w:rsidR="00D16141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D16141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4B0C68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D598B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854,450.00</w:t>
            </w:r>
            <w:r w:rsidR="00D16141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,</w:t>
            </w:r>
            <w:r w:rsidR="003D598B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93</w:t>
            </w:r>
            <w:r w:rsidR="00D16141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ocally</w:t>
            </w:r>
            <w:r w:rsidR="00D16141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D16141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viduals</w:t>
            </w:r>
            <w:r w:rsidR="00D16141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LSIs)</w:t>
            </w:r>
            <w:r w:rsidR="00D16141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/SWADT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Unit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D598B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1PM.</w:t>
            </w:r>
          </w:p>
          <w:p w14:paraId="19138ACE" w14:textId="30E7B595" w:rsidR="002D4D40" w:rsidRPr="007D6CAE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,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D1EF8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A41ECA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7D6CAE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33</w:t>
            </w:r>
            <w:r w:rsidR="00D16141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hygiene</w:t>
            </w:r>
            <w:r w:rsidR="00D16141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kit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D1EF8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,</w:t>
            </w:r>
            <w:r w:rsidR="007D6CAE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39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Indigenous</w:t>
            </w:r>
            <w:r w:rsidR="00D16141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eople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7D6CAE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</w:t>
            </w:r>
            <w:r w:rsidR="00A41ECA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7D6CAE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80</w:t>
            </w:r>
            <w:r w:rsidR="00A41ECA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7D6CAE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26</w:t>
            </w:r>
            <w:r w:rsidR="00A41ECA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.</w:t>
            </w:r>
            <w:r w:rsidR="007D6CAE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5</w:t>
            </w:r>
            <w:r w:rsidR="00D16141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D6CAE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23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11AM.</w:t>
            </w:r>
          </w:p>
          <w:p w14:paraId="4CFD7D51" w14:textId="427E4A4D" w:rsidR="004B726D" w:rsidRPr="007D6CAE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13B89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,272</w:t>
            </w:r>
            <w:r w:rsidR="00D16141"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NFI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to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in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the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region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013B89" w:rsidRPr="007D6CA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3,857,515.20 </w:t>
            </w:r>
            <w:r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as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f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013B89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20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November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2020,</w:t>
            </w:r>
            <w:r w:rsidR="00D16141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7D6CAE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11AM.</w:t>
            </w:r>
          </w:p>
          <w:p w14:paraId="622C6821" w14:textId="6D17D51D" w:rsidR="004B726D" w:rsidRPr="007D6CAE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closely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ny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support,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FFP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llocation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schedule.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FO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gencie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A585A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of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D6CAE">
              <w:rPr>
                <w:rFonts w:ascii="Arial" w:eastAsia="Arial" w:hAnsi="Arial" w:cs="Arial"/>
                <w:color w:val="0070C0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lastRenderedPageBreak/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2429A7D1" w14:textId="77777777" w:rsidR="003A585A" w:rsidRDefault="003A585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5EBFAEC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072B37DA" w:rsidR="005279ED" w:rsidRPr="0032528E" w:rsidRDefault="00116737" w:rsidP="0032528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2528E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32528E" w:rsidRPr="0032528E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D16141" w:rsidRPr="0032528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32528E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32528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32528E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32528E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i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ntinuously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packing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FP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t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gional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rehouse.</w:t>
            </w:r>
          </w:p>
          <w:p w14:paraId="6069D363" w14:textId="2420A85A" w:rsidR="00416D6F" w:rsidRPr="0032528E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16737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6</w:t>
            </w:r>
            <w:r w:rsidR="0032528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</w:t>
            </w:r>
            <w:r w:rsidR="00116737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32528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05</w:t>
            </w:r>
            <w:r w:rsidR="00116737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,401.58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orth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ssistance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16737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3,</w:t>
            </w:r>
            <w:r w:rsidR="0032528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116737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under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Assistance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to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BA54F5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Crisis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ituation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AICS)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D50FA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0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March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to </w:t>
            </w:r>
            <w:r w:rsidR="0032528E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</w:t>
            </w:r>
            <w:r w:rsidR="00BA54F5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November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  <w:p w14:paraId="32707B8E" w14:textId="77777777" w:rsidR="004E49D7" w:rsidRPr="0032528E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</w:p>
          <w:p w14:paraId="26D1988C" w14:textId="401F515B" w:rsidR="00324414" w:rsidRPr="0032528E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2B5FFC34" w:rsidR="00F843A5" w:rsidRPr="0032528E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21,830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A0BBB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88,214,000.00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A0BBB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31,369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4Ps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irst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5172531B" w:rsidR="00F843A5" w:rsidRPr="0032528E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32528E">
              <w:rPr>
                <w:rFonts w:eastAsia="Times New Roman"/>
                <w:color w:val="0070C0"/>
              </w:rPr>
              <w:t xml:space="preserve"> 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con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D16141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32528E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4C8563D4" w:rsidR="00C71305" w:rsidRPr="0032528E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A585A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to </w:t>
            </w:r>
            <w:r w:rsidR="003611DE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D16141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32528E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038BB22E" w:rsidR="009702AE" w:rsidRPr="00D72724" w:rsidRDefault="00774276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9F1B9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D72724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D72724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D72724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7B3E5D6B" w:rsidR="00FF1B00" w:rsidRPr="00D72724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D72724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D72724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D72724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D72724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D72724" w:rsidRPr="00D72724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D72724" w:rsidRPr="00D72724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D72724" w:rsidRPr="00D72724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D72724" w:rsidRPr="00D72724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D72724" w:rsidRPr="00D72724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D72724" w:rsidRPr="00D72724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D72724" w:rsidRPr="00D72724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D72724" w:rsidRPr="00D72724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D72724" w:rsidRPr="00D72724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D72724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D72724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D72724" w:rsidRPr="00D72724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lastRenderedPageBreak/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D72724" w:rsidRPr="00D72724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D72724" w:rsidRPr="00D72724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D72724" w:rsidRPr="00D72724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D72724" w:rsidRPr="00D72724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D72724" w:rsidRPr="00D72724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D72724" w:rsidRPr="00D72724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4484079D" w:rsidR="00FB0EB0" w:rsidRPr="00D622DE" w:rsidRDefault="009F1B90" w:rsidP="00D622D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622DE">
              <w:rPr>
                <w:rFonts w:ascii="Arial" w:eastAsia="Arial" w:hAnsi="Arial" w:cs="Arial"/>
                <w:sz w:val="20"/>
                <w:szCs w:val="19"/>
              </w:rPr>
              <w:t>DSWD-FO VII is now implementing the Bayanihan 2subsidy program.</w:t>
            </w:r>
          </w:p>
        </w:tc>
      </w:tr>
    </w:tbl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D622DE" w:rsidRPr="00FA1B26" w14:paraId="6AB993B2" w14:textId="77777777" w:rsidTr="00D622DE">
        <w:trPr>
          <w:trHeight w:val="18"/>
          <w:tblHeader/>
        </w:trPr>
        <w:tc>
          <w:tcPr>
            <w:tcW w:w="1951" w:type="dxa"/>
          </w:tcPr>
          <w:p w14:paraId="3394EBD6" w14:textId="77777777" w:rsidR="00D622DE" w:rsidRPr="00FA1B26" w:rsidRDefault="00D622DE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D622DE" w:rsidRPr="00FA1B26" w:rsidRDefault="00D622DE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D622DE">
        <w:trPr>
          <w:trHeight w:val="4196"/>
        </w:trPr>
        <w:tc>
          <w:tcPr>
            <w:tcW w:w="1951" w:type="dxa"/>
            <w:vAlign w:val="center"/>
          </w:tcPr>
          <w:p w14:paraId="6C640F12" w14:textId="3AB7754B" w:rsidR="00E96404" w:rsidRPr="00AC5ADE" w:rsidRDefault="009829BE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AC5AD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AC5AD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AC5AD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645F69C6" w:rsidR="00262E5B" w:rsidRPr="00AC5ADE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12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889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129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79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AC5ADE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AC5ADE">
              <w:rPr>
                <w:rFonts w:ascii="Arial" w:eastAsia="Arial" w:hAnsi="Arial" w:cs="Arial"/>
                <w:b/>
                <w:sz w:val="20"/>
                <w:szCs w:val="19"/>
              </w:rPr>
              <w:t>(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AC5ADE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AC5ADE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C7EC2" w:rsidRPr="00AC5AD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sz w:val="20"/>
                <w:szCs w:val="19"/>
              </w:rPr>
              <w:t>705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6C378891" w:rsidR="00262E5B" w:rsidRPr="00AC5ADE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19,717 </w:t>
            </w:r>
            <w:r w:rsidR="00875610" w:rsidRPr="00AC5ADE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829BE" w:rsidRPr="00AC5ADE">
              <w:rPr>
                <w:rFonts w:ascii="Arial" w:eastAsia="Arial" w:hAnsi="Arial" w:cs="Arial"/>
                <w:b/>
                <w:sz w:val="20"/>
                <w:szCs w:val="19"/>
              </w:rPr>
              <w:t>94,747,248.08.</w:t>
            </w:r>
          </w:p>
          <w:p w14:paraId="200DD354" w14:textId="6E1B0F23" w:rsidR="00155E19" w:rsidRPr="00AC5ADE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3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80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7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93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;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6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3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2</w:t>
            </w:r>
            <w:r w:rsidR="00572DC3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</w:t>
            </w:r>
            <w:r w:rsidR="00FC7EC2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5FC7B6EA" w:rsidR="00C514DA" w:rsidRPr="00AC5ADE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5ADE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AC5ADE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AC5ADE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4D74F0AF" w:rsidR="00206A9C" w:rsidRPr="00AC5ADE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AC5ADE">
              <w:rPr>
                <w:rFonts w:ascii="Arial" w:eastAsia="Arial" w:hAnsi="Arial" w:cs="Arial"/>
                <w:sz w:val="20"/>
                <w:szCs w:val="19"/>
              </w:rPr>
              <w:t xml:space="preserve">699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829BE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495,000.00.</w:t>
            </w:r>
          </w:p>
          <w:p w14:paraId="79C8C62F" w14:textId="31A183A5" w:rsidR="00ED50BE" w:rsidRPr="00AC5ADE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AC5ADE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AC5ADE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AC5ADE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AC5ADE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64,823 </w:t>
            </w:r>
            <w:r w:rsidR="008C4ADC" w:rsidRPr="00AC5AD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AC5AD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AC5AD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AC5AD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AC5ADE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829BE" w:rsidRPr="00AC5ADE">
              <w:rPr>
                <w:rFonts w:ascii="Arial" w:eastAsia="Arial" w:hAnsi="Arial" w:cs="Arial"/>
                <w:b/>
                <w:sz w:val="20"/>
                <w:szCs w:val="19"/>
              </w:rPr>
              <w:t>324,115,000.00.</w:t>
            </w:r>
          </w:p>
          <w:p w14:paraId="32DCABCB" w14:textId="05C96EAA" w:rsidR="00E96404" w:rsidRPr="00AC5ADE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AC5ADE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AC5AD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AC5ADE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36CE636B" w:rsidR="009702AE" w:rsidRPr="00AE0CA5" w:rsidRDefault="00013B89" w:rsidP="00013B8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20"/>
              </w:rPr>
              <w:t>20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30BF0D36" w:rsidR="00013B89" w:rsidRPr="00AE0CA5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AE0CA5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4932EFC2" w14:textId="7BA465E3" w:rsidR="0063333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AE0CA5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AE0CA5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AE0CA5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AE0CA5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AE0CA5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AE0CA5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AE0CA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AE0CA5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0CA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E0CA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AE0CA5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AE0CA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607AED30" w:rsidR="009702AE" w:rsidRPr="00AC5ADE" w:rsidRDefault="009829BE" w:rsidP="007F638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AC5AD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AC5AD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C5AD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AC5ADE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AC5AD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lastRenderedPageBreak/>
              <w:t>Regula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AC5ADE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AC5ADE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AC5AD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AC5AD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AC5ADE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AC5AD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AC5ADE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AC5ADE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AC5AD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068A7DE3" w:rsidR="004E029E" w:rsidRPr="00AC5ADE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AC5AD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AC5AD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AC5ADE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AC5AD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AC5AD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AC5AD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AC5ADE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A0C30C1" w14:textId="1C1A8770" w:rsidR="009829BE" w:rsidRPr="00AC5ADE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,189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 xml:space="preserve">beneficiaries for the Bayanihan 2 ESP Implementation amounting to </w:t>
            </w:r>
            <w:r w:rsidRPr="00AC5AD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₱13,134,000.00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s of 23 November 2020, 12NN.</w:t>
            </w:r>
          </w:p>
          <w:p w14:paraId="503A5847" w14:textId="7D3ED24B" w:rsidR="00B704B0" w:rsidRPr="00AC5ADE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5ADE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AC5ADE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AC5AD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5ADE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034C5A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5A93BC75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E50932A" w:rsidR="009702AE" w:rsidRPr="00D72724" w:rsidRDefault="005B2E8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056D8948" w:rsidR="00B80096" w:rsidRPr="00D72724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D72724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2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5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39603D54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 xml:space="preserve">additional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5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783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495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requested by the LGU of Tago, Surigao Del Sur.</w:t>
            </w:r>
          </w:p>
          <w:p w14:paraId="65E8982F" w14:textId="7C6F9B1E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delivered 2,000 FFPs amounting to ₱1,044,660.00 to the rented warehouse in Surigao City, Surigao Del Norte as prepositioning.</w:t>
            </w:r>
          </w:p>
          <w:p w14:paraId="457AF2CB" w14:textId="3C977160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,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3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7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24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D72724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D72724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D72724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D72724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6DBDCF3E" w:rsidR="00645671" w:rsidRPr="00D72724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06DB161C" w:rsidR="00066031" w:rsidRPr="00D72724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Pr="00D72724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3CC8CBD9" w14:textId="77777777" w:rsidR="009829BE" w:rsidRDefault="00BD3C7E" w:rsidP="00260ED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MARIEL B. FERRARIZ</w:t>
            </w:r>
          </w:p>
          <w:p w14:paraId="4155D523" w14:textId="27EA9F49" w:rsidR="00BD3C7E" w:rsidRPr="003A585A" w:rsidRDefault="00BD3C7E" w:rsidP="00260ED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CLARRIE MAE A. CASTILLO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251B21B2" w:rsidR="003A585A" w:rsidRDefault="00BD3C7E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RODEL V. CABADDU</w:t>
            </w:r>
          </w:p>
        </w:tc>
      </w:tr>
    </w:tbl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FEFA5C4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E3A2CC" w14:textId="3C8F5400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19650E0" w14:textId="1B5E4AEA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B6CC582" w14:textId="1149B61A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DBAE27" w14:textId="1A82798B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7D9028" w14:textId="5B33FFA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4E381B5" w14:textId="453C6195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8787D67" w14:textId="544DBB4B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5170449" w14:textId="5FD2EB79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9A07399" w14:textId="4897876E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8336465" w14:textId="3DC0CF1E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8D69A0D" w14:textId="2E58304F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1B12" w14:textId="2818FBBC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17E23E7" w14:textId="32CE2355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92E3046" w14:textId="2FB3D6B2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404195" w14:textId="2B053FAD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3689A1C" w14:textId="38774454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285263A" w14:textId="472459ED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89ABB07" w14:textId="5AE28B0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FFC8082" w14:textId="49E3872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8C4C686" w14:textId="35EB37BD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BC62208" w14:textId="3EC51D98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B0D1DB2" w14:textId="1B0E10D5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A87035" w14:textId="49A5FD7E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FFAA80E" w14:textId="21B6991C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51C79D2" w14:textId="76D56653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3C380F9" w14:textId="7777777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2393750" w14:textId="77777777" w:rsidR="005E36BD" w:rsidRDefault="005E36BD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6ACF77" w14:textId="77777777" w:rsidR="00AC5ADE" w:rsidRDefault="00AC5A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DCC6E5" w14:textId="2499F578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6725F696">
            <wp:simplePos x="0" y="0"/>
            <wp:positionH relativeFrom="column">
              <wp:posOffset>306705</wp:posOffset>
            </wp:positionH>
            <wp:positionV relativeFrom="paragraph">
              <wp:posOffset>61595</wp:posOffset>
            </wp:positionV>
            <wp:extent cx="5689600" cy="426720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481FEF16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33B4D8E" w14:textId="323EEB5C" w:rsidR="00B26F3C" w:rsidRDefault="00DC3E77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5837E75" wp14:editId="6A6FC533">
            <wp:simplePos x="0" y="0"/>
            <wp:positionH relativeFrom="margin">
              <wp:align>center</wp:align>
            </wp:positionH>
            <wp:positionV relativeFrom="paragraph">
              <wp:posOffset>114300</wp:posOffset>
            </wp:positionV>
            <wp:extent cx="5689600" cy="4267200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0B68" w14:textId="565C9EEC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3A10D16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05A0EFF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6C1B0E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1246B00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41FD166E" w:rsidR="00DC3E77" w:rsidRDefault="00DC3E77">
      <w:pPr>
        <w:widowControl/>
        <w:spacing w:after="160" w:line="259" w:lineRule="auto"/>
        <w:rPr>
          <w:rFonts w:ascii="Arial" w:eastAsia="Arial" w:hAnsi="Arial" w:cs="Arial"/>
          <w:b/>
          <w:noProof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4"/>
          <w:szCs w:val="24"/>
        </w:rPr>
        <w:br w:type="page"/>
      </w:r>
    </w:p>
    <w:p w14:paraId="25524D82" w14:textId="77777777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14D60EAA" w:rsidR="009616A2" w:rsidRDefault="00DC3E77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BD63394" wp14:editId="0DD57025">
            <wp:simplePos x="0" y="0"/>
            <wp:positionH relativeFrom="margin">
              <wp:align>center</wp:align>
            </wp:positionH>
            <wp:positionV relativeFrom="paragraph">
              <wp:posOffset>45085</wp:posOffset>
            </wp:positionV>
            <wp:extent cx="5689600" cy="426720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95C6D4" w14:textId="5F53798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03E39FD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BABDB7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4CB4EF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45597B25" w:rsidR="009616A2" w:rsidRPr="004057CA" w:rsidRDefault="009616A2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19CAAA" w14:textId="77777777" w:rsidR="00FB7252" w:rsidRDefault="00FB7252">
      <w:pPr>
        <w:spacing w:after="0" w:line="240" w:lineRule="auto"/>
      </w:pPr>
      <w:r>
        <w:separator/>
      </w:r>
    </w:p>
  </w:endnote>
  <w:endnote w:type="continuationSeparator" w:id="0">
    <w:p w14:paraId="608EBD98" w14:textId="77777777" w:rsidR="00FB7252" w:rsidRDefault="00FB72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6631D7" w:rsidRDefault="006631D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6631D7" w:rsidRDefault="006631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38B5CE32" w:rsidR="006631D7" w:rsidRDefault="006631D7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7C1DD9">
      <w:rPr>
        <w:b/>
        <w:noProof/>
        <w:sz w:val="16"/>
        <w:szCs w:val="16"/>
      </w:rPr>
      <w:t>31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7C1DD9">
      <w:rPr>
        <w:b/>
        <w:noProof/>
        <w:sz w:val="16"/>
        <w:szCs w:val="16"/>
      </w:rPr>
      <w:t>36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51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24 November 2020, 6A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6631D7" w:rsidRDefault="006631D7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6631D7" w:rsidRDefault="006631D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D3B50" w14:textId="77777777" w:rsidR="00FB7252" w:rsidRDefault="00FB7252">
      <w:pPr>
        <w:spacing w:after="0" w:line="240" w:lineRule="auto"/>
      </w:pPr>
      <w:r>
        <w:separator/>
      </w:r>
    </w:p>
  </w:footnote>
  <w:footnote w:type="continuationSeparator" w:id="0">
    <w:p w14:paraId="71374249" w14:textId="77777777" w:rsidR="00FB7252" w:rsidRDefault="00FB72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6631D7" w:rsidRDefault="006631D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6631D7" w:rsidRDefault="006631D7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6631D7" w:rsidRDefault="006631D7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6631D7" w:rsidRDefault="006631D7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6631D7" w:rsidRDefault="006631D7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E9C"/>
    <w:rsid w:val="002E30ED"/>
    <w:rsid w:val="002E3415"/>
    <w:rsid w:val="002E3849"/>
    <w:rsid w:val="002E399F"/>
    <w:rsid w:val="002E3AF3"/>
    <w:rsid w:val="002E4178"/>
    <w:rsid w:val="002E4263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28E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CAE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4E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1FDD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D2BF0FE7-B07A-4E71-8A78-34D06130D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36</Pages>
  <Words>13725</Words>
  <Characters>78233</Characters>
  <Application>Microsoft Office Word</Application>
  <DocSecurity>0</DocSecurity>
  <Lines>651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l B. Ferrariz</cp:lastModifiedBy>
  <cp:revision>13</cp:revision>
  <dcterms:created xsi:type="dcterms:W3CDTF">2020-11-23T10:37:00Z</dcterms:created>
  <dcterms:modified xsi:type="dcterms:W3CDTF">2020-11-23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